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251A" w:rsidRDefault="00144EC2">
      <w:r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407360" behindDoc="0" locked="0" layoutInCell="1" allowOverlap="1" wp14:anchorId="23620499" wp14:editId="025721BA">
                <wp:simplePos x="0" y="0"/>
                <wp:positionH relativeFrom="column">
                  <wp:posOffset>-41910</wp:posOffset>
                </wp:positionH>
                <wp:positionV relativeFrom="paragraph">
                  <wp:posOffset>882650</wp:posOffset>
                </wp:positionV>
                <wp:extent cx="2914015" cy="1552575"/>
                <wp:effectExtent l="0" t="0" r="0" b="0"/>
                <wp:wrapThrough wrapText="bothSides">
                  <wp:wrapPolygon edited="0">
                    <wp:start x="424" y="0"/>
                    <wp:lineTo x="424" y="21202"/>
                    <wp:lineTo x="21040" y="21202"/>
                    <wp:lineTo x="21040" y="0"/>
                    <wp:lineTo x="424" y="0"/>
                  </wp:wrapPolygon>
                </wp:wrapThrough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015" cy="1552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F5AEC" w:rsidRPr="00327028" w:rsidRDefault="002719ED" w:rsidP="00FD6480">
                            <w:pPr>
                              <w:jc w:val="both"/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B</w:t>
                            </w:r>
                            <w:r w:rsidR="009A162A" w:rsidRP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usiness management </w:t>
                            </w:r>
                            <w:r w:rsid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professio</w:t>
                            </w:r>
                            <w:r w:rsidR="00332BE2" w:rsidRP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n</w:t>
                            </w:r>
                            <w:r w:rsid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a</w:t>
                            </w:r>
                            <w:r w:rsidR="00332BE2" w:rsidRP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l</w:t>
                            </w:r>
                            <w:r w:rsidR="00966F8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with vast expertise</w:t>
                            </w:r>
                            <w:r w:rsidR="00332BE2" w:rsidRP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9A162A" w:rsidRP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in customer </w:t>
                            </w:r>
                            <w:r w:rsidR="00966F82" w:rsidRPr="00966F8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jo</w:t>
                            </w:r>
                            <w:r w:rsidR="00966F8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urney </w:t>
                            </w:r>
                            <w:r w:rsidR="0031641C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process </w:t>
                            </w:r>
                            <w:r w:rsidR="00144EC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optimization</w:t>
                            </w:r>
                            <w:r w:rsidR="00332BE2" w:rsidRP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, </w:t>
                            </w:r>
                            <w:r w:rsidR="00966F8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as well as</w:t>
                            </w:r>
                            <w:r w:rsidR="006F62C6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B32DFD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analysis and </w:t>
                            </w:r>
                            <w:r w:rsidR="006F62C6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implementation of business</w:t>
                            </w:r>
                            <w:r w:rsidR="00966F8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6F62C6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processes</w:t>
                            </w:r>
                            <w:r w:rsidR="00B32DFD" w:rsidRPr="00B32DFD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144EC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tech tools and</w:t>
                            </w:r>
                            <w:r w:rsidR="006F62C6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improvements</w:t>
                            </w:r>
                            <w:r w:rsid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. </w:t>
                            </w:r>
                            <w:r w:rsidR="00B03AAD" w:rsidRPr="00B03AAD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Demonstrating strong </w:t>
                            </w:r>
                            <w:r w:rsidR="00B03AAD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leadership skills while working </w:t>
                            </w:r>
                            <w:r w:rsid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in international </w:t>
                            </w:r>
                            <w:r w:rsidR="00332BE2" w:rsidRP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and dynamic environments. </w:t>
                            </w:r>
                            <w:r w:rsidR="00B03AAD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C</w:t>
                            </w:r>
                            <w:r w:rsidR="00051DFB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areer </w:t>
                            </w:r>
                            <w:r w:rsidR="00332BE2" w:rsidRP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goa</w:t>
                            </w:r>
                            <w:r w:rsidR="00B03AAD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l:</w:t>
                            </w:r>
                            <w:r w:rsidR="00FD6480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c</w:t>
                            </w:r>
                            <w:r w:rsidR="00051DFB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>ontinue</w:t>
                            </w:r>
                            <w:r w:rsidR="00B03AAD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driving successful results</w:t>
                            </w:r>
                            <w:r w:rsidR="00051DFB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leading</w:t>
                            </w:r>
                            <w:r w:rsidR="00446EA1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implementation teams in</w:t>
                            </w:r>
                            <w:r w:rsidR="00051DFB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Business</w:t>
                            </w:r>
                            <w:r w:rsidR="00332BE2">
                              <w:rPr>
                                <w:rFonts w:ascii="Cambria" w:hAnsi="Cambria"/>
                                <w:i/>
                                <w:sz w:val="20"/>
                                <w:lang w:val="en-US"/>
                              </w:rPr>
                              <w:t xml:space="preserve"> innovation projects</w:t>
                            </w:r>
                            <w:r w:rsidR="00144EC2">
                              <w:rPr>
                                <w:rFonts w:ascii="Cambria" w:hAnsi="Cambria"/>
                                <w:i/>
                                <w:strike/>
                                <w:sz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620499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-3.3pt;margin-top:69.5pt;width:229.45pt;height:122.25pt;z-index:251407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" filled="f" stroked="f">
                <v:textbox>
                  <w:txbxContent>
                    <w:p w:rsidR="002F5AEC" w:rsidRPr="00327028" w:rsidRDefault="002719ED" w:rsidP="00FD6480">
                      <w:pPr>
                        <w:jc w:val="both"/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</w:pPr>
                      <w:r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B</w:t>
                      </w:r>
                      <w:r w:rsidR="009A162A" w:rsidRP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usiness management </w:t>
                      </w:r>
                      <w:r w:rsid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professio</w:t>
                      </w:r>
                      <w:r w:rsidR="00332BE2" w:rsidRP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n</w:t>
                      </w:r>
                      <w:r w:rsid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a</w:t>
                      </w:r>
                      <w:r w:rsidR="00332BE2" w:rsidRP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l</w:t>
                      </w:r>
                      <w:r w:rsidR="00966F8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with vast expertise</w:t>
                      </w:r>
                      <w:r w:rsidR="00332BE2" w:rsidRP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</w:t>
                      </w:r>
                      <w:r w:rsidR="009A162A" w:rsidRP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in customer </w:t>
                      </w:r>
                      <w:r w:rsidR="00966F82" w:rsidRPr="00966F8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jo</w:t>
                      </w:r>
                      <w:r w:rsidR="00966F8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urney </w:t>
                      </w:r>
                      <w:r w:rsidR="0031641C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process </w:t>
                      </w:r>
                      <w:r w:rsidR="00144EC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optimization</w:t>
                      </w:r>
                      <w:r w:rsidR="00332BE2" w:rsidRP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, </w:t>
                      </w:r>
                      <w:r w:rsidR="00966F8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as well as</w:t>
                      </w:r>
                      <w:r w:rsidR="006F62C6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</w:t>
                      </w:r>
                      <w:r w:rsidR="00B32DFD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analysis and </w:t>
                      </w:r>
                      <w:r w:rsidR="006F62C6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implementation of business</w:t>
                      </w:r>
                      <w:r w:rsidR="00966F8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</w:t>
                      </w:r>
                      <w:r w:rsidR="006F62C6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processes</w:t>
                      </w:r>
                      <w:r w:rsidR="00B32DFD" w:rsidRPr="00B32DFD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</w:t>
                      </w:r>
                      <w:r w:rsidR="00144EC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tech tools and</w:t>
                      </w:r>
                      <w:r w:rsidR="006F62C6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improvements</w:t>
                      </w:r>
                      <w:r w:rsid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. </w:t>
                      </w:r>
                      <w:r w:rsidR="00B03AAD" w:rsidRPr="00B03AAD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Demonstrating strong </w:t>
                      </w:r>
                      <w:r w:rsidR="00B03AAD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leadership skills while working </w:t>
                      </w:r>
                      <w:r w:rsid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in international </w:t>
                      </w:r>
                      <w:r w:rsidR="00332BE2" w:rsidRP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and dynamic environments. </w:t>
                      </w:r>
                      <w:r w:rsidR="00B03AAD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C</w:t>
                      </w:r>
                      <w:r w:rsidR="00051DFB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areer </w:t>
                      </w:r>
                      <w:r w:rsidR="00332BE2" w:rsidRP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goa</w:t>
                      </w:r>
                      <w:r w:rsidR="00B03AAD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l:</w:t>
                      </w:r>
                      <w:r w:rsidR="00FD6480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c</w:t>
                      </w:r>
                      <w:r w:rsidR="00051DFB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>ontinue</w:t>
                      </w:r>
                      <w:r w:rsidR="00B03AAD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driving successful results</w:t>
                      </w:r>
                      <w:r w:rsidR="00051DFB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leading</w:t>
                      </w:r>
                      <w:r w:rsidR="00446EA1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implementation teams in</w:t>
                      </w:r>
                      <w:r w:rsidR="00051DFB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Business</w:t>
                      </w:r>
                      <w:r w:rsidR="00332BE2">
                        <w:rPr>
                          <w:rFonts w:ascii="Cambria" w:hAnsi="Cambria"/>
                          <w:i/>
                          <w:sz w:val="20"/>
                          <w:lang w:val="en-US"/>
                        </w:rPr>
                        <w:t xml:space="preserve"> innovation projects</w:t>
                      </w:r>
                      <w:r w:rsidR="00144EC2">
                        <w:rPr>
                          <w:rFonts w:ascii="Cambria" w:hAnsi="Cambria"/>
                          <w:i/>
                          <w:strike/>
                          <w:sz w:val="20"/>
                          <w:lang w:val="en-US"/>
                        </w:rP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3B42A9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3B57C43" wp14:editId="446D102D">
                <wp:simplePos x="0" y="0"/>
                <wp:positionH relativeFrom="margin">
                  <wp:posOffset>3644265</wp:posOffset>
                </wp:positionH>
                <wp:positionV relativeFrom="paragraph">
                  <wp:posOffset>8015605</wp:posOffset>
                </wp:positionV>
                <wp:extent cx="2552700" cy="1247775"/>
                <wp:effectExtent l="0" t="0" r="0" b="0"/>
                <wp:wrapNone/>
                <wp:docPr id="21" name="Cuadro de tex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700" cy="1247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37F05" w:rsidRPr="006305A7" w:rsidRDefault="00437F05" w:rsidP="00437F05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tLeast"/>
                              <w:ind w:left="714" w:hanging="357"/>
                              <w:rPr>
                                <w:sz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 xml:space="preserve">Data </w:t>
                            </w:r>
                            <w:r w:rsidRPr="003B42A9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>analysis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 xml:space="preserve"> and </w:t>
                            </w:r>
                            <w:r w:rsidR="003B42A9" w:rsidRPr="003B42A9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>management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</w:rPr>
                              <w:t>.</w:t>
                            </w:r>
                          </w:p>
                          <w:p w:rsidR="00437F05" w:rsidRPr="00A64934" w:rsidRDefault="00437F05" w:rsidP="00437F05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tLeast"/>
                              <w:ind w:left="714" w:hanging="357"/>
                              <w:rPr>
                                <w:sz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</w:rPr>
                              <w:t xml:space="preserve">Project </w:t>
                            </w:r>
                            <w:r w:rsidRPr="003B42A9"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>planning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</w:rPr>
                              <w:t xml:space="preserve"> and </w:t>
                            </w:r>
                            <w:r w:rsidRPr="003B42A9"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>management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</w:rPr>
                              <w:t>.</w:t>
                            </w:r>
                          </w:p>
                          <w:p w:rsidR="00437F05" w:rsidRPr="00437F05" w:rsidRDefault="00437F05" w:rsidP="00437F05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tLeast"/>
                              <w:ind w:left="714" w:hanging="357"/>
                              <w:rPr>
                                <w:sz w:val="20"/>
                                <w:lang w:val="en-US"/>
                              </w:rPr>
                            </w:pPr>
                            <w:r w:rsidRPr="00437F05"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>Marketing and sales process</w:t>
                            </w:r>
                            <w:bookmarkStart w:id="0" w:name="_GoBack"/>
                            <w:r w:rsidR="003B42A9"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>es</w:t>
                            </w:r>
                            <w:r w:rsidRPr="00437F05"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 xml:space="preserve"> automation.</w:t>
                            </w:r>
                          </w:p>
                          <w:p w:rsidR="007E6F51" w:rsidRPr="007E6F51" w:rsidRDefault="007E6F51" w:rsidP="004B3FF5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40" w:lineRule="atLeast"/>
                              <w:ind w:left="714" w:hanging="357"/>
                              <w:jc w:val="both"/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proofErr w:type="spellStart"/>
                            <w:r w:rsidRPr="007E6F51">
                              <w:rPr>
                                <w:rFonts w:ascii="Century Gothic" w:hAnsi="Century Gothic"/>
                                <w:b/>
                                <w:sz w:val="18"/>
                              </w:rPr>
                              <w:t>Hubspot</w:t>
                            </w:r>
                            <w:proofErr w:type="spellEnd"/>
                            <w:r w:rsidRPr="007E6F51">
                              <w:rPr>
                                <w:rFonts w:ascii="Century Gothic" w:hAnsi="Century Gothic"/>
                                <w:sz w:val="18"/>
                              </w:rPr>
                              <w:t xml:space="preserve"> </w:t>
                            </w:r>
                            <w:r w:rsidRPr="003B42A9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>consultant</w:t>
                            </w: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.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57C43" id="Cuadro de texto 21" o:spid="_x0000_s1027" type="#_x0000_t202" style="position:absolute;margin-left:286.95pt;margin-top:631.15pt;width:201pt;height:98.25pt;z-index:251889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" filled="f" stroked="f" strokeweight=".5pt">
                <v:textbox>
                  <w:txbxContent>
                    <w:p w:rsidR="00437F05" w:rsidRPr="006305A7" w:rsidRDefault="00437F05" w:rsidP="00437F05">
                      <w:pPr>
                        <w:numPr>
                          <w:ilvl w:val="0"/>
                          <w:numId w:val="1"/>
                        </w:numPr>
                        <w:spacing w:after="0" w:line="240" w:lineRule="atLeast"/>
                        <w:ind w:left="714" w:hanging="357"/>
                        <w:rPr>
                          <w:sz w:val="20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</w:rPr>
                        <w:t xml:space="preserve">Data </w:t>
                      </w:r>
                      <w:r w:rsidRPr="003B42A9">
                        <w:rPr>
                          <w:rFonts w:ascii="Century Gothic" w:hAnsi="Century Gothic"/>
                          <w:sz w:val="18"/>
                          <w:lang w:val="en-US"/>
                        </w:rPr>
                        <w:t>analysis</w:t>
                      </w:r>
                      <w:r>
                        <w:rPr>
                          <w:rFonts w:ascii="Century Gothic" w:hAnsi="Century Gothic"/>
                          <w:sz w:val="18"/>
                        </w:rPr>
                        <w:t xml:space="preserve"> and </w:t>
                      </w:r>
                      <w:r w:rsidR="003B42A9" w:rsidRPr="003B42A9">
                        <w:rPr>
                          <w:rFonts w:ascii="Century Gothic" w:hAnsi="Century Gothic"/>
                          <w:sz w:val="18"/>
                          <w:lang w:val="en-US"/>
                        </w:rPr>
                        <w:t>management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</w:rPr>
                        <w:t>.</w:t>
                      </w:r>
                    </w:p>
                    <w:p w:rsidR="00437F05" w:rsidRPr="00A64934" w:rsidRDefault="00437F05" w:rsidP="00437F05">
                      <w:pPr>
                        <w:numPr>
                          <w:ilvl w:val="0"/>
                          <w:numId w:val="1"/>
                        </w:numPr>
                        <w:spacing w:after="0" w:line="240" w:lineRule="atLeast"/>
                        <w:ind w:left="714" w:hanging="357"/>
                        <w:rPr>
                          <w:sz w:val="20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18"/>
                        </w:rPr>
                        <w:t xml:space="preserve">Project </w:t>
                      </w:r>
                      <w:r w:rsidRPr="003B42A9"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>planning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</w:rPr>
                        <w:t xml:space="preserve"> and </w:t>
                      </w:r>
                      <w:r w:rsidRPr="003B42A9"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>management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</w:rPr>
                        <w:t>.</w:t>
                      </w:r>
                    </w:p>
                    <w:p w:rsidR="00437F05" w:rsidRPr="00437F05" w:rsidRDefault="00437F05" w:rsidP="00437F05">
                      <w:pPr>
                        <w:numPr>
                          <w:ilvl w:val="0"/>
                          <w:numId w:val="1"/>
                        </w:numPr>
                        <w:spacing w:after="0" w:line="240" w:lineRule="atLeast"/>
                        <w:ind w:left="714" w:hanging="357"/>
                        <w:rPr>
                          <w:sz w:val="20"/>
                          <w:lang w:val="en-US"/>
                        </w:rPr>
                      </w:pPr>
                      <w:r w:rsidRPr="00437F05"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>Marketing and sales process</w:t>
                      </w:r>
                      <w:bookmarkStart w:id="1" w:name="_GoBack"/>
                      <w:r w:rsidR="003B42A9"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>es</w:t>
                      </w:r>
                      <w:r w:rsidRPr="00437F05"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 xml:space="preserve"> automation.</w:t>
                      </w:r>
                    </w:p>
                    <w:p w:rsidR="007E6F51" w:rsidRPr="007E6F51" w:rsidRDefault="007E6F51" w:rsidP="004B3FF5">
                      <w:pPr>
                        <w:numPr>
                          <w:ilvl w:val="0"/>
                          <w:numId w:val="1"/>
                        </w:numPr>
                        <w:spacing w:after="0" w:line="240" w:lineRule="atLeast"/>
                        <w:ind w:left="714" w:hanging="357"/>
                        <w:jc w:val="both"/>
                        <w:rPr>
                          <w:rFonts w:ascii="Century Gothic" w:hAnsi="Century Gothic"/>
                          <w:sz w:val="18"/>
                        </w:rPr>
                      </w:pPr>
                      <w:proofErr w:type="spellStart"/>
                      <w:r w:rsidRPr="007E6F51">
                        <w:rPr>
                          <w:rFonts w:ascii="Century Gothic" w:hAnsi="Century Gothic"/>
                          <w:b/>
                          <w:sz w:val="18"/>
                        </w:rPr>
                        <w:t>Hubspot</w:t>
                      </w:r>
                      <w:proofErr w:type="spellEnd"/>
                      <w:r w:rsidRPr="007E6F51">
                        <w:rPr>
                          <w:rFonts w:ascii="Century Gothic" w:hAnsi="Century Gothic"/>
                          <w:sz w:val="18"/>
                        </w:rPr>
                        <w:t xml:space="preserve"> </w:t>
                      </w:r>
                      <w:r w:rsidRPr="003B42A9">
                        <w:rPr>
                          <w:rFonts w:ascii="Century Gothic" w:hAnsi="Century Gothic"/>
                          <w:sz w:val="18"/>
                          <w:lang w:val="en-US"/>
                        </w:rPr>
                        <w:t>consultant</w:t>
                      </w:r>
                      <w:r>
                        <w:rPr>
                          <w:rFonts w:ascii="Century Gothic" w:hAnsi="Century Gothic"/>
                          <w:sz w:val="18"/>
                        </w:rPr>
                        <w:t>.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  <w:r w:rsidR="003B42A9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736F7D51" wp14:editId="172784FD">
                <wp:simplePos x="0" y="0"/>
                <wp:positionH relativeFrom="margin">
                  <wp:posOffset>-432435</wp:posOffset>
                </wp:positionH>
                <wp:positionV relativeFrom="paragraph">
                  <wp:posOffset>7832725</wp:posOffset>
                </wp:positionV>
                <wp:extent cx="4320540" cy="1295400"/>
                <wp:effectExtent l="0" t="0" r="0" b="0"/>
                <wp:wrapNone/>
                <wp:docPr id="20" name="Cuadro de text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0540" cy="1295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10DC7" w:rsidRPr="00441A5A" w:rsidRDefault="00A64934" w:rsidP="007D4042">
                            <w:pPr>
                              <w:pStyle w:val="Prrafodelista"/>
                              <w:spacing w:after="0" w:line="220" w:lineRule="exact"/>
                              <w:jc w:val="both"/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</w:pPr>
                            <w:r w:rsidRPr="00441A5A">
                              <w:rPr>
                                <w:rFonts w:ascii="Century Gothic" w:hAnsi="Century Gothic"/>
                                <w:b/>
                                <w:sz w:val="20"/>
                                <w:lang w:val="en-US"/>
                              </w:rPr>
                              <w:t>PMI-ACP</w:t>
                            </w:r>
                            <w:r w:rsidRPr="00441A5A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086641" w:rsidRPr="00441A5A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>course (</w:t>
                            </w:r>
                            <w:r w:rsidR="00086641" w:rsidRPr="00441A5A">
                              <w:rPr>
                                <w:rFonts w:ascii="Century Gothic" w:hAnsi="Century Gothic"/>
                                <w:b/>
                                <w:sz w:val="20"/>
                                <w:lang w:val="en-US"/>
                              </w:rPr>
                              <w:t>Agile</w:t>
                            </w:r>
                            <w:r w:rsidR="00086641" w:rsidRPr="00441A5A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 xml:space="preserve"> methodologies), </w:t>
                            </w:r>
                            <w:r w:rsidR="00437F05" w:rsidRPr="00441A5A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>March</w:t>
                            </w:r>
                            <w:r w:rsidR="00086641" w:rsidRPr="00441A5A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 xml:space="preserve"> 2018 (Madrid)</w:t>
                            </w:r>
                            <w:r w:rsidR="007E6F51" w:rsidRPr="00441A5A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>.</w:t>
                            </w:r>
                          </w:p>
                          <w:p w:rsidR="00210DC7" w:rsidRPr="00AD0ABE" w:rsidRDefault="00E4265E" w:rsidP="007D4042">
                            <w:pPr>
                              <w:pStyle w:val="Prrafodelista"/>
                              <w:spacing w:after="0" w:line="220" w:lineRule="exact"/>
                              <w:jc w:val="both"/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</w:pPr>
                            <w:proofErr w:type="spellStart"/>
                            <w:r w:rsidRPr="00AD0ABE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>Hubspot</w:t>
                            </w:r>
                            <w:proofErr w:type="spellEnd"/>
                            <w:r w:rsidRPr="00AD0ABE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 xml:space="preserve"> learning center</w:t>
                            </w:r>
                            <w:r w:rsidR="006305A7" w:rsidRPr="00AD0ABE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 xml:space="preserve">, </w:t>
                            </w:r>
                            <w:r w:rsidR="006305A7" w:rsidRPr="00AD0ABE">
                              <w:rPr>
                                <w:rFonts w:ascii="Century Gothic" w:hAnsi="Century Gothic"/>
                                <w:b/>
                                <w:sz w:val="20"/>
                                <w:lang w:val="en-US"/>
                              </w:rPr>
                              <w:t>Inbound marketing</w:t>
                            </w:r>
                            <w:r w:rsidR="006305A7" w:rsidRPr="00AD0ABE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>, May 2017</w:t>
                            </w:r>
                            <w:r w:rsidR="00086641" w:rsidRPr="00AD0ABE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 xml:space="preserve"> (Madrid)</w:t>
                            </w:r>
                            <w:r w:rsidR="007E6F51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>.</w:t>
                            </w:r>
                          </w:p>
                          <w:p w:rsidR="007E6F51" w:rsidRPr="00AD0ABE" w:rsidRDefault="00E1216F" w:rsidP="007D4042">
                            <w:pPr>
                              <w:pStyle w:val="Prrafodelista"/>
                              <w:spacing w:after="0" w:line="220" w:lineRule="exact"/>
                              <w:jc w:val="both"/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 w:rsidRPr="00AD0ABE">
                              <w:rPr>
                                <w:rFonts w:ascii="Century Gothic" w:hAnsi="Century Gothic"/>
                                <w:sz w:val="18"/>
                              </w:rPr>
                              <w:t xml:space="preserve">Escuela de Organización Industrial, </w:t>
                            </w:r>
                            <w:r w:rsidRPr="00AD0ABE">
                              <w:rPr>
                                <w:rFonts w:ascii="Century Gothic" w:hAnsi="Century Gothic"/>
                                <w:b/>
                                <w:sz w:val="18"/>
                              </w:rPr>
                              <w:t>E-Commerce</w:t>
                            </w:r>
                            <w:r w:rsidR="00086641" w:rsidRPr="00AD0ABE">
                              <w:rPr>
                                <w:rFonts w:ascii="Century Gothic" w:hAnsi="Century Gothic"/>
                                <w:sz w:val="18"/>
                              </w:rPr>
                              <w:t xml:space="preserve"> (Madrid, </w:t>
                            </w:r>
                            <w:r w:rsidRPr="00AD0ABE">
                              <w:rPr>
                                <w:rFonts w:ascii="Century Gothic" w:hAnsi="Century Gothic"/>
                                <w:sz w:val="18"/>
                              </w:rPr>
                              <w:t>2015)</w:t>
                            </w:r>
                            <w:r w:rsidR="007E6F51">
                              <w:rPr>
                                <w:rFonts w:ascii="Century Gothic" w:hAnsi="Century Gothic"/>
                                <w:sz w:val="18"/>
                              </w:rPr>
                              <w:t>.</w:t>
                            </w:r>
                          </w:p>
                          <w:p w:rsidR="007E6F51" w:rsidRPr="00AD0ABE" w:rsidRDefault="009016DE" w:rsidP="007D4042">
                            <w:pPr>
                              <w:spacing w:after="0" w:line="220" w:lineRule="exact"/>
                              <w:ind w:left="714"/>
                              <w:jc w:val="both"/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</w:pPr>
                            <w:r w:rsidRPr="00AD0ABE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 xml:space="preserve">International Advertising Bureau, </w:t>
                            </w:r>
                            <w:r w:rsidR="00441A5A" w:rsidRPr="00441A5A"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>Digital</w:t>
                            </w:r>
                            <w:r w:rsidR="00441A5A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 xml:space="preserve"> </w:t>
                            </w:r>
                            <w:r w:rsidRPr="00AD0ABE"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 xml:space="preserve">Marketing </w:t>
                            </w:r>
                            <w:r w:rsidR="00086641" w:rsidRPr="00AD0ABE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>(Madrid</w:t>
                            </w:r>
                            <w:r w:rsidRPr="00AD0ABE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>, 2014</w:t>
                            </w:r>
                            <w:r w:rsidR="00086641" w:rsidRPr="00AD0ABE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>)</w:t>
                            </w:r>
                            <w:r w:rsidR="007E6F51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>.</w:t>
                            </w:r>
                          </w:p>
                          <w:p w:rsidR="009016DE" w:rsidRPr="003B42A9" w:rsidRDefault="009016DE" w:rsidP="003B42A9">
                            <w:pPr>
                              <w:spacing w:after="0" w:line="220" w:lineRule="exact"/>
                              <w:ind w:left="714"/>
                              <w:jc w:val="both"/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</w:pPr>
                            <w:r w:rsidRPr="00AD0ABE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 xml:space="preserve">Kaplan International College, </w:t>
                            </w:r>
                            <w:r w:rsidR="003B42A9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 xml:space="preserve">Intensive </w:t>
                            </w:r>
                            <w:r w:rsidRPr="00AD0ABE"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 xml:space="preserve">English </w:t>
                            </w:r>
                            <w:r w:rsidR="00086641" w:rsidRPr="00AD0ABE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>(Philadelphia, EEUU</w:t>
                            </w:r>
                            <w:r w:rsidRPr="00AD0ABE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>, 2012</w:t>
                            </w:r>
                            <w:r w:rsidR="00086641" w:rsidRPr="00AD0ABE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>)</w:t>
                            </w:r>
                            <w:r w:rsidR="007E6F51">
                              <w:rPr>
                                <w:rFonts w:ascii="Century Gothic" w:hAnsi="Century Gothic"/>
                                <w:sz w:val="1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6F7D51" id="Cuadro de texto 20" o:spid="_x0000_s1028" type="#_x0000_t202" style="position:absolute;margin-left:-34.05pt;margin-top:616.75pt;width:340.2pt;height:102pt;z-index:251780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" filled="f" stroked="f" strokeweight=".5pt">
                <v:textbox>
                  <w:txbxContent>
                    <w:p w:rsidR="00210DC7" w:rsidRPr="00441A5A" w:rsidRDefault="00A64934" w:rsidP="007D4042">
                      <w:pPr>
                        <w:pStyle w:val="Prrafodelista"/>
                        <w:spacing w:after="0" w:line="220" w:lineRule="exact"/>
                        <w:jc w:val="both"/>
                        <w:rPr>
                          <w:rFonts w:ascii="Century Gothic" w:hAnsi="Century Gothic"/>
                          <w:sz w:val="20"/>
                          <w:lang w:val="en-US"/>
                        </w:rPr>
                      </w:pPr>
                      <w:r w:rsidRPr="00441A5A">
                        <w:rPr>
                          <w:rFonts w:ascii="Century Gothic" w:hAnsi="Century Gothic"/>
                          <w:b/>
                          <w:sz w:val="20"/>
                          <w:lang w:val="en-US"/>
                        </w:rPr>
                        <w:t>PMI-ACP</w:t>
                      </w:r>
                      <w:r w:rsidRPr="00441A5A">
                        <w:rPr>
                          <w:rFonts w:ascii="Century Gothic" w:hAnsi="Century Gothic"/>
                          <w:sz w:val="20"/>
                          <w:lang w:val="en-US"/>
                        </w:rPr>
                        <w:t xml:space="preserve"> </w:t>
                      </w:r>
                      <w:r w:rsidR="00086641" w:rsidRPr="00441A5A">
                        <w:rPr>
                          <w:rFonts w:ascii="Century Gothic" w:hAnsi="Century Gothic"/>
                          <w:sz w:val="20"/>
                          <w:lang w:val="en-US"/>
                        </w:rPr>
                        <w:t>course (</w:t>
                      </w:r>
                      <w:r w:rsidR="00086641" w:rsidRPr="00441A5A">
                        <w:rPr>
                          <w:rFonts w:ascii="Century Gothic" w:hAnsi="Century Gothic"/>
                          <w:b/>
                          <w:sz w:val="20"/>
                          <w:lang w:val="en-US"/>
                        </w:rPr>
                        <w:t>Agile</w:t>
                      </w:r>
                      <w:r w:rsidR="00086641" w:rsidRPr="00441A5A">
                        <w:rPr>
                          <w:rFonts w:ascii="Century Gothic" w:hAnsi="Century Gothic"/>
                          <w:sz w:val="20"/>
                          <w:lang w:val="en-US"/>
                        </w:rPr>
                        <w:t xml:space="preserve"> methodologies), </w:t>
                      </w:r>
                      <w:r w:rsidR="00437F05" w:rsidRPr="00441A5A">
                        <w:rPr>
                          <w:rFonts w:ascii="Century Gothic" w:hAnsi="Century Gothic"/>
                          <w:sz w:val="20"/>
                          <w:lang w:val="en-US"/>
                        </w:rPr>
                        <w:t>March</w:t>
                      </w:r>
                      <w:r w:rsidR="00086641" w:rsidRPr="00441A5A">
                        <w:rPr>
                          <w:rFonts w:ascii="Century Gothic" w:hAnsi="Century Gothic"/>
                          <w:sz w:val="20"/>
                          <w:lang w:val="en-US"/>
                        </w:rPr>
                        <w:t xml:space="preserve"> 2018 (Madrid)</w:t>
                      </w:r>
                      <w:r w:rsidR="007E6F51" w:rsidRPr="00441A5A">
                        <w:rPr>
                          <w:rFonts w:ascii="Century Gothic" w:hAnsi="Century Gothic"/>
                          <w:sz w:val="20"/>
                          <w:lang w:val="en-US"/>
                        </w:rPr>
                        <w:t>.</w:t>
                      </w:r>
                    </w:p>
                    <w:p w:rsidR="00210DC7" w:rsidRPr="00AD0ABE" w:rsidRDefault="00E4265E" w:rsidP="007D4042">
                      <w:pPr>
                        <w:pStyle w:val="Prrafodelista"/>
                        <w:spacing w:after="0" w:line="220" w:lineRule="exact"/>
                        <w:jc w:val="both"/>
                        <w:rPr>
                          <w:rFonts w:ascii="Century Gothic" w:hAnsi="Century Gothic"/>
                          <w:sz w:val="20"/>
                          <w:lang w:val="en-US"/>
                        </w:rPr>
                      </w:pPr>
                      <w:proofErr w:type="spellStart"/>
                      <w:r w:rsidRPr="00AD0ABE">
                        <w:rPr>
                          <w:rFonts w:ascii="Century Gothic" w:hAnsi="Century Gothic"/>
                          <w:sz w:val="20"/>
                          <w:lang w:val="en-US"/>
                        </w:rPr>
                        <w:t>Hubspot</w:t>
                      </w:r>
                      <w:proofErr w:type="spellEnd"/>
                      <w:r w:rsidRPr="00AD0ABE">
                        <w:rPr>
                          <w:rFonts w:ascii="Century Gothic" w:hAnsi="Century Gothic"/>
                          <w:sz w:val="20"/>
                          <w:lang w:val="en-US"/>
                        </w:rPr>
                        <w:t xml:space="preserve"> learning center</w:t>
                      </w:r>
                      <w:r w:rsidR="006305A7" w:rsidRPr="00AD0ABE">
                        <w:rPr>
                          <w:rFonts w:ascii="Century Gothic" w:hAnsi="Century Gothic"/>
                          <w:sz w:val="20"/>
                          <w:lang w:val="en-US"/>
                        </w:rPr>
                        <w:t xml:space="preserve">, </w:t>
                      </w:r>
                      <w:r w:rsidR="006305A7" w:rsidRPr="00AD0ABE">
                        <w:rPr>
                          <w:rFonts w:ascii="Century Gothic" w:hAnsi="Century Gothic"/>
                          <w:b/>
                          <w:sz w:val="20"/>
                          <w:lang w:val="en-US"/>
                        </w:rPr>
                        <w:t>Inbound marketing</w:t>
                      </w:r>
                      <w:r w:rsidR="006305A7" w:rsidRPr="00AD0ABE">
                        <w:rPr>
                          <w:rFonts w:ascii="Century Gothic" w:hAnsi="Century Gothic"/>
                          <w:sz w:val="20"/>
                          <w:lang w:val="en-US"/>
                        </w:rPr>
                        <w:t>, May 2017</w:t>
                      </w:r>
                      <w:r w:rsidR="00086641" w:rsidRPr="00AD0ABE">
                        <w:rPr>
                          <w:rFonts w:ascii="Century Gothic" w:hAnsi="Century Gothic"/>
                          <w:sz w:val="20"/>
                          <w:lang w:val="en-US"/>
                        </w:rPr>
                        <w:t xml:space="preserve"> (Madrid)</w:t>
                      </w:r>
                      <w:r w:rsidR="007E6F51">
                        <w:rPr>
                          <w:rFonts w:ascii="Century Gothic" w:hAnsi="Century Gothic"/>
                          <w:sz w:val="20"/>
                          <w:lang w:val="en-US"/>
                        </w:rPr>
                        <w:t>.</w:t>
                      </w:r>
                    </w:p>
                    <w:p w:rsidR="007E6F51" w:rsidRPr="00AD0ABE" w:rsidRDefault="00E1216F" w:rsidP="007D4042">
                      <w:pPr>
                        <w:pStyle w:val="Prrafodelista"/>
                        <w:spacing w:after="0" w:line="220" w:lineRule="exact"/>
                        <w:jc w:val="both"/>
                        <w:rPr>
                          <w:rFonts w:ascii="Century Gothic" w:hAnsi="Century Gothic"/>
                          <w:sz w:val="18"/>
                        </w:rPr>
                      </w:pPr>
                      <w:r w:rsidRPr="00AD0ABE">
                        <w:rPr>
                          <w:rFonts w:ascii="Century Gothic" w:hAnsi="Century Gothic"/>
                          <w:sz w:val="18"/>
                        </w:rPr>
                        <w:t xml:space="preserve">Escuela de Organización Industrial, </w:t>
                      </w:r>
                      <w:r w:rsidRPr="00AD0ABE">
                        <w:rPr>
                          <w:rFonts w:ascii="Century Gothic" w:hAnsi="Century Gothic"/>
                          <w:b/>
                          <w:sz w:val="18"/>
                        </w:rPr>
                        <w:t>E-Commerce</w:t>
                      </w:r>
                      <w:r w:rsidR="00086641" w:rsidRPr="00AD0ABE">
                        <w:rPr>
                          <w:rFonts w:ascii="Century Gothic" w:hAnsi="Century Gothic"/>
                          <w:sz w:val="18"/>
                        </w:rPr>
                        <w:t xml:space="preserve"> (Madrid, </w:t>
                      </w:r>
                      <w:r w:rsidRPr="00AD0ABE">
                        <w:rPr>
                          <w:rFonts w:ascii="Century Gothic" w:hAnsi="Century Gothic"/>
                          <w:sz w:val="18"/>
                        </w:rPr>
                        <w:t>2015)</w:t>
                      </w:r>
                      <w:r w:rsidR="007E6F51">
                        <w:rPr>
                          <w:rFonts w:ascii="Century Gothic" w:hAnsi="Century Gothic"/>
                          <w:sz w:val="18"/>
                        </w:rPr>
                        <w:t>.</w:t>
                      </w:r>
                    </w:p>
                    <w:p w:rsidR="007E6F51" w:rsidRPr="00AD0ABE" w:rsidRDefault="009016DE" w:rsidP="007D4042">
                      <w:pPr>
                        <w:spacing w:after="0" w:line="220" w:lineRule="exact"/>
                        <w:ind w:left="714"/>
                        <w:jc w:val="both"/>
                        <w:rPr>
                          <w:rFonts w:ascii="Century Gothic" w:hAnsi="Century Gothic"/>
                          <w:sz w:val="18"/>
                          <w:lang w:val="en-US"/>
                        </w:rPr>
                      </w:pPr>
                      <w:r w:rsidRPr="00AD0ABE">
                        <w:rPr>
                          <w:rFonts w:ascii="Century Gothic" w:hAnsi="Century Gothic"/>
                          <w:sz w:val="18"/>
                          <w:lang w:val="en-US"/>
                        </w:rPr>
                        <w:t xml:space="preserve">International Advertising Bureau, </w:t>
                      </w:r>
                      <w:r w:rsidR="00441A5A" w:rsidRPr="00441A5A"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>Digital</w:t>
                      </w:r>
                      <w:r w:rsidR="00441A5A">
                        <w:rPr>
                          <w:rFonts w:ascii="Century Gothic" w:hAnsi="Century Gothic"/>
                          <w:sz w:val="18"/>
                          <w:lang w:val="en-US"/>
                        </w:rPr>
                        <w:t xml:space="preserve"> </w:t>
                      </w:r>
                      <w:r w:rsidRPr="00AD0ABE"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 xml:space="preserve">Marketing </w:t>
                      </w:r>
                      <w:r w:rsidR="00086641" w:rsidRPr="00AD0ABE">
                        <w:rPr>
                          <w:rFonts w:ascii="Century Gothic" w:hAnsi="Century Gothic"/>
                          <w:sz w:val="18"/>
                          <w:lang w:val="en-US"/>
                        </w:rPr>
                        <w:t>(Madrid</w:t>
                      </w:r>
                      <w:r w:rsidRPr="00AD0ABE">
                        <w:rPr>
                          <w:rFonts w:ascii="Century Gothic" w:hAnsi="Century Gothic"/>
                          <w:sz w:val="18"/>
                          <w:lang w:val="en-US"/>
                        </w:rPr>
                        <w:t>, 2014</w:t>
                      </w:r>
                      <w:r w:rsidR="00086641" w:rsidRPr="00AD0ABE">
                        <w:rPr>
                          <w:rFonts w:ascii="Century Gothic" w:hAnsi="Century Gothic"/>
                          <w:sz w:val="18"/>
                          <w:lang w:val="en-US"/>
                        </w:rPr>
                        <w:t>)</w:t>
                      </w:r>
                      <w:r w:rsidR="007E6F51">
                        <w:rPr>
                          <w:rFonts w:ascii="Century Gothic" w:hAnsi="Century Gothic"/>
                          <w:sz w:val="18"/>
                          <w:lang w:val="en-US"/>
                        </w:rPr>
                        <w:t>.</w:t>
                      </w:r>
                    </w:p>
                    <w:p w:rsidR="009016DE" w:rsidRPr="003B42A9" w:rsidRDefault="009016DE" w:rsidP="003B42A9">
                      <w:pPr>
                        <w:spacing w:after="0" w:line="220" w:lineRule="exact"/>
                        <w:ind w:left="714"/>
                        <w:jc w:val="both"/>
                        <w:rPr>
                          <w:rFonts w:ascii="Century Gothic" w:hAnsi="Century Gothic"/>
                          <w:sz w:val="18"/>
                          <w:lang w:val="en-US"/>
                        </w:rPr>
                      </w:pPr>
                      <w:r w:rsidRPr="00AD0ABE">
                        <w:rPr>
                          <w:rFonts w:ascii="Century Gothic" w:hAnsi="Century Gothic"/>
                          <w:sz w:val="18"/>
                          <w:lang w:val="en-US"/>
                        </w:rPr>
                        <w:t xml:space="preserve">Kaplan International College, </w:t>
                      </w:r>
                      <w:r w:rsidR="003B42A9">
                        <w:rPr>
                          <w:rFonts w:ascii="Century Gothic" w:hAnsi="Century Gothic"/>
                          <w:sz w:val="18"/>
                          <w:lang w:val="en-US"/>
                        </w:rPr>
                        <w:t xml:space="preserve">Intensive </w:t>
                      </w:r>
                      <w:r w:rsidRPr="00AD0ABE"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 xml:space="preserve">English </w:t>
                      </w:r>
                      <w:r w:rsidR="00086641" w:rsidRPr="00AD0ABE">
                        <w:rPr>
                          <w:rFonts w:ascii="Century Gothic" w:hAnsi="Century Gothic"/>
                          <w:sz w:val="18"/>
                          <w:lang w:val="en-US"/>
                        </w:rPr>
                        <w:t>(Philadelphia, EEUU</w:t>
                      </w:r>
                      <w:r w:rsidRPr="00AD0ABE">
                        <w:rPr>
                          <w:rFonts w:ascii="Century Gothic" w:hAnsi="Century Gothic"/>
                          <w:sz w:val="18"/>
                          <w:lang w:val="en-US"/>
                        </w:rPr>
                        <w:t>, 2012</w:t>
                      </w:r>
                      <w:r w:rsidR="00086641" w:rsidRPr="00AD0ABE">
                        <w:rPr>
                          <w:rFonts w:ascii="Century Gothic" w:hAnsi="Century Gothic"/>
                          <w:sz w:val="18"/>
                          <w:lang w:val="en-US"/>
                        </w:rPr>
                        <w:t>)</w:t>
                      </w:r>
                      <w:r w:rsidR="007E6F51">
                        <w:rPr>
                          <w:rFonts w:ascii="Century Gothic" w:hAnsi="Century Gothic"/>
                          <w:sz w:val="18"/>
                          <w:lang w:val="en-US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42A9"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560960" behindDoc="0" locked="0" layoutInCell="1" allowOverlap="1" wp14:anchorId="62259B6D" wp14:editId="57C8834E">
                <wp:simplePos x="0" y="0"/>
                <wp:positionH relativeFrom="margin">
                  <wp:posOffset>0</wp:posOffset>
                </wp:positionH>
                <wp:positionV relativeFrom="paragraph">
                  <wp:posOffset>7529830</wp:posOffset>
                </wp:positionV>
                <wp:extent cx="1333500" cy="323850"/>
                <wp:effectExtent l="0" t="0" r="0" b="0"/>
                <wp:wrapSquare wrapText="bothSides"/>
                <wp:docPr id="1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16DE" w:rsidRPr="00CD6457" w:rsidRDefault="00437F05" w:rsidP="009016DE">
                            <w:pPr>
                              <w:rPr>
                                <w:rFonts w:ascii="Century Gothic" w:hAnsi="Century Gothic"/>
                                <w:b/>
                                <w:color w:val="808080"/>
                                <w:sz w:val="28"/>
                              </w:rPr>
                            </w:pPr>
                            <w:r w:rsidRPr="003B42A9">
                              <w:rPr>
                                <w:rFonts w:ascii="Century Gothic" w:hAnsi="Century Gothic"/>
                                <w:b/>
                                <w:color w:val="808080"/>
                                <w:sz w:val="28"/>
                                <w:lang w:val="en-US"/>
                              </w:rPr>
                              <w:t>Courses</w:t>
                            </w:r>
                          </w:p>
                          <w:p w:rsidR="009016DE" w:rsidRDefault="009016D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59B6D" id="_x0000_s1029" type="#_x0000_t202" style="position:absolute;margin-left:0;margin-top:592.9pt;width:105pt;height:25.5pt;z-index:251560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" filled="f" stroked="f">
                <v:textbox>
                  <w:txbxContent>
                    <w:p w:rsidR="009016DE" w:rsidRPr="00CD6457" w:rsidRDefault="00437F05" w:rsidP="009016DE">
                      <w:pPr>
                        <w:rPr>
                          <w:rFonts w:ascii="Century Gothic" w:hAnsi="Century Gothic"/>
                          <w:b/>
                          <w:color w:val="808080"/>
                          <w:sz w:val="28"/>
                        </w:rPr>
                      </w:pPr>
                      <w:r w:rsidRPr="003B42A9">
                        <w:rPr>
                          <w:rFonts w:ascii="Century Gothic" w:hAnsi="Century Gothic"/>
                          <w:b/>
                          <w:color w:val="808080"/>
                          <w:sz w:val="28"/>
                          <w:lang w:val="en-US"/>
                        </w:rPr>
                        <w:t>Courses</w:t>
                      </w:r>
                    </w:p>
                    <w:p w:rsidR="009016DE" w:rsidRDefault="009016DE"/>
                  </w:txbxContent>
                </v:textbox>
                <w10:wrap type="square" anchorx="margin"/>
              </v:shape>
            </w:pict>
          </mc:Fallback>
        </mc:AlternateContent>
      </w:r>
      <w:r w:rsidR="003B42A9"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969536" behindDoc="0" locked="0" layoutInCell="1" allowOverlap="1" wp14:anchorId="426237F4" wp14:editId="4D0965B4">
                <wp:simplePos x="0" y="0"/>
                <wp:positionH relativeFrom="margin">
                  <wp:posOffset>19050</wp:posOffset>
                </wp:positionH>
                <wp:positionV relativeFrom="paragraph">
                  <wp:posOffset>6793865</wp:posOffset>
                </wp:positionV>
                <wp:extent cx="1333500" cy="323850"/>
                <wp:effectExtent l="0" t="0" r="0" b="0"/>
                <wp:wrapSquare wrapText="bothSides"/>
                <wp:docPr id="19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45C5" w:rsidRPr="00CD6457" w:rsidRDefault="00437F05" w:rsidP="00E845C5">
                            <w:pPr>
                              <w:rPr>
                                <w:rFonts w:ascii="Century Gothic" w:hAnsi="Century Gothic"/>
                                <w:b/>
                                <w:color w:val="808080"/>
                                <w:sz w:val="28"/>
                              </w:rPr>
                            </w:pPr>
                            <w:r w:rsidRPr="003B42A9">
                              <w:rPr>
                                <w:rFonts w:ascii="Century Gothic" w:hAnsi="Century Gothic"/>
                                <w:b/>
                                <w:color w:val="808080"/>
                                <w:sz w:val="28"/>
                                <w:lang w:val="en-US"/>
                              </w:rPr>
                              <w:t>Certifications</w:t>
                            </w:r>
                          </w:p>
                          <w:p w:rsidR="00E845C5" w:rsidRDefault="00E845C5" w:rsidP="00E845C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237F4" id="_x0000_s1030" type="#_x0000_t202" style="position:absolute;margin-left:1.5pt;margin-top:534.95pt;width:105pt;height:25.5pt;z-index:251969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" filled="f" stroked="f">
                <v:textbox>
                  <w:txbxContent>
                    <w:p w:rsidR="00E845C5" w:rsidRPr="00CD6457" w:rsidRDefault="00437F05" w:rsidP="00E845C5">
                      <w:pPr>
                        <w:rPr>
                          <w:rFonts w:ascii="Century Gothic" w:hAnsi="Century Gothic"/>
                          <w:b/>
                          <w:color w:val="808080"/>
                          <w:sz w:val="28"/>
                        </w:rPr>
                      </w:pPr>
                      <w:r w:rsidRPr="003B42A9">
                        <w:rPr>
                          <w:rFonts w:ascii="Century Gothic" w:hAnsi="Century Gothic"/>
                          <w:b/>
                          <w:color w:val="808080"/>
                          <w:sz w:val="28"/>
                          <w:lang w:val="en-US"/>
                        </w:rPr>
                        <w:t>Certifications</w:t>
                      </w:r>
                    </w:p>
                    <w:p w:rsidR="00E845C5" w:rsidRDefault="00E845C5" w:rsidP="00E845C5"/>
                  </w:txbxContent>
                </v:textbox>
                <w10:wrap type="square" anchorx="margin"/>
              </v:shape>
            </w:pict>
          </mc:Fallback>
        </mc:AlternateContent>
      </w:r>
      <w:r w:rsidR="00C9507C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451392" behindDoc="0" locked="0" layoutInCell="1" allowOverlap="1" wp14:anchorId="7C8F90F7" wp14:editId="2AB9471F">
                <wp:simplePos x="0" y="0"/>
                <wp:positionH relativeFrom="margin">
                  <wp:posOffset>1914525</wp:posOffset>
                </wp:positionH>
                <wp:positionV relativeFrom="paragraph">
                  <wp:posOffset>5668645</wp:posOffset>
                </wp:positionV>
                <wp:extent cx="4160520" cy="1095375"/>
                <wp:effectExtent l="0" t="0" r="0" b="0"/>
                <wp:wrapNone/>
                <wp:docPr id="17" name="Cuadro de tex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0520" cy="1095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6127A" w:rsidRPr="008332AE" w:rsidRDefault="0016127A" w:rsidP="0016127A">
                            <w:pPr>
                              <w:spacing w:after="0" w:line="240" w:lineRule="auto"/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</w:pPr>
                            <w:r w:rsidRPr="008332AE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="009E6AC8"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Le</w:t>
                            </w:r>
                            <w:r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d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,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design</w:t>
                            </w:r>
                            <w:r w:rsidR="009E6AC8"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ed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and implement</w:t>
                            </w:r>
                            <w:r w:rsidR="009E6AC8"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ed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marketing plan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9E6AC8"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of X brand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/product/company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:rsidR="0016127A" w:rsidRPr="008332AE" w:rsidRDefault="0016127A" w:rsidP="0016127A">
                            <w:pPr>
                              <w:spacing w:after="0" w:line="240" w:lineRule="auto"/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Contribut</w:t>
                            </w:r>
                            <w:r w:rsidR="009E6AC8"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ed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in the development of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8332AE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the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marketing</w:t>
                            </w:r>
                            <w:r w:rsidRPr="008332AE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strategy.</w:t>
                            </w:r>
                          </w:p>
                          <w:p w:rsidR="0016127A" w:rsidRPr="008332AE" w:rsidRDefault="0016127A" w:rsidP="0016127A">
                            <w:pPr>
                              <w:spacing w:after="0" w:line="240" w:lineRule="auto"/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</w:pPr>
                            <w:r w:rsidRPr="008332AE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Analyz</w:t>
                            </w:r>
                            <w:r w:rsidR="009E6AC8" w:rsidRPr="00C9507C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ed</w:t>
                            </w:r>
                            <w:r w:rsidR="00C9507C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, monitor</w:t>
                            </w:r>
                            <w:r w:rsidR="00C9507C" w:rsidRPr="00C9507C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ed</w:t>
                            </w:r>
                            <w:r w:rsidR="00C9507C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,</w:t>
                            </w:r>
                            <w:r w:rsidR="00C9507C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maintain</w:t>
                            </w:r>
                            <w:r w:rsidR="00C9507C" w:rsidRPr="00C9507C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 xml:space="preserve">ed 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ma</w:t>
                            </w:r>
                            <w:r w:rsidR="00C9507C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rket &amp;</w:t>
                            </w:r>
                            <w:r w:rsidR="00C9507C" w:rsidRPr="00C9507C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C9507C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competitors indicators reports (such 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market share, Numeric and weighted distribution, etc.) </w:t>
                            </w:r>
                          </w:p>
                          <w:p w:rsidR="0016127A" w:rsidRPr="008332AE" w:rsidRDefault="0016127A" w:rsidP="0016127A">
                            <w:pPr>
                              <w:spacing w:after="0" w:line="240" w:lineRule="auto"/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</w:pPr>
                            <w:r w:rsidRPr="008332AE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="00C9507C" w:rsidRPr="00C9507C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Managed and control budget </w:t>
                            </w:r>
                            <w:r w:rsidR="00C9507C" w:rsidRPr="00C9507C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 xml:space="preserve">of the area? </w:t>
                            </w:r>
                            <w:proofErr w:type="gramStart"/>
                            <w:r w:rsidR="00C9507C" w:rsidRPr="00C9507C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name</w:t>
                            </w:r>
                            <w:proofErr w:type="gramEnd"/>
                            <w:r w:rsidR="00C9507C" w:rsidRPr="00C9507C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 xml:space="preserve"> area </w:t>
                            </w:r>
                            <w:r w:rsidR="00C9507C" w:rsidRPr="00C9507C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execution.</w:t>
                            </w:r>
                          </w:p>
                          <w:p w:rsidR="00BD4CC0" w:rsidRPr="0016127A" w:rsidRDefault="0016127A" w:rsidP="0016127A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 w:rsidRPr="008332AE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="00C9507C" w:rsidRPr="008332AE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Manag</w:t>
                            </w:r>
                            <w:r w:rsidR="00C9507C" w:rsidRPr="00C9507C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Cs w:val="20"/>
                                <w:lang w:val="en-US"/>
                              </w:rPr>
                              <w:t>ed</w:t>
                            </w:r>
                            <w:r w:rsidRPr="008332AE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marketing </w:t>
                            </w:r>
                            <w:r w:rsidRPr="008332AE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campaigns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, both on and off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F90F7" id="Cuadro de texto 17" o:spid="_x0000_s1031" type="#_x0000_t202" style="position:absolute;margin-left:150.75pt;margin-top:446.35pt;width:327.6pt;height:86.25pt;z-index:251451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" filled="f" stroked="f" strokeweight=".5pt">
                <v:textbox>
                  <w:txbxContent>
                    <w:p w:rsidR="0016127A" w:rsidRPr="008332AE" w:rsidRDefault="0016127A" w:rsidP="0016127A">
                      <w:pPr>
                        <w:spacing w:after="0" w:line="240" w:lineRule="auto"/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</w:pPr>
                      <w:r w:rsidRPr="008332AE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- </w:t>
                      </w:r>
                      <w:r w:rsidR="009E6AC8"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Le</w:t>
                      </w:r>
                      <w:r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d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,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design</w:t>
                      </w:r>
                      <w:r w:rsidR="009E6AC8"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ed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and implement</w:t>
                      </w:r>
                      <w:r w:rsidR="009E6AC8"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ed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marketing plan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</w:t>
                      </w:r>
                      <w:r w:rsidR="009E6AC8"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of X brand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/product/company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.</w:t>
                      </w:r>
                    </w:p>
                    <w:p w:rsidR="0016127A" w:rsidRPr="008332AE" w:rsidRDefault="0016127A" w:rsidP="0016127A">
                      <w:pPr>
                        <w:spacing w:after="0" w:line="240" w:lineRule="auto"/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</w:pP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- 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Contribut</w:t>
                      </w:r>
                      <w:r w:rsidR="009E6AC8"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ed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in the development of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</w:t>
                      </w:r>
                      <w:r w:rsidRPr="008332AE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the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marketing</w:t>
                      </w:r>
                      <w:r w:rsidRPr="008332AE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strategy.</w:t>
                      </w:r>
                    </w:p>
                    <w:p w:rsidR="0016127A" w:rsidRPr="008332AE" w:rsidRDefault="0016127A" w:rsidP="0016127A">
                      <w:pPr>
                        <w:spacing w:after="0" w:line="240" w:lineRule="auto"/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</w:pPr>
                      <w:r w:rsidRPr="008332AE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- 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Analyz</w:t>
                      </w:r>
                      <w:r w:rsidR="009E6AC8" w:rsidRPr="00C9507C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ed</w:t>
                      </w:r>
                      <w:r w:rsidR="00C9507C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, monitor</w:t>
                      </w:r>
                      <w:r w:rsidR="00C9507C" w:rsidRPr="00C9507C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ed</w:t>
                      </w:r>
                      <w:r w:rsidR="00C9507C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,</w:t>
                      </w:r>
                      <w:r w:rsidR="00C9507C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maintain</w:t>
                      </w:r>
                      <w:r w:rsidR="00C9507C" w:rsidRPr="00C9507C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 xml:space="preserve">ed 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ma</w:t>
                      </w:r>
                      <w:r w:rsidR="00C9507C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rket &amp;</w:t>
                      </w:r>
                      <w:r w:rsidR="00C9507C" w:rsidRPr="00C9507C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</w:t>
                      </w:r>
                      <w:r w:rsidR="00C9507C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competitors indicators reports (such 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market share, Numeric and weighted distribution, etc.) </w:t>
                      </w:r>
                    </w:p>
                    <w:p w:rsidR="0016127A" w:rsidRPr="008332AE" w:rsidRDefault="0016127A" w:rsidP="0016127A">
                      <w:pPr>
                        <w:spacing w:after="0" w:line="240" w:lineRule="auto"/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</w:pPr>
                      <w:r w:rsidRPr="008332AE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- </w:t>
                      </w:r>
                      <w:r w:rsidR="00C9507C" w:rsidRPr="00C9507C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Managed and control budget </w:t>
                      </w:r>
                      <w:r w:rsidR="00C9507C" w:rsidRPr="00C9507C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 xml:space="preserve">of the area? </w:t>
                      </w:r>
                      <w:proofErr w:type="gramStart"/>
                      <w:r w:rsidR="00C9507C" w:rsidRPr="00C9507C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name</w:t>
                      </w:r>
                      <w:proofErr w:type="gramEnd"/>
                      <w:r w:rsidR="00C9507C" w:rsidRPr="00C9507C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 xml:space="preserve"> area </w:t>
                      </w:r>
                      <w:r w:rsidR="00C9507C" w:rsidRPr="00C9507C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execution.</w:t>
                      </w:r>
                    </w:p>
                    <w:p w:rsidR="00BD4CC0" w:rsidRPr="0016127A" w:rsidRDefault="0016127A" w:rsidP="0016127A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 w:rsidRPr="008332AE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- </w:t>
                      </w:r>
                      <w:r w:rsidR="00C9507C" w:rsidRPr="008332AE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Manag</w:t>
                      </w:r>
                      <w:r w:rsidR="00C9507C" w:rsidRPr="00C9507C">
                        <w:rPr>
                          <w:rStyle w:val="contenidocaja21"/>
                          <w:rFonts w:ascii="Century Gothic" w:hAnsi="Century Gothic"/>
                          <w:color w:val="FF0000"/>
                          <w:szCs w:val="20"/>
                          <w:lang w:val="en-US"/>
                        </w:rPr>
                        <w:t>ed</w:t>
                      </w:r>
                      <w:r w:rsidRPr="008332AE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marketing </w:t>
                      </w:r>
                      <w:r w:rsidRPr="008332AE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campaigns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, both on and off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C1BF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441152" behindDoc="0" locked="0" layoutInCell="1" allowOverlap="1" wp14:anchorId="20EA3F9D" wp14:editId="55972B39">
                <wp:simplePos x="0" y="0"/>
                <wp:positionH relativeFrom="margin">
                  <wp:posOffset>1914525</wp:posOffset>
                </wp:positionH>
                <wp:positionV relativeFrom="paragraph">
                  <wp:posOffset>4304665</wp:posOffset>
                </wp:positionV>
                <wp:extent cx="3994150" cy="1346200"/>
                <wp:effectExtent l="0" t="0" r="0" b="6350"/>
                <wp:wrapNone/>
                <wp:docPr id="15" name="Cuadro de tex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4150" cy="1346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023A7" w:rsidRPr="007023A7" w:rsidRDefault="009E6AC8" w:rsidP="007023A7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Le</w:t>
                            </w:r>
                            <w:r w:rsidR="007023A7"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d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,</w:t>
                            </w:r>
                            <w:r w:rsidR="007023A7"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design</w:t>
                            </w:r>
                            <w:r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ed</w:t>
                            </w:r>
                            <w:r w:rsidR="007023A7"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and exe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cut</w:t>
                            </w:r>
                            <w:r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ed</w:t>
                            </w:r>
                            <w:r w:rsidR="00446EA1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of promotional campaigns, </w:t>
                            </w:r>
                            <w:r w:rsidR="00446EA1" w:rsidRPr="00446EA1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-results here-</w:t>
                            </w:r>
                          </w:p>
                          <w:p w:rsidR="007023A7" w:rsidRPr="007023A7" w:rsidRDefault="007023A7" w:rsidP="007023A7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</w:pP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="00446EA1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Develop</w:t>
                            </w:r>
                            <w:r w:rsidR="00446EA1"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ed</w:t>
                            </w:r>
                            <w:r w:rsidR="00446EA1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a</w:t>
                            </w: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rea</w:t>
                            </w:r>
                            <w:r w:rsidR="00446EA1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’s</w:t>
                            </w: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446EA1"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annual</w:t>
                            </w:r>
                            <w:r w:rsidR="00446EA1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operating plan, including </w:t>
                            </w: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sales</w:t>
                            </w:r>
                            <w:r w:rsidR="00446EA1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, revenue and expenses forecasts</w:t>
                            </w: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:rsidR="007023A7" w:rsidRPr="007023A7" w:rsidRDefault="00446EA1" w:rsidP="007023A7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- Manag</w:t>
                            </w:r>
                            <w:r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ed</w:t>
                            </w:r>
                            <w:r w:rsidR="007023A7"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and control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budget </w:t>
                            </w:r>
                            <w:r w:rsidRPr="00446EA1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of the area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 xml:space="preserve">? </w:t>
                            </w:r>
                            <w:proofErr w:type="gramStart"/>
                            <w:r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name</w:t>
                            </w:r>
                            <w:proofErr w:type="gramEnd"/>
                            <w:r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 xml:space="preserve"> area</w:t>
                            </w:r>
                            <w:r w:rsidRPr="00446EA1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execution</w:t>
                            </w:r>
                            <w:r w:rsidR="007023A7"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:rsidR="007023A7" w:rsidRPr="007023A7" w:rsidRDefault="005C1BFF" w:rsidP="007023A7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Pr="005C1BFF">
                              <w:rPr>
                                <w:rStyle w:val="contenidocaja21"/>
                                <w:rFonts w:ascii="Century Gothic" w:hAnsi="Century Gothic"/>
                                <w:color w:val="00B0F0"/>
                                <w:sz w:val="16"/>
                                <w:szCs w:val="20"/>
                                <w:lang w:val="en-US"/>
                              </w:rPr>
                              <w:t>Develop and maintain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color w:val="00B0F0"/>
                                <w:sz w:val="16"/>
                                <w:szCs w:val="20"/>
                                <w:lang w:val="en-US"/>
                              </w:rPr>
                              <w:t>ed</w:t>
                            </w:r>
                            <w:r w:rsidRPr="005C1BFF">
                              <w:rPr>
                                <w:rStyle w:val="contenidocaja21"/>
                                <w:rFonts w:ascii="Century Gothic" w:hAnsi="Century Gothic"/>
                                <w:color w:val="00B0F0"/>
                                <w:sz w:val="16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campaigns </w:t>
                            </w:r>
                            <w:r w:rsidRPr="005C1BFF">
                              <w:rPr>
                                <w:rStyle w:val="contenidocaja21"/>
                                <w:rFonts w:ascii="Century Gothic" w:hAnsi="Century Gothic"/>
                                <w:color w:val="00B0F0"/>
                                <w:sz w:val="16"/>
                                <w:szCs w:val="20"/>
                                <w:lang w:val="en-US"/>
                              </w:rPr>
                              <w:t xml:space="preserve">metrics 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a</w:t>
                            </w:r>
                            <w:r w:rsidR="007023A7"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nalysis and reports.</w:t>
                            </w:r>
                          </w:p>
                          <w:p w:rsidR="007023A7" w:rsidRPr="007023A7" w:rsidRDefault="007023A7" w:rsidP="007023A7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</w:pP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="005C1BFF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Manag</w:t>
                            </w:r>
                            <w:r w:rsidR="005C1BFF"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ed</w:t>
                            </w:r>
                            <w:r w:rsidR="005C1BFF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d</w:t>
                            </w: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igital campaign </w:t>
                            </w:r>
                            <w:r w:rsidR="005C1BFF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of landing page and banners –“</w:t>
                            </w:r>
                            <w:r w:rsidR="005C1BFF" w:rsidRPr="005C1BFF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in</w:t>
                            </w:r>
                            <w:r w:rsidR="005C1BFF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”</w:t>
                            </w:r>
                            <w:r w:rsidR="005C1BFF" w:rsidRPr="005C1BFF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 xml:space="preserve"> or </w:t>
                            </w:r>
                            <w:r w:rsidR="005C1BFF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“</w:t>
                            </w:r>
                            <w:r w:rsidR="005C1BFF" w:rsidRPr="005C1BFF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of</w:t>
                            </w:r>
                            <w:r w:rsidR="005C1BFF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”-</w:t>
                            </w:r>
                            <w:r w:rsidRPr="005C1BFF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MARCA.COM y ELMUNDO.ES</w:t>
                            </w:r>
                          </w:p>
                          <w:p w:rsidR="007023A7" w:rsidRPr="007023A7" w:rsidRDefault="007023A7" w:rsidP="007023A7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</w:pP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- Lead the digital transformation of the business model</w:t>
                            </w:r>
                            <w:r w:rsidR="005C1BFF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5C1BFF" w:rsidRPr="005C1BFF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project</w:t>
                            </w:r>
                            <w:proofErr w:type="gramStart"/>
                            <w:r w:rsidR="005C1BFF" w:rsidRPr="005C1BFF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?</w:t>
                            </w:r>
                            <w:r w:rsidRPr="005C1BFF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>.</w:t>
                            </w:r>
                            <w:proofErr w:type="gramEnd"/>
                          </w:p>
                          <w:p w:rsidR="007023A7" w:rsidRPr="007023A7" w:rsidRDefault="007023A7" w:rsidP="007023A7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</w:pP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- Design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ed</w:t>
                            </w: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and execute</w:t>
                            </w:r>
                            <w:r w:rsidR="009E6AC8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d</w:t>
                            </w: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9E6AC8" w:rsidRPr="009E6AC8">
                              <w:rPr>
                                <w:rStyle w:val="contenidocaja21"/>
                                <w:rFonts w:ascii="Century Gothic" w:hAnsi="Century Gothic"/>
                                <w:color w:val="00B0F0"/>
                                <w:sz w:val="16"/>
                                <w:szCs w:val="20"/>
                                <w:lang w:val="en-US"/>
                              </w:rPr>
                              <w:t xml:space="preserve">the firm </w:t>
                            </w: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mailing campaigns (</w:t>
                            </w:r>
                            <w:r w:rsidR="009E6AC8" w:rsidRPr="009E6AC8">
                              <w:rPr>
                                <w:rStyle w:val="contenidocaja21"/>
                                <w:rFonts w:ascii="Century Gothic" w:hAnsi="Century Gothic"/>
                                <w:color w:val="FF0000"/>
                                <w:sz w:val="16"/>
                                <w:szCs w:val="20"/>
                                <w:lang w:val="en-US"/>
                              </w:rPr>
                              <w:t xml:space="preserve">using </w:t>
                            </w:r>
                            <w:r w:rsidRPr="007023A7">
                              <w:rPr>
                                <w:rStyle w:val="contenidocaja21"/>
                                <w:rFonts w:ascii="Century Gothic" w:hAnsi="Century Gothic"/>
                                <w:sz w:val="16"/>
                                <w:szCs w:val="20"/>
                                <w:lang w:val="en-US"/>
                              </w:rPr>
                              <w:t>Experian)</w:t>
                            </w:r>
                          </w:p>
                          <w:p w:rsidR="008C116B" w:rsidRPr="007023A7" w:rsidRDefault="008C116B" w:rsidP="002D0C85">
                            <w:pPr>
                              <w:spacing w:after="0"/>
                              <w:jc w:val="both"/>
                              <w:rPr>
                                <w:rFonts w:ascii="Century Gothic" w:hAnsi="Century Gothic" w:cs="Arial"/>
                                <w:color w:val="666666"/>
                                <w:sz w:val="14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A3F9D" id="Cuadro de texto 15" o:spid="_x0000_s1032" type="#_x0000_t202" style="position:absolute;margin-left:150.75pt;margin-top:338.95pt;width:314.5pt;height:106pt;z-index:251441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" filled="f" stroked="f" strokeweight=".5pt">
                <v:textbox>
                  <w:txbxContent>
                    <w:p w:rsidR="007023A7" w:rsidRPr="007023A7" w:rsidRDefault="009E6AC8" w:rsidP="007023A7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</w:pPr>
                      <w:r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- </w:t>
                      </w:r>
                      <w:r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Le</w:t>
                      </w:r>
                      <w:r w:rsidR="007023A7"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d</w:t>
                      </w:r>
                      <w:r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,</w:t>
                      </w:r>
                      <w:r w:rsidR="007023A7"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design</w:t>
                      </w:r>
                      <w:r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ed</w:t>
                      </w:r>
                      <w:r w:rsidR="007023A7"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and exe</w:t>
                      </w:r>
                      <w:r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cut</w:t>
                      </w:r>
                      <w:r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ed</w:t>
                      </w:r>
                      <w:r w:rsidR="00446EA1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of promotional campaigns, </w:t>
                      </w:r>
                      <w:r w:rsidR="00446EA1" w:rsidRPr="00446EA1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-results here-</w:t>
                      </w:r>
                    </w:p>
                    <w:p w:rsidR="007023A7" w:rsidRPr="007023A7" w:rsidRDefault="007023A7" w:rsidP="007023A7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</w:pP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- </w:t>
                      </w:r>
                      <w:r w:rsidR="00446EA1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Develop</w:t>
                      </w:r>
                      <w:r w:rsidR="00446EA1"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ed</w:t>
                      </w:r>
                      <w:r w:rsidR="00446EA1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a</w:t>
                      </w: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rea</w:t>
                      </w:r>
                      <w:r w:rsidR="00446EA1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’s</w:t>
                      </w: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</w:t>
                      </w:r>
                      <w:r w:rsidR="00446EA1"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annual</w:t>
                      </w:r>
                      <w:r w:rsidR="00446EA1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operating plan, including </w:t>
                      </w: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sales</w:t>
                      </w:r>
                      <w:r w:rsidR="00446EA1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, revenue and expenses forecasts</w:t>
                      </w: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.</w:t>
                      </w:r>
                    </w:p>
                    <w:p w:rsidR="007023A7" w:rsidRPr="007023A7" w:rsidRDefault="00446EA1" w:rsidP="007023A7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</w:pPr>
                      <w:r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- Manag</w:t>
                      </w:r>
                      <w:r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ed</w:t>
                      </w:r>
                      <w:r w:rsidR="007023A7"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and control</w:t>
                      </w:r>
                      <w:r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budget </w:t>
                      </w:r>
                      <w:r w:rsidRPr="00446EA1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of the area</w:t>
                      </w:r>
                      <w:r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 xml:space="preserve">? </w:t>
                      </w:r>
                      <w:proofErr w:type="gramStart"/>
                      <w:r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name</w:t>
                      </w:r>
                      <w:proofErr w:type="gramEnd"/>
                      <w:r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 xml:space="preserve"> area</w:t>
                      </w:r>
                      <w:r w:rsidRPr="00446EA1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execution</w:t>
                      </w:r>
                      <w:r w:rsidR="007023A7"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.</w:t>
                      </w:r>
                    </w:p>
                    <w:p w:rsidR="007023A7" w:rsidRPr="007023A7" w:rsidRDefault="005C1BFF" w:rsidP="007023A7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</w:pPr>
                      <w:r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- </w:t>
                      </w:r>
                      <w:r w:rsidRPr="005C1BFF">
                        <w:rPr>
                          <w:rStyle w:val="contenidocaja21"/>
                          <w:rFonts w:ascii="Century Gothic" w:hAnsi="Century Gothic"/>
                          <w:color w:val="00B0F0"/>
                          <w:sz w:val="16"/>
                          <w:szCs w:val="20"/>
                          <w:lang w:val="en-US"/>
                        </w:rPr>
                        <w:t>Develop and maintain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color w:val="00B0F0"/>
                          <w:sz w:val="16"/>
                          <w:szCs w:val="20"/>
                          <w:lang w:val="en-US"/>
                        </w:rPr>
                        <w:t>ed</w:t>
                      </w:r>
                      <w:r w:rsidRPr="005C1BFF">
                        <w:rPr>
                          <w:rStyle w:val="contenidocaja21"/>
                          <w:rFonts w:ascii="Century Gothic" w:hAnsi="Century Gothic"/>
                          <w:color w:val="00B0F0"/>
                          <w:sz w:val="16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campaigns </w:t>
                      </w:r>
                      <w:r w:rsidRPr="005C1BFF">
                        <w:rPr>
                          <w:rStyle w:val="contenidocaja21"/>
                          <w:rFonts w:ascii="Century Gothic" w:hAnsi="Century Gothic"/>
                          <w:color w:val="00B0F0"/>
                          <w:sz w:val="16"/>
                          <w:szCs w:val="20"/>
                          <w:lang w:val="en-US"/>
                        </w:rPr>
                        <w:t xml:space="preserve">metrics </w:t>
                      </w:r>
                      <w:r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a</w:t>
                      </w:r>
                      <w:r w:rsidR="007023A7"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nalysis and reports.</w:t>
                      </w:r>
                    </w:p>
                    <w:p w:rsidR="007023A7" w:rsidRPr="007023A7" w:rsidRDefault="007023A7" w:rsidP="007023A7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</w:pP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- </w:t>
                      </w:r>
                      <w:r w:rsidR="005C1BFF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Manag</w:t>
                      </w:r>
                      <w:r w:rsidR="005C1BFF"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ed</w:t>
                      </w:r>
                      <w:r w:rsidR="005C1BFF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d</w:t>
                      </w: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igital campaign </w:t>
                      </w:r>
                      <w:r w:rsidR="005C1BFF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of landing page and banners –“</w:t>
                      </w:r>
                      <w:r w:rsidR="005C1BFF" w:rsidRPr="005C1BFF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in</w:t>
                      </w:r>
                      <w:r w:rsidR="005C1BFF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”</w:t>
                      </w:r>
                      <w:r w:rsidR="005C1BFF" w:rsidRPr="005C1BFF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 xml:space="preserve"> or </w:t>
                      </w:r>
                      <w:r w:rsidR="005C1BFF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“</w:t>
                      </w:r>
                      <w:r w:rsidR="005C1BFF" w:rsidRPr="005C1BFF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of</w:t>
                      </w:r>
                      <w:r w:rsidR="005C1BFF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”-</w:t>
                      </w:r>
                      <w:r w:rsidRPr="005C1BFF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 xml:space="preserve"> </w:t>
                      </w: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MARCA.COM y ELMUNDO.ES</w:t>
                      </w:r>
                    </w:p>
                    <w:p w:rsidR="007023A7" w:rsidRPr="007023A7" w:rsidRDefault="007023A7" w:rsidP="007023A7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</w:pP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- Lead the digital transformation of the business model</w:t>
                      </w:r>
                      <w:r w:rsidR="005C1BFF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</w:t>
                      </w:r>
                      <w:r w:rsidR="005C1BFF" w:rsidRPr="005C1BFF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project</w:t>
                      </w:r>
                      <w:proofErr w:type="gramStart"/>
                      <w:r w:rsidR="005C1BFF" w:rsidRPr="005C1BFF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?</w:t>
                      </w:r>
                      <w:r w:rsidRPr="005C1BFF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>.</w:t>
                      </w:r>
                      <w:proofErr w:type="gramEnd"/>
                    </w:p>
                    <w:p w:rsidR="007023A7" w:rsidRPr="007023A7" w:rsidRDefault="007023A7" w:rsidP="007023A7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</w:pP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- Design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ed</w:t>
                      </w: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and execute</w:t>
                      </w:r>
                      <w:r w:rsidR="009E6AC8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d</w:t>
                      </w: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 xml:space="preserve"> </w:t>
                      </w:r>
                      <w:r w:rsidR="009E6AC8" w:rsidRPr="009E6AC8">
                        <w:rPr>
                          <w:rStyle w:val="contenidocaja21"/>
                          <w:rFonts w:ascii="Century Gothic" w:hAnsi="Century Gothic"/>
                          <w:color w:val="00B0F0"/>
                          <w:sz w:val="16"/>
                          <w:szCs w:val="20"/>
                          <w:lang w:val="en-US"/>
                        </w:rPr>
                        <w:t xml:space="preserve">the firm </w:t>
                      </w: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mailing campaigns (</w:t>
                      </w:r>
                      <w:r w:rsidR="009E6AC8" w:rsidRPr="009E6AC8">
                        <w:rPr>
                          <w:rStyle w:val="contenidocaja21"/>
                          <w:rFonts w:ascii="Century Gothic" w:hAnsi="Century Gothic"/>
                          <w:color w:val="FF0000"/>
                          <w:sz w:val="16"/>
                          <w:szCs w:val="20"/>
                          <w:lang w:val="en-US"/>
                        </w:rPr>
                        <w:t xml:space="preserve">using </w:t>
                      </w:r>
                      <w:r w:rsidRPr="007023A7">
                        <w:rPr>
                          <w:rStyle w:val="contenidocaja21"/>
                          <w:rFonts w:ascii="Century Gothic" w:hAnsi="Century Gothic"/>
                          <w:sz w:val="16"/>
                          <w:szCs w:val="20"/>
                          <w:lang w:val="en-US"/>
                        </w:rPr>
                        <w:t>Experian)</w:t>
                      </w:r>
                    </w:p>
                    <w:p w:rsidR="008C116B" w:rsidRPr="007023A7" w:rsidRDefault="008C116B" w:rsidP="002D0C85">
                      <w:pPr>
                        <w:spacing w:after="0"/>
                        <w:jc w:val="both"/>
                        <w:rPr>
                          <w:rFonts w:ascii="Century Gothic" w:hAnsi="Century Gothic" w:cs="Arial"/>
                          <w:color w:val="666666"/>
                          <w:sz w:val="14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6127A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0A1B44F5" wp14:editId="533114D0">
                <wp:simplePos x="0" y="0"/>
                <wp:positionH relativeFrom="column">
                  <wp:posOffset>462915</wp:posOffset>
                </wp:positionH>
                <wp:positionV relativeFrom="paragraph">
                  <wp:posOffset>6743538</wp:posOffset>
                </wp:positionV>
                <wp:extent cx="4895850" cy="9525"/>
                <wp:effectExtent l="19050" t="19050" r="19050" b="28575"/>
                <wp:wrapNone/>
                <wp:docPr id="22" name="Conector rect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95850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81D666" id="Conector recto 22" o:spid="_x0000_s1026" style="position:absolute;z-index:25189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.45pt,531pt" to="421.95pt,53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" strokecolor="#7f7f7f [1612]" strokeweight="3pt">
                <v:stroke joinstyle="miter"/>
              </v:line>
            </w:pict>
          </mc:Fallback>
        </mc:AlternateContent>
      </w:r>
      <w:r w:rsidR="0016127A"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959296" behindDoc="0" locked="0" layoutInCell="1" allowOverlap="1" wp14:anchorId="1CF8570A" wp14:editId="7E2FEE8D">
                <wp:simplePos x="0" y="0"/>
                <wp:positionH relativeFrom="column">
                  <wp:posOffset>4720590</wp:posOffset>
                </wp:positionH>
                <wp:positionV relativeFrom="paragraph">
                  <wp:posOffset>7268845</wp:posOffset>
                </wp:positionV>
                <wp:extent cx="952500" cy="123825"/>
                <wp:effectExtent l="0" t="0" r="0" b="9525"/>
                <wp:wrapNone/>
                <wp:docPr id="25" name="Grupo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2500" cy="123825"/>
                          <a:chOff x="0" y="0"/>
                          <a:chExt cx="952500" cy="123825"/>
                        </a:xfrm>
                      </wpg:grpSpPr>
                      <wps:wsp>
                        <wps:cNvPr id="195" name="Estrella de 5 puntas 195"/>
                        <wps:cNvSpPr/>
                        <wps:spPr>
                          <a:xfrm>
                            <a:off x="0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Estrella de 5 puntas 196"/>
                        <wps:cNvSpPr/>
                        <wps:spPr>
                          <a:xfrm>
                            <a:off x="161925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7" name="Estrella de 5 puntas 197"/>
                        <wps:cNvSpPr/>
                        <wps:spPr>
                          <a:xfrm>
                            <a:off x="323850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8" name="Estrella de 5 puntas 198"/>
                        <wps:cNvSpPr/>
                        <wps:spPr>
                          <a:xfrm>
                            <a:off x="485775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Estrella de 5 puntas 200"/>
                        <wps:cNvSpPr/>
                        <wps:spPr>
                          <a:xfrm>
                            <a:off x="647700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1" name="Estrella de 5 puntas 201"/>
                        <wps:cNvSpPr/>
                        <wps:spPr>
                          <a:xfrm>
                            <a:off x="809625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1F493D" id="Grupo 25" o:spid="_x0000_s1026" style="position:absolute;margin-left:371.7pt;margin-top:572.35pt;width:75pt;height:9.75pt;z-index:251959296" coordsize="9525,1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">
                <v:shape id="Estrella de 5 puntas 195" o:spid="_x0000_s1027" style="position:absolute;width:1428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196" o:spid="_x0000_s1028" style="position:absolute;left:1619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197" o:spid="_x0000_s1029" style="position:absolute;left:3238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198" o:spid="_x0000_s1030" style="position:absolute;left:4857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200" o:spid="_x0000_s1031" style="position:absolute;left:6477;width:1428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201" o:spid="_x0000_s1032" style="position:absolute;left:8096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</v:group>
            </w:pict>
          </mc:Fallback>
        </mc:AlternateContent>
      </w:r>
      <w:r w:rsidR="0016127A"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967488" behindDoc="0" locked="0" layoutInCell="1" allowOverlap="1" wp14:anchorId="0FDF81D9" wp14:editId="0C852798">
                <wp:simplePos x="0" y="0"/>
                <wp:positionH relativeFrom="column">
                  <wp:posOffset>4720590</wp:posOffset>
                </wp:positionH>
                <wp:positionV relativeFrom="paragraph">
                  <wp:posOffset>7116918</wp:posOffset>
                </wp:positionV>
                <wp:extent cx="841375" cy="131445"/>
                <wp:effectExtent l="0" t="0" r="0" b="1905"/>
                <wp:wrapNone/>
                <wp:docPr id="31" name="Grupo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1375" cy="131445"/>
                          <a:chOff x="0" y="0"/>
                          <a:chExt cx="841513" cy="131777"/>
                        </a:xfrm>
                      </wpg:grpSpPr>
                      <wps:wsp>
                        <wps:cNvPr id="30" name="Estrella de 5 puntas 30"/>
                        <wps:cNvSpPr/>
                        <wps:spPr>
                          <a:xfrm>
                            <a:off x="0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2" name="Estrella de 5 puntas 192"/>
                        <wps:cNvSpPr/>
                        <wps:spPr>
                          <a:xfrm>
                            <a:off x="152400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3" name="Estrella de 5 puntas 193"/>
                        <wps:cNvSpPr/>
                        <wps:spPr>
                          <a:xfrm>
                            <a:off x="323850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4" name="Estrella de 5 puntas 194"/>
                        <wps:cNvSpPr/>
                        <wps:spPr>
                          <a:xfrm>
                            <a:off x="476250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3" name="Grupo 23"/>
                        <wpg:cNvGrpSpPr/>
                        <wpg:grpSpPr>
                          <a:xfrm>
                            <a:off x="657225" y="0"/>
                            <a:ext cx="184288" cy="131777"/>
                            <a:chOff x="0" y="0"/>
                            <a:chExt cx="184288" cy="131777"/>
                          </a:xfrm>
                        </wpg:grpSpPr>
                        <wps:wsp>
                          <wps:cNvPr id="202" name="Estrella de 5 puntas 202"/>
                          <wps:cNvSpPr/>
                          <wps:spPr>
                            <a:xfrm>
                              <a:off x="0" y="0"/>
                              <a:ext cx="142875" cy="123825"/>
                            </a:xfrm>
                            <a:prstGeom prst="star5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noFill/>
                            </a:ln>
                            <a:effectLst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3" name="Rectángulo 203"/>
                          <wps:cNvSpPr/>
                          <wps:spPr>
                            <a:xfrm>
                              <a:off x="79513" y="7952"/>
                              <a:ext cx="104775" cy="12382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0452C19" id="Grupo 31" o:spid="_x0000_s1026" style="position:absolute;margin-left:371.7pt;margin-top:560.4pt;width:66.25pt;height:10.35pt;z-index:251967488" coordsize="8415,1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">
                <v:shape id="Estrella de 5 puntas 30" o:spid="_x0000_s1027" style="position:absolute;width:1428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192" o:spid="_x0000_s1028" style="position:absolute;left:1524;width:1428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193" o:spid="_x0000_s1029" style="position:absolute;left:3238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194" o:spid="_x0000_s1030" style="position:absolute;left:4762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group id="Grupo 23" o:spid="_x0000_s1031" style="position:absolute;left:6572;width:1843;height:1317" coordsize="184288,1317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Estrella de 5 puntas 202" o:spid="_x0000_s1032" style="position:absolute;width:142875;height:123825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" path="m,47297r54574,l71438,,88301,47297r54574,l98724,76528r16864,47297l71438,94593,27287,123825,44151,76528,,47297xe" fillcolor="#92d050" stroked="f" strokeweight="1pt">
                    <v:stroke joinstyle="miter"/>
                    <v:path arrowok="t" o:connecttype="custom" o:connectlocs="0,47297;54574,47297;71438,0;88301,47297;142875,47297;98724,76528;115588,123825;71438,94593;27287,123825;44151,76528;0,47297" o:connectangles="0,0,0,0,0,0,0,0,0,0,0"/>
                  </v:shape>
                  <v:rect id="Rectángulo 203" o:spid="_x0000_s1033" style="position:absolute;left:79513;top:7952;width:104775;height:123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" fillcolor="white [3212]" stroked="f" strokeweight="1pt"/>
                </v:group>
              </v:group>
            </w:pict>
          </mc:Fallback>
        </mc:AlternateContent>
      </w:r>
      <w:r w:rsidR="0016127A"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941888" behindDoc="0" locked="0" layoutInCell="1" allowOverlap="1" wp14:anchorId="6B4CA9D0" wp14:editId="771B8838">
                <wp:simplePos x="0" y="0"/>
                <wp:positionH relativeFrom="margin">
                  <wp:posOffset>3853815</wp:posOffset>
                </wp:positionH>
                <wp:positionV relativeFrom="paragraph">
                  <wp:posOffset>6759575</wp:posOffset>
                </wp:positionV>
                <wp:extent cx="1333500" cy="323850"/>
                <wp:effectExtent l="0" t="0" r="0" b="0"/>
                <wp:wrapSquare wrapText="bothSides"/>
                <wp:docPr id="2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74EA9" w:rsidRPr="00CD6457" w:rsidRDefault="00437F05" w:rsidP="00274EA9">
                            <w:pPr>
                              <w:rPr>
                                <w:rFonts w:ascii="Century Gothic" w:hAnsi="Century Gothic"/>
                                <w:b/>
                                <w:color w:val="808080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Century Gothic" w:hAnsi="Century Gothic"/>
                                <w:b/>
                                <w:color w:val="808080"/>
                                <w:sz w:val="28"/>
                              </w:rPr>
                              <w:t>Languages</w:t>
                            </w:r>
                            <w:proofErr w:type="spellEnd"/>
                          </w:p>
                          <w:p w:rsidR="00274EA9" w:rsidRDefault="00274EA9" w:rsidP="00274EA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4CA9D0" id="_x0000_s1033" type="#_x0000_t202" style="position:absolute;margin-left:303.45pt;margin-top:532.25pt;width:105pt;height:25.5pt;z-index:251941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" filled="f" stroked="f">
                <v:textbox>
                  <w:txbxContent>
                    <w:p w:rsidR="00274EA9" w:rsidRPr="00CD6457" w:rsidRDefault="00437F05" w:rsidP="00274EA9">
                      <w:pPr>
                        <w:rPr>
                          <w:rFonts w:ascii="Century Gothic" w:hAnsi="Century Gothic"/>
                          <w:b/>
                          <w:color w:val="808080"/>
                          <w:sz w:val="28"/>
                        </w:rPr>
                      </w:pPr>
                      <w:proofErr w:type="spellStart"/>
                      <w:r>
                        <w:rPr>
                          <w:rFonts w:ascii="Century Gothic" w:hAnsi="Century Gothic"/>
                          <w:b/>
                          <w:color w:val="808080"/>
                          <w:sz w:val="28"/>
                        </w:rPr>
                        <w:t>Languages</w:t>
                      </w:r>
                      <w:proofErr w:type="spellEnd"/>
                    </w:p>
                    <w:p w:rsidR="00274EA9" w:rsidRDefault="00274EA9" w:rsidP="00274EA9"/>
                  </w:txbxContent>
                </v:textbox>
                <w10:wrap type="square" anchorx="margin"/>
              </v:shape>
            </w:pict>
          </mc:Fallback>
        </mc:AlternateContent>
      </w:r>
      <w:r w:rsidR="0016127A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7645CFB1" wp14:editId="6F3DA32C">
                <wp:simplePos x="0" y="0"/>
                <wp:positionH relativeFrom="margin">
                  <wp:posOffset>3884295</wp:posOffset>
                </wp:positionH>
                <wp:positionV relativeFrom="paragraph">
                  <wp:posOffset>7044217</wp:posOffset>
                </wp:positionV>
                <wp:extent cx="1997710" cy="409575"/>
                <wp:effectExtent l="0" t="0" r="0" b="0"/>
                <wp:wrapNone/>
                <wp:docPr id="29" name="Cuadro de tex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7710" cy="409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74EA9" w:rsidRPr="0036573D" w:rsidRDefault="003B42A9" w:rsidP="00E149FA">
                            <w:pPr>
                              <w:spacing w:after="0" w:line="240" w:lineRule="atLeas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English</w:t>
                            </w:r>
                            <w:r w:rsidR="00274EA9">
                              <w:rPr>
                                <w:sz w:val="20"/>
                              </w:rPr>
                              <w:tab/>
                            </w:r>
                            <w:r w:rsidR="00274EA9">
                              <w:rPr>
                                <w:sz w:val="20"/>
                              </w:rPr>
                              <w:tab/>
                            </w:r>
                          </w:p>
                          <w:p w:rsidR="00274EA9" w:rsidRPr="0036573D" w:rsidRDefault="003B42A9" w:rsidP="00E149FA">
                            <w:pPr>
                              <w:spacing w:after="0" w:line="240" w:lineRule="atLeast"/>
                              <w:rPr>
                                <w:sz w:val="20"/>
                              </w:rPr>
                            </w:pPr>
                            <w:r w:rsidRPr="003B42A9">
                              <w:rPr>
                                <w:sz w:val="20"/>
                                <w:lang w:val="en-US"/>
                              </w:rPr>
                              <w:t>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5CFB1" id="Cuadro de texto 29" o:spid="_x0000_s1034" type="#_x0000_t202" style="position:absolute;margin-left:305.85pt;margin-top:554.65pt;width:157.3pt;height:32.25pt;z-index:251943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" filled="f" stroked="f" strokeweight=".5pt">
                <v:textbox>
                  <w:txbxContent>
                    <w:p w:rsidR="00274EA9" w:rsidRPr="0036573D" w:rsidRDefault="003B42A9" w:rsidP="00E149FA">
                      <w:pPr>
                        <w:spacing w:after="0" w:line="240" w:lineRule="atLeast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English</w:t>
                      </w:r>
                      <w:r w:rsidR="00274EA9">
                        <w:rPr>
                          <w:sz w:val="20"/>
                        </w:rPr>
                        <w:tab/>
                      </w:r>
                      <w:r w:rsidR="00274EA9">
                        <w:rPr>
                          <w:sz w:val="20"/>
                        </w:rPr>
                        <w:tab/>
                      </w:r>
                    </w:p>
                    <w:p w:rsidR="00274EA9" w:rsidRPr="0036573D" w:rsidRDefault="003B42A9" w:rsidP="00E149FA">
                      <w:pPr>
                        <w:spacing w:after="0" w:line="240" w:lineRule="atLeast"/>
                        <w:rPr>
                          <w:sz w:val="20"/>
                        </w:rPr>
                      </w:pPr>
                      <w:r w:rsidRPr="003B42A9">
                        <w:rPr>
                          <w:sz w:val="20"/>
                          <w:lang w:val="en-US"/>
                        </w:rPr>
                        <w:t>Spanis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6127A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 wp14:anchorId="2AA9C227" wp14:editId="4D8A0CB0">
                <wp:simplePos x="0" y="0"/>
                <wp:positionH relativeFrom="margin">
                  <wp:posOffset>62865</wp:posOffset>
                </wp:positionH>
                <wp:positionV relativeFrom="paragraph">
                  <wp:posOffset>6994363</wp:posOffset>
                </wp:positionV>
                <wp:extent cx="3657600" cy="466725"/>
                <wp:effectExtent l="0" t="0" r="0" b="0"/>
                <wp:wrapNone/>
                <wp:docPr id="204" name="Cuadro de tex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466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845C5" w:rsidRPr="00E4265E" w:rsidRDefault="00E149FA" w:rsidP="00E845C5">
                            <w:pPr>
                              <w:spacing w:after="0"/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  <w:t>Hubspot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  <w:t xml:space="preserve"> certified</w:t>
                            </w:r>
                            <w:r w:rsidR="00E845C5"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  <w:t xml:space="preserve"> </w:t>
                            </w:r>
                            <w:r w:rsidR="00E845C5" w:rsidRPr="00E4265E"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 xml:space="preserve">–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 xml:space="preserve">Sales Software,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>Ibound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 xml:space="preserve">, Sales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>Anablement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>Ibound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  <w:t xml:space="preserve"> Sales</w:t>
                            </w:r>
                          </w:p>
                          <w:p w:rsidR="00E845C5" w:rsidRPr="00E4265E" w:rsidRDefault="00E845C5" w:rsidP="00E845C5">
                            <w:pPr>
                              <w:rPr>
                                <w:rFonts w:ascii="Century Gothic" w:hAnsi="Century Gothic"/>
                                <w:b/>
                                <w:sz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9C227" id="Cuadro de texto 23" o:spid="_x0000_s1035" type="#_x0000_t202" style="position:absolute;margin-left:4.95pt;margin-top:550.75pt;width:4in;height:36.75pt;z-index:25197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" filled="f" stroked="f" strokeweight=".5pt">
                <v:textbox>
                  <w:txbxContent>
                    <w:p w:rsidR="00E845C5" w:rsidRPr="00E4265E" w:rsidRDefault="00E149FA" w:rsidP="00E845C5">
                      <w:pPr>
                        <w:spacing w:after="0"/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  <w:t>Hubspot</w:t>
                      </w:r>
                      <w:proofErr w:type="spellEnd"/>
                      <w:r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  <w:t xml:space="preserve"> certified</w:t>
                      </w:r>
                      <w:r w:rsidR="00E845C5"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  <w:t xml:space="preserve"> </w:t>
                      </w:r>
                      <w:r w:rsidR="00E845C5" w:rsidRPr="00E4265E"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 xml:space="preserve">– </w:t>
                      </w:r>
                      <w:r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 xml:space="preserve">Sales Software, </w:t>
                      </w:r>
                      <w:proofErr w:type="spellStart"/>
                      <w:r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>Ibound</w:t>
                      </w:r>
                      <w:proofErr w:type="spellEnd"/>
                      <w:r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 xml:space="preserve">, Sales </w:t>
                      </w:r>
                      <w:proofErr w:type="spellStart"/>
                      <w:r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>Anablement</w:t>
                      </w:r>
                      <w:proofErr w:type="spellEnd"/>
                      <w:r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>Ibound</w:t>
                      </w:r>
                      <w:proofErr w:type="spellEnd"/>
                      <w:r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  <w:t xml:space="preserve"> Sales</w:t>
                      </w:r>
                    </w:p>
                    <w:p w:rsidR="00E845C5" w:rsidRPr="00E4265E" w:rsidRDefault="00E845C5" w:rsidP="00E845C5">
                      <w:pPr>
                        <w:rPr>
                          <w:rFonts w:ascii="Century Gothic" w:hAnsi="Century Gothic"/>
                          <w:b/>
                          <w:sz w:val="18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6127A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446272" behindDoc="0" locked="0" layoutInCell="1" allowOverlap="1" wp14:anchorId="44159075" wp14:editId="0A53AE27">
                <wp:simplePos x="0" y="0"/>
                <wp:positionH relativeFrom="column">
                  <wp:posOffset>153243</wp:posOffset>
                </wp:positionH>
                <wp:positionV relativeFrom="paragraph">
                  <wp:posOffset>5525283</wp:posOffset>
                </wp:positionV>
                <wp:extent cx="1524000" cy="1193800"/>
                <wp:effectExtent l="0" t="0" r="0" b="6350"/>
                <wp:wrapNone/>
                <wp:docPr id="16" name="Cuadro de tex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1193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D4CC0" w:rsidRPr="006310BD" w:rsidRDefault="00BD4CC0" w:rsidP="00BD4CC0">
                            <w:pPr>
                              <w:spacing w:after="0"/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</w:pPr>
                            <w:r w:rsidRPr="006310BD"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  <w:t>Energizer Holdings</w:t>
                            </w:r>
                          </w:p>
                          <w:p w:rsidR="00996B8B" w:rsidRPr="00590705" w:rsidRDefault="00996B8B" w:rsidP="00996B8B">
                            <w:pPr>
                              <w:spacing w:after="0"/>
                              <w:rPr>
                                <w:rFonts w:ascii="Century Gothic" w:hAnsi="Century Gothic"/>
                                <w:color w:val="808080"/>
                                <w:sz w:val="16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6"/>
                                <w:lang w:val="en-US"/>
                              </w:rPr>
                              <w:t>FMCG</w:t>
                            </w:r>
                          </w:p>
                          <w:p w:rsidR="00BD4CC0" w:rsidRDefault="002E78A4" w:rsidP="00BD4CC0">
                            <w:pPr>
                              <w:spacing w:after="0"/>
                              <w:rPr>
                                <w:rFonts w:ascii="Century Gothic" w:hAnsi="Century Gothic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lang w:val="en-US"/>
                              </w:rPr>
                              <w:t>Associate</w:t>
                            </w:r>
                            <w:r w:rsidRPr="00984208">
                              <w:rPr>
                                <w:rFonts w:ascii="Century Gothic" w:hAnsi="Century Gothic"/>
                                <w:lang w:val="en-US"/>
                              </w:rPr>
                              <w:t xml:space="preserve"> Brand Manager</w:t>
                            </w:r>
                          </w:p>
                          <w:p w:rsidR="00996B8B" w:rsidRPr="00996B8B" w:rsidRDefault="00996B8B" w:rsidP="00996B8B">
                            <w:pPr>
                              <w:spacing w:after="0"/>
                              <w:rPr>
                                <w:rFonts w:ascii="Century Gothic" w:hAnsi="Century Gothic"/>
                                <w:sz w:val="14"/>
                                <w:lang w:val="en-US"/>
                              </w:rPr>
                            </w:pPr>
                            <w:r w:rsidRPr="00996B8B">
                              <w:rPr>
                                <w:rFonts w:ascii="Century Gothic" w:hAnsi="Century Gothic"/>
                                <w:sz w:val="14"/>
                                <w:lang w:val="en-US"/>
                              </w:rPr>
                              <w:t xml:space="preserve">Personal care portfolio </w:t>
                            </w:r>
                          </w:p>
                          <w:p w:rsidR="00996B8B" w:rsidRPr="00984208" w:rsidRDefault="00996B8B" w:rsidP="00BD4CC0">
                            <w:pPr>
                              <w:spacing w:after="0"/>
                              <w:rPr>
                                <w:rFonts w:ascii="Century Gothic" w:hAnsi="Century Gothic"/>
                                <w:lang w:val="en-US"/>
                              </w:rPr>
                            </w:pPr>
                            <w:r w:rsidRPr="00996B8B">
                              <w:rPr>
                                <w:rFonts w:ascii="Century Gothic" w:hAnsi="Century Gothic"/>
                                <w:sz w:val="14"/>
                                <w:lang w:val="en-US"/>
                              </w:rPr>
                              <w:t>34% market share</w:t>
                            </w:r>
                          </w:p>
                          <w:p w:rsidR="00BD4CC0" w:rsidRPr="002719ED" w:rsidRDefault="00BD4CC0" w:rsidP="00BD4CC0">
                            <w:pPr>
                              <w:spacing w:after="0"/>
                              <w:rPr>
                                <w:rFonts w:ascii="Century Gothic" w:hAnsi="Century Gothic"/>
                                <w:color w:val="808080"/>
                                <w:sz w:val="18"/>
                                <w:lang w:val="en-US"/>
                              </w:rPr>
                            </w:pPr>
                            <w:r w:rsidRPr="002719ED">
                              <w:rPr>
                                <w:rFonts w:ascii="Century Gothic" w:hAnsi="Century Gothic"/>
                                <w:color w:val="808080"/>
                                <w:sz w:val="18"/>
                                <w:lang w:val="en-US"/>
                              </w:rPr>
                              <w:t xml:space="preserve">Jul 12 – </w:t>
                            </w:r>
                            <w:proofErr w:type="spellStart"/>
                            <w:r w:rsidRPr="002719ED">
                              <w:rPr>
                                <w:rFonts w:ascii="Century Gothic" w:hAnsi="Century Gothic"/>
                                <w:color w:val="808080"/>
                                <w:sz w:val="18"/>
                                <w:lang w:val="en-US"/>
                              </w:rPr>
                              <w:t>Abr</w:t>
                            </w:r>
                            <w:proofErr w:type="spellEnd"/>
                            <w:r w:rsidRPr="002719ED">
                              <w:rPr>
                                <w:rFonts w:ascii="Century Gothic" w:hAnsi="Century Gothic"/>
                                <w:color w:val="808080"/>
                                <w:sz w:val="18"/>
                                <w:lang w:val="en-US"/>
                              </w:rPr>
                              <w:t xml:space="preserve"> 14</w:t>
                            </w:r>
                          </w:p>
                          <w:p w:rsidR="00BD4CC0" w:rsidRPr="002719ED" w:rsidRDefault="00BD4CC0" w:rsidP="00BD4CC0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59075" id="Cuadro de texto 16" o:spid="_x0000_s1036" type="#_x0000_t202" style="position:absolute;margin-left:12.05pt;margin-top:435.05pt;width:120pt;height:94pt;z-index:25144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" filled="f" stroked="f" strokeweight=".5pt">
                <v:textbox>
                  <w:txbxContent>
                    <w:p w:rsidR="00BD4CC0" w:rsidRPr="006310BD" w:rsidRDefault="00BD4CC0" w:rsidP="00BD4CC0">
                      <w:pPr>
                        <w:spacing w:after="0"/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</w:pPr>
                      <w:r w:rsidRPr="006310BD"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  <w:t>Energizer Holdings</w:t>
                      </w:r>
                    </w:p>
                    <w:p w:rsidR="00996B8B" w:rsidRPr="00590705" w:rsidRDefault="00996B8B" w:rsidP="00996B8B">
                      <w:pPr>
                        <w:spacing w:after="0"/>
                        <w:rPr>
                          <w:rFonts w:ascii="Century Gothic" w:hAnsi="Century Gothic"/>
                          <w:color w:val="808080"/>
                          <w:sz w:val="16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6"/>
                          <w:lang w:val="en-US"/>
                        </w:rPr>
                        <w:t>FMCG</w:t>
                      </w:r>
                    </w:p>
                    <w:p w:rsidR="00BD4CC0" w:rsidRDefault="002E78A4" w:rsidP="00BD4CC0">
                      <w:pPr>
                        <w:spacing w:after="0"/>
                        <w:rPr>
                          <w:rFonts w:ascii="Century Gothic" w:hAnsi="Century Gothic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lang w:val="en-US"/>
                        </w:rPr>
                        <w:t>Associate</w:t>
                      </w:r>
                      <w:r w:rsidRPr="00984208">
                        <w:rPr>
                          <w:rFonts w:ascii="Century Gothic" w:hAnsi="Century Gothic"/>
                          <w:lang w:val="en-US"/>
                        </w:rPr>
                        <w:t xml:space="preserve"> Brand Manager</w:t>
                      </w:r>
                    </w:p>
                    <w:p w:rsidR="00996B8B" w:rsidRPr="00996B8B" w:rsidRDefault="00996B8B" w:rsidP="00996B8B">
                      <w:pPr>
                        <w:spacing w:after="0"/>
                        <w:rPr>
                          <w:rFonts w:ascii="Century Gothic" w:hAnsi="Century Gothic"/>
                          <w:sz w:val="14"/>
                          <w:lang w:val="en-US"/>
                        </w:rPr>
                      </w:pPr>
                      <w:r w:rsidRPr="00996B8B">
                        <w:rPr>
                          <w:rFonts w:ascii="Century Gothic" w:hAnsi="Century Gothic"/>
                          <w:sz w:val="14"/>
                          <w:lang w:val="en-US"/>
                        </w:rPr>
                        <w:t xml:space="preserve">Personal care portfolio </w:t>
                      </w:r>
                    </w:p>
                    <w:p w:rsidR="00996B8B" w:rsidRPr="00984208" w:rsidRDefault="00996B8B" w:rsidP="00BD4CC0">
                      <w:pPr>
                        <w:spacing w:after="0"/>
                        <w:rPr>
                          <w:rFonts w:ascii="Century Gothic" w:hAnsi="Century Gothic"/>
                          <w:lang w:val="en-US"/>
                        </w:rPr>
                      </w:pPr>
                      <w:r w:rsidRPr="00996B8B">
                        <w:rPr>
                          <w:rFonts w:ascii="Century Gothic" w:hAnsi="Century Gothic"/>
                          <w:sz w:val="14"/>
                          <w:lang w:val="en-US"/>
                        </w:rPr>
                        <w:t>34% market share</w:t>
                      </w:r>
                    </w:p>
                    <w:p w:rsidR="00BD4CC0" w:rsidRPr="002719ED" w:rsidRDefault="00BD4CC0" w:rsidP="00BD4CC0">
                      <w:pPr>
                        <w:spacing w:after="0"/>
                        <w:rPr>
                          <w:rFonts w:ascii="Century Gothic" w:hAnsi="Century Gothic"/>
                          <w:color w:val="808080"/>
                          <w:sz w:val="18"/>
                          <w:lang w:val="en-US"/>
                        </w:rPr>
                      </w:pPr>
                      <w:r w:rsidRPr="002719ED">
                        <w:rPr>
                          <w:rFonts w:ascii="Century Gothic" w:hAnsi="Century Gothic"/>
                          <w:color w:val="808080"/>
                          <w:sz w:val="18"/>
                          <w:lang w:val="en-US"/>
                        </w:rPr>
                        <w:t xml:space="preserve">Jul 12 – </w:t>
                      </w:r>
                      <w:proofErr w:type="spellStart"/>
                      <w:r w:rsidRPr="002719ED">
                        <w:rPr>
                          <w:rFonts w:ascii="Century Gothic" w:hAnsi="Century Gothic"/>
                          <w:color w:val="808080"/>
                          <w:sz w:val="18"/>
                          <w:lang w:val="en-US"/>
                        </w:rPr>
                        <w:t>Abr</w:t>
                      </w:r>
                      <w:proofErr w:type="spellEnd"/>
                      <w:r w:rsidRPr="002719ED">
                        <w:rPr>
                          <w:rFonts w:ascii="Century Gothic" w:hAnsi="Century Gothic"/>
                          <w:color w:val="808080"/>
                          <w:sz w:val="18"/>
                          <w:lang w:val="en-US"/>
                        </w:rPr>
                        <w:t xml:space="preserve"> 14</w:t>
                      </w:r>
                    </w:p>
                    <w:p w:rsidR="00BD4CC0" w:rsidRPr="002719ED" w:rsidRDefault="00BD4CC0" w:rsidP="00BD4CC0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023A7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474CB2E2" wp14:editId="64776217">
                <wp:simplePos x="0" y="0"/>
                <wp:positionH relativeFrom="column">
                  <wp:posOffset>158115</wp:posOffset>
                </wp:positionH>
                <wp:positionV relativeFrom="paragraph">
                  <wp:posOffset>2957034</wp:posOffset>
                </wp:positionV>
                <wp:extent cx="1524000" cy="1076325"/>
                <wp:effectExtent l="0" t="0" r="0" b="0"/>
                <wp:wrapNone/>
                <wp:docPr id="27" name="Cuadro de text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0D2E" w:rsidRPr="008603AB" w:rsidRDefault="00350D2E" w:rsidP="00350D2E">
                            <w:pPr>
                              <w:spacing w:after="0"/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  <w:t>Right Decision</w:t>
                            </w:r>
                          </w:p>
                          <w:p w:rsidR="002D0C85" w:rsidRPr="008603AB" w:rsidRDefault="00350D2E" w:rsidP="002D0C85">
                            <w:pPr>
                              <w:spacing w:after="0"/>
                              <w:rPr>
                                <w:rFonts w:ascii="Century Gothic" w:hAnsi="Century Gothic"/>
                                <w:color w:val="808080"/>
                                <w:sz w:val="16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6"/>
                                <w:lang w:val="en-US"/>
                              </w:rPr>
                              <w:t>Tech Consultancy</w:t>
                            </w:r>
                          </w:p>
                          <w:p w:rsidR="002D0C85" w:rsidRPr="002D0C85" w:rsidRDefault="00350D2E" w:rsidP="002D0C85">
                            <w:pPr>
                              <w:spacing w:after="0"/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>Innovation consultant</w:t>
                            </w:r>
                            <w:r w:rsidR="00B3685A">
                              <w:rPr>
                                <w:rFonts w:ascii="Century Gothic" w:hAnsi="Century Gothic"/>
                                <w:sz w:val="20"/>
                                <w:lang w:val="en-US"/>
                              </w:rPr>
                              <w:t xml:space="preserve"> at IE University</w:t>
                            </w:r>
                          </w:p>
                          <w:p w:rsidR="002D0C85" w:rsidRPr="005F1F28" w:rsidRDefault="002D0C85" w:rsidP="002D0C85">
                            <w:pPr>
                              <w:spacing w:after="0"/>
                              <w:rPr>
                                <w:rFonts w:ascii="Century Gothic" w:hAnsi="Century Gothic"/>
                                <w:color w:val="808080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20"/>
                                <w:lang w:val="en-US"/>
                              </w:rPr>
                              <w:t>May 17</w:t>
                            </w:r>
                            <w:r w:rsidRPr="005F1F28">
                              <w:rPr>
                                <w:rFonts w:ascii="Century Gothic" w:hAnsi="Century Gothic"/>
                                <w:color w:val="808080"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350D2E">
                              <w:rPr>
                                <w:rFonts w:ascii="Century Gothic" w:hAnsi="Century Gothic"/>
                                <w:color w:val="808080"/>
                                <w:sz w:val="20"/>
                                <w:lang w:val="en-US"/>
                              </w:rPr>
                              <w:t>– current</w:t>
                            </w:r>
                          </w:p>
                          <w:p w:rsidR="002D0C85" w:rsidRPr="006717FD" w:rsidRDefault="002D0C85" w:rsidP="002D0C8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4CB2E2" id="Cuadro de texto 27" o:spid="_x0000_s1037" type="#_x0000_t202" style="position:absolute;margin-left:12.45pt;margin-top:232.85pt;width:120pt;height:84.75pt;z-index:251937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" filled="f" stroked="f" strokeweight=".5pt">
                <v:textbox>
                  <w:txbxContent>
                    <w:p w:rsidR="00350D2E" w:rsidRPr="008603AB" w:rsidRDefault="00350D2E" w:rsidP="00350D2E">
                      <w:pPr>
                        <w:spacing w:after="0"/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  <w:t>Right Decision</w:t>
                      </w:r>
                    </w:p>
                    <w:p w:rsidR="002D0C85" w:rsidRPr="008603AB" w:rsidRDefault="00350D2E" w:rsidP="002D0C85">
                      <w:pPr>
                        <w:spacing w:after="0"/>
                        <w:rPr>
                          <w:rFonts w:ascii="Century Gothic" w:hAnsi="Century Gothic"/>
                          <w:color w:val="808080"/>
                          <w:sz w:val="16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6"/>
                          <w:lang w:val="en-US"/>
                        </w:rPr>
                        <w:t>Tech Consultancy</w:t>
                      </w:r>
                    </w:p>
                    <w:p w:rsidR="002D0C85" w:rsidRPr="002D0C85" w:rsidRDefault="00350D2E" w:rsidP="002D0C85">
                      <w:pPr>
                        <w:spacing w:after="0"/>
                        <w:rPr>
                          <w:rFonts w:ascii="Century Gothic" w:hAnsi="Century Gothic"/>
                          <w:sz w:val="20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sz w:val="20"/>
                          <w:lang w:val="en-US"/>
                        </w:rPr>
                        <w:t>Innovation consultant</w:t>
                      </w:r>
                      <w:r w:rsidR="00B3685A">
                        <w:rPr>
                          <w:rFonts w:ascii="Century Gothic" w:hAnsi="Century Gothic"/>
                          <w:sz w:val="20"/>
                          <w:lang w:val="en-US"/>
                        </w:rPr>
                        <w:t xml:space="preserve"> at IE University</w:t>
                      </w:r>
                    </w:p>
                    <w:p w:rsidR="002D0C85" w:rsidRPr="005F1F28" w:rsidRDefault="002D0C85" w:rsidP="002D0C85">
                      <w:pPr>
                        <w:spacing w:after="0"/>
                        <w:rPr>
                          <w:rFonts w:ascii="Century Gothic" w:hAnsi="Century Gothic"/>
                          <w:color w:val="808080"/>
                          <w:sz w:val="20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20"/>
                          <w:lang w:val="en-US"/>
                        </w:rPr>
                        <w:t>May 17</w:t>
                      </w:r>
                      <w:r w:rsidRPr="005F1F28">
                        <w:rPr>
                          <w:rFonts w:ascii="Century Gothic" w:hAnsi="Century Gothic"/>
                          <w:color w:val="808080"/>
                          <w:sz w:val="20"/>
                          <w:lang w:val="en-US"/>
                        </w:rPr>
                        <w:t xml:space="preserve"> </w:t>
                      </w:r>
                      <w:r w:rsidR="00350D2E">
                        <w:rPr>
                          <w:rFonts w:ascii="Century Gothic" w:hAnsi="Century Gothic"/>
                          <w:color w:val="808080"/>
                          <w:sz w:val="20"/>
                          <w:lang w:val="en-US"/>
                        </w:rPr>
                        <w:t>– current</w:t>
                      </w:r>
                    </w:p>
                    <w:p w:rsidR="002D0C85" w:rsidRPr="006717FD" w:rsidRDefault="002D0C85" w:rsidP="002D0C8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023A7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435008" behindDoc="0" locked="0" layoutInCell="1" allowOverlap="1" wp14:anchorId="52FAEBF7" wp14:editId="7F3B33E0">
                <wp:simplePos x="0" y="0"/>
                <wp:positionH relativeFrom="column">
                  <wp:posOffset>154987</wp:posOffset>
                </wp:positionH>
                <wp:positionV relativeFrom="paragraph">
                  <wp:posOffset>4258262</wp:posOffset>
                </wp:positionV>
                <wp:extent cx="1524000" cy="1392071"/>
                <wp:effectExtent l="0" t="0" r="0" b="0"/>
                <wp:wrapNone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13920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972FA" w:rsidRDefault="002972FA" w:rsidP="002972FA">
                            <w:pPr>
                              <w:spacing w:after="0"/>
                              <w:rPr>
                                <w:rFonts w:ascii="Century Gothic" w:hAnsi="Century Gothic"/>
                                <w:b/>
                                <w:color w:val="92D05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92D050"/>
                              </w:rPr>
                              <w:t>Unidad Editorial</w:t>
                            </w:r>
                          </w:p>
                          <w:p w:rsidR="002972FA" w:rsidRPr="00D879CA" w:rsidRDefault="007023A7" w:rsidP="002972FA">
                            <w:pPr>
                              <w:spacing w:after="0"/>
                              <w:rPr>
                                <w:rFonts w:ascii="Century Gothic" w:hAnsi="Century Gothic"/>
                                <w:color w:val="808080"/>
                                <w:sz w:val="1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6"/>
                              </w:rPr>
                              <w:t>Media</w:t>
                            </w:r>
                          </w:p>
                          <w:p w:rsidR="007023A7" w:rsidRPr="00044556" w:rsidRDefault="007023A7" w:rsidP="007023A7">
                            <w:pPr>
                              <w:spacing w:after="0"/>
                              <w:rPr>
                                <w:rFonts w:ascii="Century Gothic" w:hAnsi="Century Gothic"/>
                                <w:lang w:val="es-ES"/>
                              </w:rPr>
                            </w:pPr>
                            <w:r w:rsidRPr="00044556">
                              <w:rPr>
                                <w:rFonts w:ascii="Century Gothic" w:hAnsi="Century Gothic"/>
                                <w:lang w:val="es-ES"/>
                              </w:rPr>
                              <w:t xml:space="preserve">Marketing </w:t>
                            </w:r>
                            <w:proofErr w:type="spellStart"/>
                            <w:r w:rsidR="003B42A9" w:rsidRPr="00144EC2">
                              <w:rPr>
                                <w:rFonts w:ascii="Century Gothic" w:hAnsi="Century Gothic"/>
                                <w:lang w:val="es-ES"/>
                              </w:rPr>
                              <w:t>coordinator</w:t>
                            </w:r>
                            <w:proofErr w:type="spellEnd"/>
                          </w:p>
                          <w:p w:rsidR="002972FA" w:rsidRDefault="007023A7" w:rsidP="002972FA">
                            <w:pPr>
                              <w:spacing w:after="0"/>
                              <w:rPr>
                                <w:rFonts w:ascii="Century Gothic" w:hAnsi="Century Gothic"/>
                                <w:sz w:val="1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</w:rPr>
                              <w:t>MARCA -</w:t>
                            </w:r>
                            <w:r w:rsidR="002972FA">
                              <w:rPr>
                                <w:rFonts w:ascii="Century Gothic" w:hAnsi="Century Gothic"/>
                                <w:sz w:val="16"/>
                              </w:rPr>
                              <w:t xml:space="preserve"> EL MUNDO</w:t>
                            </w:r>
                          </w:p>
                          <w:p w:rsidR="007023A7" w:rsidRPr="007023A7" w:rsidRDefault="007023A7" w:rsidP="002972FA">
                            <w:pPr>
                              <w:spacing w:after="0"/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  <w:t>Leader print and digital media c</w:t>
                            </w:r>
                            <w:r w:rsidRPr="001811B1"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  <w:t>ompany</w:t>
                            </w:r>
                          </w:p>
                          <w:p w:rsidR="002972FA" w:rsidRPr="008C116B" w:rsidRDefault="00086641" w:rsidP="002972FA">
                            <w:pPr>
                              <w:spacing w:after="0"/>
                              <w:rPr>
                                <w:rFonts w:ascii="Century Gothic" w:hAnsi="Century Gothic"/>
                                <w:color w:val="808080"/>
                                <w:sz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</w:rPr>
                              <w:t xml:space="preserve">Nov 14 –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</w:rPr>
                              <w:t>May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color w:val="808080"/>
                                <w:sz w:val="18"/>
                              </w:rPr>
                              <w:t xml:space="preserve"> 17</w:t>
                            </w:r>
                          </w:p>
                          <w:p w:rsidR="002972FA" w:rsidRDefault="002972F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FAEBF7" id="Cuadro de texto 14" o:spid="_x0000_s1038" type="#_x0000_t202" style="position:absolute;margin-left:12.2pt;margin-top:335.3pt;width:120pt;height:109.6pt;z-index:251435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" filled="f" stroked="f" strokeweight=".5pt">
                <v:textbox>
                  <w:txbxContent>
                    <w:p w:rsidR="002972FA" w:rsidRDefault="002972FA" w:rsidP="002972FA">
                      <w:pPr>
                        <w:spacing w:after="0"/>
                        <w:rPr>
                          <w:rFonts w:ascii="Century Gothic" w:hAnsi="Century Gothic"/>
                          <w:b/>
                          <w:color w:val="92D050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92D050"/>
                        </w:rPr>
                        <w:t>Unidad Editorial</w:t>
                      </w:r>
                    </w:p>
                    <w:p w:rsidR="002972FA" w:rsidRPr="00D879CA" w:rsidRDefault="007023A7" w:rsidP="002972FA">
                      <w:pPr>
                        <w:spacing w:after="0"/>
                        <w:rPr>
                          <w:rFonts w:ascii="Century Gothic" w:hAnsi="Century Gothic"/>
                          <w:color w:val="808080"/>
                          <w:sz w:val="16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6"/>
                        </w:rPr>
                        <w:t>Media</w:t>
                      </w:r>
                    </w:p>
                    <w:p w:rsidR="007023A7" w:rsidRPr="00044556" w:rsidRDefault="007023A7" w:rsidP="007023A7">
                      <w:pPr>
                        <w:spacing w:after="0"/>
                        <w:rPr>
                          <w:rFonts w:ascii="Century Gothic" w:hAnsi="Century Gothic"/>
                          <w:lang w:val="es-ES"/>
                        </w:rPr>
                      </w:pPr>
                      <w:r w:rsidRPr="00044556">
                        <w:rPr>
                          <w:rFonts w:ascii="Century Gothic" w:hAnsi="Century Gothic"/>
                          <w:lang w:val="es-ES"/>
                        </w:rPr>
                        <w:t xml:space="preserve">Marketing </w:t>
                      </w:r>
                      <w:proofErr w:type="spellStart"/>
                      <w:r w:rsidR="003B42A9" w:rsidRPr="00144EC2">
                        <w:rPr>
                          <w:rFonts w:ascii="Century Gothic" w:hAnsi="Century Gothic"/>
                          <w:lang w:val="es-ES"/>
                        </w:rPr>
                        <w:t>coordinator</w:t>
                      </w:r>
                      <w:proofErr w:type="spellEnd"/>
                    </w:p>
                    <w:p w:rsidR="002972FA" w:rsidRDefault="007023A7" w:rsidP="002972FA">
                      <w:pPr>
                        <w:spacing w:after="0"/>
                        <w:rPr>
                          <w:rFonts w:ascii="Century Gothic" w:hAnsi="Century Gothic"/>
                          <w:sz w:val="16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</w:rPr>
                        <w:t>MARCA -</w:t>
                      </w:r>
                      <w:r w:rsidR="002972FA">
                        <w:rPr>
                          <w:rFonts w:ascii="Century Gothic" w:hAnsi="Century Gothic"/>
                          <w:sz w:val="16"/>
                        </w:rPr>
                        <w:t xml:space="preserve"> EL MUNDO</w:t>
                      </w:r>
                    </w:p>
                    <w:p w:rsidR="007023A7" w:rsidRPr="007023A7" w:rsidRDefault="007023A7" w:rsidP="002972FA">
                      <w:pPr>
                        <w:spacing w:after="0"/>
                        <w:rPr>
                          <w:rFonts w:ascii="Century Gothic" w:hAnsi="Century Gothic"/>
                          <w:sz w:val="16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lang w:val="en-US"/>
                        </w:rPr>
                        <w:t>Leader print and digital media c</w:t>
                      </w:r>
                      <w:r w:rsidRPr="001811B1">
                        <w:rPr>
                          <w:rFonts w:ascii="Century Gothic" w:hAnsi="Century Gothic"/>
                          <w:sz w:val="16"/>
                          <w:lang w:val="en-US"/>
                        </w:rPr>
                        <w:t>ompany</w:t>
                      </w:r>
                    </w:p>
                    <w:p w:rsidR="002972FA" w:rsidRPr="008C116B" w:rsidRDefault="00086641" w:rsidP="002972FA">
                      <w:pPr>
                        <w:spacing w:after="0"/>
                        <w:rPr>
                          <w:rFonts w:ascii="Century Gothic" w:hAnsi="Century Gothic"/>
                          <w:color w:val="808080"/>
                          <w:sz w:val="18"/>
                        </w:rPr>
                      </w:pPr>
                      <w:r>
                        <w:rPr>
                          <w:rFonts w:ascii="Century Gothic" w:hAnsi="Century Gothic"/>
                          <w:color w:val="808080"/>
                          <w:sz w:val="18"/>
                        </w:rPr>
                        <w:t xml:space="preserve">Nov 14 – </w:t>
                      </w:r>
                      <w:proofErr w:type="spellStart"/>
                      <w:r>
                        <w:rPr>
                          <w:rFonts w:ascii="Century Gothic" w:hAnsi="Century Gothic"/>
                          <w:color w:val="808080"/>
                          <w:sz w:val="18"/>
                        </w:rPr>
                        <w:t>May</w:t>
                      </w:r>
                      <w:proofErr w:type="spellEnd"/>
                      <w:r>
                        <w:rPr>
                          <w:rFonts w:ascii="Century Gothic" w:hAnsi="Century Gothic"/>
                          <w:color w:val="808080"/>
                          <w:sz w:val="18"/>
                        </w:rPr>
                        <w:t xml:space="preserve"> 17</w:t>
                      </w:r>
                    </w:p>
                    <w:p w:rsidR="002972FA" w:rsidRDefault="002972FA"/>
                  </w:txbxContent>
                </v:textbox>
              </v:shape>
            </w:pict>
          </mc:Fallback>
        </mc:AlternateContent>
      </w:r>
      <w:r w:rsidR="003F31AF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1D420DB7" wp14:editId="0A14EA58">
                <wp:simplePos x="0" y="0"/>
                <wp:positionH relativeFrom="margin">
                  <wp:posOffset>1908175</wp:posOffset>
                </wp:positionH>
                <wp:positionV relativeFrom="paragraph">
                  <wp:posOffset>2673189</wp:posOffset>
                </wp:positionV>
                <wp:extent cx="3962400" cy="1610436"/>
                <wp:effectExtent l="0" t="0" r="0" b="0"/>
                <wp:wrapNone/>
                <wp:docPr id="28" name="Cuadro de texto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0" cy="16104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44EC2" w:rsidRDefault="00144EC2" w:rsidP="00144EC2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</w:pPr>
                            <w:r w:rsidRP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Evaluate and identify </w:t>
                            </w:r>
                            <w:r w:rsidRP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Business Analysis responsible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,</w:t>
                            </w:r>
                            <w:r w:rsidRP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translating marketing, sales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reps and admissions rep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s</w:t>
                            </w:r>
                            <w:r w:rsidRP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needs into 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processes and workflows functional designs</w:t>
                            </w:r>
                            <w:r w:rsidRP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:rsidR="002D0C85" w:rsidRPr="00B3685A" w:rsidRDefault="002D0C85" w:rsidP="002D0C85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</w:pPr>
                            <w:r w:rsidRPr="00B3685A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="00B3685A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Lead </w:t>
                            </w:r>
                            <w:r w:rsidR="00B3685A" w:rsidRPr="007023A7">
                              <w:rPr>
                                <w:rStyle w:val="contenidocaja21"/>
                                <w:rFonts w:ascii="Century Gothic" w:hAnsi="Century Gothic"/>
                                <w:b/>
                                <w:szCs w:val="20"/>
                                <w:lang w:val="en-US"/>
                              </w:rPr>
                              <w:t>technology projects implementations</w:t>
                            </w:r>
                            <w:r w:rsidR="00B3685A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directly related to marketing and sales process</w:t>
                            </w:r>
                            <w:r w:rsidR="007023A7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es</w:t>
                            </w:r>
                            <w:r w:rsidR="00B3685A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:rsidR="002D0C85" w:rsidRPr="00B3685A" w:rsidRDefault="002D0C85" w:rsidP="002D0C85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</w:pPr>
                            <w:r w:rsidRPr="00B3685A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="003B42A9" w:rsidRPr="003B42A9">
                              <w:rPr>
                                <w:rStyle w:val="contenidocaja21"/>
                                <w:rFonts w:ascii="Century Gothic" w:hAnsi="Century Gothic"/>
                                <w:color w:val="00B0F0"/>
                                <w:szCs w:val="20"/>
                                <w:lang w:val="en-US"/>
                              </w:rPr>
                              <w:t>Manage</w:t>
                            </w:r>
                            <w:r w:rsidR="00B3685A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IE University technology integrations</w:t>
                            </w:r>
                            <w:r w:rsidR="003B42A9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3B42A9" w:rsidRPr="003B42A9">
                              <w:rPr>
                                <w:rStyle w:val="contenidocaja21"/>
                                <w:rFonts w:ascii="Century Gothic" w:hAnsi="Century Gothic"/>
                                <w:color w:val="00B0F0"/>
                                <w:szCs w:val="20"/>
                                <w:lang w:val="en-US"/>
                              </w:rPr>
                              <w:t>of business processes improvements</w:t>
                            </w:r>
                            <w:r w:rsidR="00B3685A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:rsidR="002D0C85" w:rsidRPr="003F31AF" w:rsidRDefault="007023A7" w:rsidP="002D0C85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Design, plan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, execute</w:t>
                            </w:r>
                            <w:r w:rsid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and </w:t>
                            </w:r>
                            <w:r w:rsidR="00B7196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maintain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Hubspot</w:t>
                            </w:r>
                            <w:proofErr w:type="spellEnd"/>
                            <w:r w:rsid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, Eventbrite and Microsoft Dynamics integration.</w:t>
                            </w:r>
                          </w:p>
                          <w:p w:rsidR="002D0C85" w:rsidRPr="003F31AF" w:rsidRDefault="002D0C85" w:rsidP="002D0C85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</w:pPr>
                            <w:r w:rsidRP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- </w:t>
                            </w:r>
                            <w:r w:rsidR="003F31AF" w:rsidRP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Manage reports internal requirements</w:t>
                            </w:r>
                            <w:r w:rsidR="00944C8D" w:rsidRPr="003F31AF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:rsidR="003F31AF" w:rsidRPr="003F31AF" w:rsidRDefault="003F31AF" w:rsidP="002D0C85">
                            <w:pPr>
                              <w:spacing w:after="0"/>
                              <w:jc w:val="both"/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- Leading and </w:t>
                            </w:r>
                            <w:r w:rsidR="00B80C93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managing</w:t>
                            </w:r>
                            <w:r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B80C93">
                              <w:rPr>
                                <w:rStyle w:val="contenidocaja21"/>
                                <w:rFonts w:ascii="Century Gothic" w:hAnsi="Century Gothic"/>
                                <w:szCs w:val="20"/>
                                <w:lang w:val="en-US"/>
                              </w:rPr>
                              <w:t>specialized teams to enable tech tools and take projects to live.</w:t>
                            </w:r>
                          </w:p>
                          <w:p w:rsidR="002D0C85" w:rsidRPr="003F31AF" w:rsidRDefault="002D0C85" w:rsidP="002D0C8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20DB7" id="Cuadro de texto 28" o:spid="_x0000_s1039" type="#_x0000_t202" style="position:absolute;margin-left:150.25pt;margin-top:210.5pt;width:312pt;height:126.8pt;z-index:251939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" filled="f" stroked="f" strokeweight=".5pt">
                <v:textbox>
                  <w:txbxContent>
                    <w:p w:rsidR="00144EC2" w:rsidRDefault="00144EC2" w:rsidP="00144EC2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</w:pPr>
                      <w:r w:rsidRP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- 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Evaluate and identify </w:t>
                      </w:r>
                      <w:r w:rsidRP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Business Analysis responsible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,</w:t>
                      </w:r>
                      <w:r w:rsidRP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translating marketing, sales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</w:t>
                      </w:r>
                      <w:r w:rsidRP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reps and admissions rep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s</w:t>
                      </w:r>
                      <w:r w:rsidRP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needs into 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processes and workflows functional designs</w:t>
                      </w:r>
                      <w:r w:rsidRP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.</w:t>
                      </w:r>
                    </w:p>
                    <w:p w:rsidR="002D0C85" w:rsidRPr="00B3685A" w:rsidRDefault="002D0C85" w:rsidP="002D0C85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</w:pPr>
                      <w:r w:rsidRPr="00B3685A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- </w:t>
                      </w:r>
                      <w:r w:rsidR="00B3685A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Lead </w:t>
                      </w:r>
                      <w:r w:rsidR="00B3685A" w:rsidRPr="007023A7">
                        <w:rPr>
                          <w:rStyle w:val="contenidocaja21"/>
                          <w:rFonts w:ascii="Century Gothic" w:hAnsi="Century Gothic"/>
                          <w:b/>
                          <w:szCs w:val="20"/>
                          <w:lang w:val="en-US"/>
                        </w:rPr>
                        <w:t>technology projects implementations</w:t>
                      </w:r>
                      <w:r w:rsidR="00B3685A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directly related to marketing and sales process</w:t>
                      </w:r>
                      <w:r w:rsidR="007023A7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es</w:t>
                      </w:r>
                      <w:r w:rsidR="00B3685A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.</w:t>
                      </w:r>
                    </w:p>
                    <w:p w:rsidR="002D0C85" w:rsidRPr="00B3685A" w:rsidRDefault="002D0C85" w:rsidP="002D0C85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</w:pPr>
                      <w:r w:rsidRPr="00B3685A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- </w:t>
                      </w:r>
                      <w:r w:rsidR="003B42A9" w:rsidRPr="003B42A9">
                        <w:rPr>
                          <w:rStyle w:val="contenidocaja21"/>
                          <w:rFonts w:ascii="Century Gothic" w:hAnsi="Century Gothic"/>
                          <w:color w:val="00B0F0"/>
                          <w:szCs w:val="20"/>
                          <w:lang w:val="en-US"/>
                        </w:rPr>
                        <w:t>Manage</w:t>
                      </w:r>
                      <w:r w:rsidR="00B3685A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IE University technology integrations</w:t>
                      </w:r>
                      <w:r w:rsidR="003B42A9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</w:t>
                      </w:r>
                      <w:r w:rsidR="003B42A9" w:rsidRPr="003B42A9">
                        <w:rPr>
                          <w:rStyle w:val="contenidocaja21"/>
                          <w:rFonts w:ascii="Century Gothic" w:hAnsi="Century Gothic"/>
                          <w:color w:val="00B0F0"/>
                          <w:szCs w:val="20"/>
                          <w:lang w:val="en-US"/>
                        </w:rPr>
                        <w:t>of business processes improvements</w:t>
                      </w:r>
                      <w:r w:rsidR="00B3685A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.</w:t>
                      </w:r>
                    </w:p>
                    <w:p w:rsidR="002D0C85" w:rsidRPr="003F31AF" w:rsidRDefault="007023A7" w:rsidP="002D0C85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</w:pP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- </w:t>
                      </w:r>
                      <w:r w:rsid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Design, plan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, execute</w:t>
                      </w:r>
                      <w:r w:rsid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and </w:t>
                      </w:r>
                      <w:r w:rsidR="00B7196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maintain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Hubspot</w:t>
                      </w:r>
                      <w:proofErr w:type="spellEnd"/>
                      <w:r w:rsid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, Eventbrite and Microsoft Dynamics integration.</w:t>
                      </w:r>
                    </w:p>
                    <w:p w:rsidR="002D0C85" w:rsidRPr="003F31AF" w:rsidRDefault="002D0C85" w:rsidP="002D0C85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</w:pPr>
                      <w:r w:rsidRP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- </w:t>
                      </w:r>
                      <w:r w:rsidR="003F31AF" w:rsidRP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Manage reports internal requirements</w:t>
                      </w:r>
                      <w:r w:rsidR="00944C8D" w:rsidRPr="003F31AF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.</w:t>
                      </w:r>
                    </w:p>
                    <w:p w:rsidR="003F31AF" w:rsidRPr="003F31AF" w:rsidRDefault="003F31AF" w:rsidP="002D0C85">
                      <w:pPr>
                        <w:spacing w:after="0"/>
                        <w:jc w:val="both"/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</w:pP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- Leading and </w:t>
                      </w:r>
                      <w:r w:rsidR="00B80C93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managing</w:t>
                      </w:r>
                      <w:r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 xml:space="preserve"> </w:t>
                      </w:r>
                      <w:r w:rsidR="00B80C93">
                        <w:rPr>
                          <w:rStyle w:val="contenidocaja21"/>
                          <w:rFonts w:ascii="Century Gothic" w:hAnsi="Century Gothic"/>
                          <w:szCs w:val="20"/>
                          <w:lang w:val="en-US"/>
                        </w:rPr>
                        <w:t>specialized teams to enable tech tools and take projects to live.</w:t>
                      </w:r>
                    </w:p>
                    <w:p w:rsidR="002D0C85" w:rsidRPr="003F31AF" w:rsidRDefault="002D0C85" w:rsidP="002D0C8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A162A"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353088" behindDoc="0" locked="0" layoutInCell="1" allowOverlap="1" wp14:anchorId="5F6EE2AC" wp14:editId="3BFABCDF">
                <wp:simplePos x="0" y="0"/>
                <wp:positionH relativeFrom="margin">
                  <wp:posOffset>175260</wp:posOffset>
                </wp:positionH>
                <wp:positionV relativeFrom="paragraph">
                  <wp:posOffset>109220</wp:posOffset>
                </wp:positionV>
                <wp:extent cx="2687320" cy="941705"/>
                <wp:effectExtent l="0" t="0" r="0" b="0"/>
                <wp:wrapThrough wrapText="bothSides">
                  <wp:wrapPolygon edited="0">
                    <wp:start x="459" y="0"/>
                    <wp:lineTo x="459" y="20974"/>
                    <wp:lineTo x="21130" y="20974"/>
                    <wp:lineTo x="21130" y="0"/>
                    <wp:lineTo x="459" y="0"/>
                  </wp:wrapPolygon>
                </wp:wrapThrough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7320" cy="9417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81D68" w:rsidRPr="00332BE2" w:rsidRDefault="00C81D68" w:rsidP="00C81D68">
                            <w:pPr>
                              <w:spacing w:after="0" w:line="240" w:lineRule="auto"/>
                              <w:jc w:val="right"/>
                              <w:rPr>
                                <w:rFonts w:ascii="Times New Roman" w:eastAsia="Times New Roman" w:hAnsi="Times New Roman" w:cs="Times New Roman"/>
                                <w:i/>
                                <w:sz w:val="44"/>
                                <w:szCs w:val="24"/>
                                <w:lang w:val="en-US" w:eastAsia="es-ES"/>
                              </w:rPr>
                            </w:pPr>
                            <w:r w:rsidRPr="00332BE2">
                              <w:rPr>
                                <w:rFonts w:ascii="Times New Roman" w:eastAsia="Times New Roman" w:hAnsi="Times New Roman" w:cs="Times New Roman"/>
                                <w:i/>
                                <w:sz w:val="44"/>
                                <w:szCs w:val="24"/>
                                <w:lang w:val="en-US" w:eastAsia="es-ES"/>
                              </w:rPr>
                              <w:t xml:space="preserve">Jorge Andrés </w:t>
                            </w:r>
                          </w:p>
                          <w:p w:rsidR="00C81D68" w:rsidRPr="00332BE2" w:rsidRDefault="00C81D68" w:rsidP="00C81D68">
                            <w:pPr>
                              <w:spacing w:after="0" w:line="240" w:lineRule="auto"/>
                              <w:jc w:val="right"/>
                              <w:rPr>
                                <w:rFonts w:ascii="Times New Roman" w:eastAsia="Times New Roman" w:hAnsi="Times New Roman" w:cs="Times New Roman"/>
                                <w:i/>
                                <w:sz w:val="44"/>
                                <w:szCs w:val="24"/>
                                <w:lang w:val="en-US" w:eastAsia="es-ES"/>
                              </w:rPr>
                            </w:pPr>
                            <w:r w:rsidRPr="00332BE2">
                              <w:rPr>
                                <w:rFonts w:ascii="Times New Roman" w:eastAsia="Times New Roman" w:hAnsi="Times New Roman" w:cs="Times New Roman"/>
                                <w:i/>
                                <w:sz w:val="44"/>
                                <w:szCs w:val="24"/>
                                <w:lang w:val="en-US" w:eastAsia="es-ES"/>
                              </w:rPr>
                              <w:t xml:space="preserve">Castillo </w:t>
                            </w:r>
                            <w:proofErr w:type="spellStart"/>
                            <w:r w:rsidRPr="00332BE2">
                              <w:rPr>
                                <w:rFonts w:ascii="Times New Roman" w:eastAsia="Times New Roman" w:hAnsi="Times New Roman" w:cs="Times New Roman"/>
                                <w:i/>
                                <w:sz w:val="44"/>
                                <w:szCs w:val="24"/>
                                <w:lang w:val="en-US" w:eastAsia="es-ES"/>
                              </w:rPr>
                              <w:t>Joliveau</w:t>
                            </w:r>
                            <w:proofErr w:type="spellEnd"/>
                          </w:p>
                          <w:p w:rsidR="006305A7" w:rsidRPr="00332BE2" w:rsidRDefault="00332BE2" w:rsidP="006305A7">
                            <w:pPr>
                              <w:spacing w:after="0"/>
                              <w:jc w:val="right"/>
                              <w:rPr>
                                <w:sz w:val="18"/>
                                <w:lang w:val="en-US"/>
                              </w:rPr>
                            </w:pPr>
                            <w:r w:rsidRPr="00332BE2">
                              <w:rPr>
                                <w:sz w:val="18"/>
                                <w:lang w:val="en-US"/>
                              </w:rPr>
                              <w:t>June 12th,</w:t>
                            </w:r>
                            <w:r w:rsidR="006305A7" w:rsidRPr="00332BE2">
                              <w:rPr>
                                <w:sz w:val="18"/>
                                <w:lang w:val="en-US"/>
                              </w:rPr>
                              <w:t xml:space="preserve"> 1987</w:t>
                            </w:r>
                          </w:p>
                          <w:p w:rsidR="006305A7" w:rsidRPr="00332BE2" w:rsidRDefault="006305A7" w:rsidP="00C81D68">
                            <w:pPr>
                              <w:spacing w:after="0" w:line="240" w:lineRule="auto"/>
                              <w:jc w:val="right"/>
                              <w:rPr>
                                <w:rFonts w:ascii="Times New Roman" w:eastAsia="Times New Roman" w:hAnsi="Times New Roman" w:cs="Times New Roman"/>
                                <w:i/>
                                <w:sz w:val="40"/>
                                <w:szCs w:val="24"/>
                                <w:lang w:val="en-US" w:eastAsia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EE2AC" id="_x0000_s1040" type="#_x0000_t202" style="position:absolute;margin-left:13.8pt;margin-top:8.6pt;width:211.6pt;height:74.15pt;z-index:251353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" filled="f" stroked="f">
                <v:textbox>
                  <w:txbxContent>
                    <w:p w:rsidR="00C81D68" w:rsidRPr="00332BE2" w:rsidRDefault="00C81D68" w:rsidP="00C81D68">
                      <w:pPr>
                        <w:spacing w:after="0" w:line="240" w:lineRule="auto"/>
                        <w:jc w:val="right"/>
                        <w:rPr>
                          <w:rFonts w:ascii="Times New Roman" w:eastAsia="Times New Roman" w:hAnsi="Times New Roman" w:cs="Times New Roman"/>
                          <w:i/>
                          <w:sz w:val="44"/>
                          <w:szCs w:val="24"/>
                          <w:lang w:val="en-US" w:eastAsia="es-ES"/>
                        </w:rPr>
                      </w:pPr>
                      <w:r w:rsidRPr="00332BE2">
                        <w:rPr>
                          <w:rFonts w:ascii="Times New Roman" w:eastAsia="Times New Roman" w:hAnsi="Times New Roman" w:cs="Times New Roman"/>
                          <w:i/>
                          <w:sz w:val="44"/>
                          <w:szCs w:val="24"/>
                          <w:lang w:val="en-US" w:eastAsia="es-ES"/>
                        </w:rPr>
                        <w:t xml:space="preserve">Jorge Andrés </w:t>
                      </w:r>
                    </w:p>
                    <w:p w:rsidR="00C81D68" w:rsidRPr="00332BE2" w:rsidRDefault="00C81D68" w:rsidP="00C81D68">
                      <w:pPr>
                        <w:spacing w:after="0" w:line="240" w:lineRule="auto"/>
                        <w:jc w:val="right"/>
                        <w:rPr>
                          <w:rFonts w:ascii="Times New Roman" w:eastAsia="Times New Roman" w:hAnsi="Times New Roman" w:cs="Times New Roman"/>
                          <w:i/>
                          <w:sz w:val="44"/>
                          <w:szCs w:val="24"/>
                          <w:lang w:val="en-US" w:eastAsia="es-ES"/>
                        </w:rPr>
                      </w:pPr>
                      <w:r w:rsidRPr="00332BE2">
                        <w:rPr>
                          <w:rFonts w:ascii="Times New Roman" w:eastAsia="Times New Roman" w:hAnsi="Times New Roman" w:cs="Times New Roman"/>
                          <w:i/>
                          <w:sz w:val="44"/>
                          <w:szCs w:val="24"/>
                          <w:lang w:val="en-US" w:eastAsia="es-ES"/>
                        </w:rPr>
                        <w:t xml:space="preserve">Castillo </w:t>
                      </w:r>
                      <w:proofErr w:type="spellStart"/>
                      <w:r w:rsidRPr="00332BE2">
                        <w:rPr>
                          <w:rFonts w:ascii="Times New Roman" w:eastAsia="Times New Roman" w:hAnsi="Times New Roman" w:cs="Times New Roman"/>
                          <w:i/>
                          <w:sz w:val="44"/>
                          <w:szCs w:val="24"/>
                          <w:lang w:val="en-US" w:eastAsia="es-ES"/>
                        </w:rPr>
                        <w:t>Joliveau</w:t>
                      </w:r>
                      <w:proofErr w:type="spellEnd"/>
                    </w:p>
                    <w:p w:rsidR="006305A7" w:rsidRPr="00332BE2" w:rsidRDefault="00332BE2" w:rsidP="006305A7">
                      <w:pPr>
                        <w:spacing w:after="0"/>
                        <w:jc w:val="right"/>
                        <w:rPr>
                          <w:sz w:val="18"/>
                          <w:lang w:val="en-US"/>
                        </w:rPr>
                      </w:pPr>
                      <w:r w:rsidRPr="00332BE2">
                        <w:rPr>
                          <w:sz w:val="18"/>
                          <w:lang w:val="en-US"/>
                        </w:rPr>
                        <w:t>June 12th,</w:t>
                      </w:r>
                      <w:r w:rsidR="006305A7" w:rsidRPr="00332BE2">
                        <w:rPr>
                          <w:sz w:val="18"/>
                          <w:lang w:val="en-US"/>
                        </w:rPr>
                        <w:t xml:space="preserve"> 1987</w:t>
                      </w:r>
                    </w:p>
                    <w:p w:rsidR="006305A7" w:rsidRPr="00332BE2" w:rsidRDefault="006305A7" w:rsidP="00C81D68">
                      <w:pPr>
                        <w:spacing w:after="0" w:line="240" w:lineRule="auto"/>
                        <w:jc w:val="right"/>
                        <w:rPr>
                          <w:rFonts w:ascii="Times New Roman" w:eastAsia="Times New Roman" w:hAnsi="Times New Roman" w:cs="Times New Roman"/>
                          <w:i/>
                          <w:sz w:val="40"/>
                          <w:szCs w:val="24"/>
                          <w:lang w:val="en-US" w:eastAsia="es-E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2D5DC3"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975680" behindDoc="0" locked="0" layoutInCell="1" allowOverlap="1" wp14:anchorId="1D2C8F6E" wp14:editId="51872F53">
                <wp:simplePos x="0" y="0"/>
                <wp:positionH relativeFrom="column">
                  <wp:posOffset>4721860</wp:posOffset>
                </wp:positionH>
                <wp:positionV relativeFrom="paragraph">
                  <wp:posOffset>7691916</wp:posOffset>
                </wp:positionV>
                <wp:extent cx="952500" cy="123825"/>
                <wp:effectExtent l="0" t="0" r="0" b="9525"/>
                <wp:wrapNone/>
                <wp:docPr id="207" name="Grupo 2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2500" cy="123825"/>
                          <a:chOff x="0" y="0"/>
                          <a:chExt cx="952500" cy="123825"/>
                        </a:xfrm>
                      </wpg:grpSpPr>
                      <wps:wsp>
                        <wps:cNvPr id="208" name="Estrella de 5 puntas 208"/>
                        <wps:cNvSpPr/>
                        <wps:spPr>
                          <a:xfrm>
                            <a:off x="0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9" name="Estrella de 5 puntas 209"/>
                        <wps:cNvSpPr/>
                        <wps:spPr>
                          <a:xfrm>
                            <a:off x="161925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0" name="Estrella de 5 puntas 210"/>
                        <wps:cNvSpPr/>
                        <wps:spPr>
                          <a:xfrm>
                            <a:off x="323850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1" name="Estrella de 5 puntas 211"/>
                        <wps:cNvSpPr/>
                        <wps:spPr>
                          <a:xfrm>
                            <a:off x="485775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2" name="Estrella de 5 puntas 212"/>
                        <wps:cNvSpPr/>
                        <wps:spPr>
                          <a:xfrm>
                            <a:off x="647700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3" name="Estrella de 5 puntas 213"/>
                        <wps:cNvSpPr/>
                        <wps:spPr>
                          <a:xfrm>
                            <a:off x="809625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CC548F" id="Grupo 207" o:spid="_x0000_s1026" style="position:absolute;margin-left:371.8pt;margin-top:605.65pt;width:75pt;height:9.75pt;z-index:251975680" coordsize="9525,1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">
                <v:shape id="Estrella de 5 puntas 208" o:spid="_x0000_s1027" style="position:absolute;width:1428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209" o:spid="_x0000_s1028" style="position:absolute;left:1619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210" o:spid="_x0000_s1029" style="position:absolute;left:3238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211" o:spid="_x0000_s1030" style="position:absolute;left:4857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212" o:spid="_x0000_s1031" style="position:absolute;left:6477;width:1428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213" o:spid="_x0000_s1032" style="position:absolute;left:8096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</v:group>
            </w:pict>
          </mc:Fallback>
        </mc:AlternateContent>
      </w:r>
      <w:r w:rsidR="002D5DC3"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982848" behindDoc="0" locked="0" layoutInCell="1" allowOverlap="1" wp14:anchorId="4A2F5E1D" wp14:editId="163A6C02">
                <wp:simplePos x="0" y="0"/>
                <wp:positionH relativeFrom="column">
                  <wp:posOffset>4719320</wp:posOffset>
                </wp:positionH>
                <wp:positionV relativeFrom="paragraph">
                  <wp:posOffset>7846534</wp:posOffset>
                </wp:positionV>
                <wp:extent cx="626745" cy="123825"/>
                <wp:effectExtent l="0" t="0" r="1905" b="9525"/>
                <wp:wrapNone/>
                <wp:docPr id="223" name="Grupo 2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6745" cy="123825"/>
                          <a:chOff x="0" y="0"/>
                          <a:chExt cx="627370" cy="123825"/>
                        </a:xfrm>
                      </wpg:grpSpPr>
                      <wps:wsp>
                        <wps:cNvPr id="215" name="Estrella de 5 puntas 215"/>
                        <wps:cNvSpPr/>
                        <wps:spPr>
                          <a:xfrm>
                            <a:off x="0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6" name="Estrella de 5 puntas 216"/>
                        <wps:cNvSpPr/>
                        <wps:spPr>
                          <a:xfrm>
                            <a:off x="163773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8" name="Estrella de 5 puntas 218"/>
                        <wps:cNvSpPr/>
                        <wps:spPr>
                          <a:xfrm>
                            <a:off x="320722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9" name="Estrella de 5 puntas 219"/>
                        <wps:cNvSpPr/>
                        <wps:spPr>
                          <a:xfrm>
                            <a:off x="484495" y="0"/>
                            <a:ext cx="142875" cy="123825"/>
                          </a:xfrm>
                          <a:prstGeom prst="star5">
                            <a:avLst/>
                          </a:prstGeom>
                          <a:solidFill>
                            <a:srgbClr val="92D050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B198B9" id="Grupo 223" o:spid="_x0000_s1026" style="position:absolute;margin-left:371.6pt;margin-top:617.85pt;width:49.35pt;height:9.75pt;z-index:251982848" coordsize="6273,1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">
                <v:shape id="Estrella de 5 puntas 215" o:spid="_x0000_s1027" style="position:absolute;width:1428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216" o:spid="_x0000_s1028" style="position:absolute;left:1637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218" o:spid="_x0000_s1029" style="position:absolute;left:3207;width:1428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  <v:shape id="Estrella de 5 puntas 219" o:spid="_x0000_s1030" style="position:absolute;left:4844;width:1429;height:1238;visibility:visible;mso-wrap-style:square;v-text-anchor:middle" coordsize="1428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" path="m,47297r54574,l71438,,88301,47297r54574,l98724,76528r16864,47297l71438,94593,27287,123825,44151,76528,,47297xe" fillcolor="#92d050" stroked="f" strokeweight="1pt">
                  <v:stroke joinstyle="miter"/>
                  <v:path arrowok="t" o:connecttype="custom" o:connectlocs="0,47297;54574,47297;71438,0;88301,47297;142875,47297;98724,76528;115588,123825;71438,94593;27287,123825;44151,76528;0,47297" o:connectangles="0,0,0,0,0,0,0,0,0,0,0"/>
                </v:shape>
              </v:group>
            </w:pict>
          </mc:Fallback>
        </mc:AlternateContent>
      </w:r>
      <w:r w:rsidR="002D5DC3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417600" behindDoc="0" locked="0" layoutInCell="1" allowOverlap="1" wp14:anchorId="5A4E4AAA" wp14:editId="08932F9B">
                <wp:simplePos x="0" y="0"/>
                <wp:positionH relativeFrom="column">
                  <wp:posOffset>4168140</wp:posOffset>
                </wp:positionH>
                <wp:positionV relativeFrom="paragraph">
                  <wp:posOffset>1559399</wp:posOffset>
                </wp:positionV>
                <wp:extent cx="1714500" cy="304800"/>
                <wp:effectExtent l="0" t="0" r="0" b="0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45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80159" w:rsidRPr="00743BBF" w:rsidRDefault="00A80159" w:rsidP="00A80159">
                            <w:pPr>
                              <w:rPr>
                                <w:rFonts w:ascii="Century Gothic" w:hAnsi="Century Gothic"/>
                              </w:rPr>
                            </w:pPr>
                            <w:r>
                              <w:rPr>
                                <w:rFonts w:ascii="Century Gothic" w:hAnsi="Century Gothic"/>
                              </w:rPr>
                              <w:t>EUDE Business School</w:t>
                            </w:r>
                          </w:p>
                          <w:p w:rsidR="00A80159" w:rsidRDefault="00A801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E4AAA" id="Cuadro de texto 9" o:spid="_x0000_s1041" type="#_x0000_t202" style="position:absolute;margin-left:328.2pt;margin-top:122.8pt;width:135pt;height:24pt;z-index:25141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" filled="f" stroked="f" strokeweight=".5pt">
                <v:textbox>
                  <w:txbxContent>
                    <w:p w:rsidR="00A80159" w:rsidRPr="00743BBF" w:rsidRDefault="00A80159" w:rsidP="00A80159">
                      <w:pPr>
                        <w:rPr>
                          <w:rFonts w:ascii="Century Gothic" w:hAnsi="Century Gothic"/>
                        </w:rPr>
                      </w:pPr>
                      <w:r>
                        <w:rPr>
                          <w:rFonts w:ascii="Century Gothic" w:hAnsi="Century Gothic"/>
                        </w:rPr>
                        <w:t>EUDE Business School</w:t>
                      </w:r>
                    </w:p>
                    <w:p w:rsidR="00A80159" w:rsidRDefault="00A80159"/>
                  </w:txbxContent>
                </v:textbox>
              </v:shape>
            </w:pict>
          </mc:Fallback>
        </mc:AlternateContent>
      </w:r>
      <w:r w:rsidR="002D5DC3"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412480" behindDoc="0" locked="0" layoutInCell="1" allowOverlap="1" wp14:anchorId="11960A9A" wp14:editId="44217FC0">
                <wp:simplePos x="0" y="0"/>
                <wp:positionH relativeFrom="column">
                  <wp:posOffset>2896235</wp:posOffset>
                </wp:positionH>
                <wp:positionV relativeFrom="paragraph">
                  <wp:posOffset>1418429</wp:posOffset>
                </wp:positionV>
                <wp:extent cx="1371600" cy="744220"/>
                <wp:effectExtent l="0" t="0" r="0" b="0"/>
                <wp:wrapThrough wrapText="bothSides">
                  <wp:wrapPolygon edited="0">
                    <wp:start x="900" y="0"/>
                    <wp:lineTo x="900" y="21010"/>
                    <wp:lineTo x="20400" y="21010"/>
                    <wp:lineTo x="20400" y="0"/>
                    <wp:lineTo x="900" y="0"/>
                  </wp:wrapPolygon>
                </wp:wrapThrough>
                <wp:docPr id="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744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0159" w:rsidRPr="002D5DC3" w:rsidRDefault="00AB7FBC" w:rsidP="00A80159">
                            <w:pPr>
                              <w:spacing w:after="0"/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</w:pPr>
                            <w:r w:rsidRPr="002D5DC3"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  <w:t xml:space="preserve">Master Business Administration </w:t>
                            </w:r>
                          </w:p>
                          <w:p w:rsidR="00A80159" w:rsidRPr="002D5DC3" w:rsidRDefault="003C1242" w:rsidP="00A80159">
                            <w:pPr>
                              <w:spacing w:after="0"/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  <w:t>Ap</w:t>
                            </w:r>
                            <w:r w:rsidR="00A80159" w:rsidRPr="002D5DC3"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  <w:t xml:space="preserve">r </w:t>
                            </w:r>
                            <w:r w:rsidR="002D5DC3"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  <w:t>20</w:t>
                            </w:r>
                            <w:r w:rsidR="00A80159" w:rsidRPr="002D5DC3"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  <w:t xml:space="preserve">14 </w:t>
                            </w:r>
                            <w:r w:rsidR="001727CD" w:rsidRPr="002D5DC3"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  <w:t xml:space="preserve">– Jul </w:t>
                            </w:r>
                            <w:r w:rsidR="002D5DC3"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  <w:t>20</w:t>
                            </w:r>
                            <w:r w:rsidR="001727CD" w:rsidRPr="002D5DC3"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  <w:t>15</w:t>
                            </w:r>
                          </w:p>
                          <w:p w:rsidR="00A80159" w:rsidRPr="002D5DC3" w:rsidRDefault="00A80159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60A9A" id="_x0000_s1042" type="#_x0000_t202" style="position:absolute;margin-left:228.05pt;margin-top:111.7pt;width:108pt;height:58.6pt;z-index:251412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" filled="f" stroked="f">
                <v:textbox>
                  <w:txbxContent>
                    <w:p w:rsidR="00A80159" w:rsidRPr="002D5DC3" w:rsidRDefault="00AB7FBC" w:rsidP="00A80159">
                      <w:pPr>
                        <w:spacing w:after="0"/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</w:pPr>
                      <w:r w:rsidRPr="002D5DC3"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  <w:t xml:space="preserve">Master Business Administration </w:t>
                      </w:r>
                    </w:p>
                    <w:p w:rsidR="00A80159" w:rsidRPr="002D5DC3" w:rsidRDefault="003C1242" w:rsidP="00A80159">
                      <w:pPr>
                        <w:spacing w:after="0"/>
                        <w:rPr>
                          <w:rFonts w:ascii="Century Gothic" w:hAnsi="Century Gothic"/>
                          <w:sz w:val="16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lang w:val="en-US"/>
                        </w:rPr>
                        <w:t>Ap</w:t>
                      </w:r>
                      <w:r w:rsidR="00A80159" w:rsidRPr="002D5DC3">
                        <w:rPr>
                          <w:rFonts w:ascii="Century Gothic" w:hAnsi="Century Gothic"/>
                          <w:sz w:val="16"/>
                          <w:lang w:val="en-US"/>
                        </w:rPr>
                        <w:t xml:space="preserve">r </w:t>
                      </w:r>
                      <w:r w:rsidR="002D5DC3">
                        <w:rPr>
                          <w:rFonts w:ascii="Century Gothic" w:hAnsi="Century Gothic"/>
                          <w:sz w:val="16"/>
                          <w:lang w:val="en-US"/>
                        </w:rPr>
                        <w:t>20</w:t>
                      </w:r>
                      <w:r w:rsidR="00A80159" w:rsidRPr="002D5DC3">
                        <w:rPr>
                          <w:rFonts w:ascii="Century Gothic" w:hAnsi="Century Gothic"/>
                          <w:sz w:val="16"/>
                          <w:lang w:val="en-US"/>
                        </w:rPr>
                        <w:t xml:space="preserve">14 </w:t>
                      </w:r>
                      <w:r w:rsidR="001727CD" w:rsidRPr="002D5DC3">
                        <w:rPr>
                          <w:rFonts w:ascii="Century Gothic" w:hAnsi="Century Gothic"/>
                          <w:sz w:val="16"/>
                          <w:lang w:val="en-US"/>
                        </w:rPr>
                        <w:t xml:space="preserve">– Jul </w:t>
                      </w:r>
                      <w:r w:rsidR="002D5DC3">
                        <w:rPr>
                          <w:rFonts w:ascii="Century Gothic" w:hAnsi="Century Gothic"/>
                          <w:sz w:val="16"/>
                          <w:lang w:val="en-US"/>
                        </w:rPr>
                        <w:t>20</w:t>
                      </w:r>
                      <w:r w:rsidR="001727CD" w:rsidRPr="002D5DC3">
                        <w:rPr>
                          <w:rFonts w:ascii="Century Gothic" w:hAnsi="Century Gothic"/>
                          <w:sz w:val="16"/>
                          <w:lang w:val="en-US"/>
                        </w:rPr>
                        <w:t>15</w:t>
                      </w:r>
                    </w:p>
                    <w:p w:rsidR="00A80159" w:rsidRPr="002D5DC3" w:rsidRDefault="00A80159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2D5DC3" w:rsidRPr="002D5DC3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985920" behindDoc="0" locked="0" layoutInCell="1" allowOverlap="1" wp14:anchorId="542EBF5E" wp14:editId="20705217">
                <wp:simplePos x="0" y="0"/>
                <wp:positionH relativeFrom="column">
                  <wp:posOffset>4212590</wp:posOffset>
                </wp:positionH>
                <wp:positionV relativeFrom="paragraph">
                  <wp:posOffset>992031</wp:posOffset>
                </wp:positionV>
                <wp:extent cx="1714500" cy="466725"/>
                <wp:effectExtent l="0" t="0" r="0" b="0"/>
                <wp:wrapThrough wrapText="bothSides">
                  <wp:wrapPolygon edited="0">
                    <wp:start x="720" y="0"/>
                    <wp:lineTo x="720" y="20278"/>
                    <wp:lineTo x="20880" y="20278"/>
                    <wp:lineTo x="20880" y="0"/>
                    <wp:lineTo x="720" y="0"/>
                  </wp:wrapPolygon>
                </wp:wrapThrough>
                <wp:docPr id="225" name="Cuadro de texto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4500" cy="466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D5DC3" w:rsidRDefault="002D5DC3" w:rsidP="002D5DC3">
                            <w:r>
                              <w:rPr>
                                <w:rFonts w:ascii="Century Gothic" w:hAnsi="Century Gothic"/>
                              </w:rPr>
                              <w:t>IE Business Scho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2EBF5E" id="Cuadro de texto 225" o:spid="_x0000_s1043" type="#_x0000_t202" style="position:absolute;margin-left:331.7pt;margin-top:78.1pt;width:135pt;height:36.75pt;z-index:25198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" filled="f" stroked="f" strokeweight=".5pt">
                <v:textbox>
                  <w:txbxContent>
                    <w:p w:rsidR="002D5DC3" w:rsidRDefault="002D5DC3" w:rsidP="002D5DC3">
                      <w:r>
                        <w:rPr>
                          <w:rFonts w:ascii="Century Gothic" w:hAnsi="Century Gothic"/>
                        </w:rPr>
                        <w:t>IE Business School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D5DC3" w:rsidRPr="002D5DC3"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984896" behindDoc="0" locked="0" layoutInCell="1" allowOverlap="1" wp14:anchorId="100A0723" wp14:editId="6BC087D4">
                <wp:simplePos x="0" y="0"/>
                <wp:positionH relativeFrom="column">
                  <wp:posOffset>2918460</wp:posOffset>
                </wp:positionH>
                <wp:positionV relativeFrom="paragraph">
                  <wp:posOffset>876139</wp:posOffset>
                </wp:positionV>
                <wp:extent cx="1426845" cy="599440"/>
                <wp:effectExtent l="0" t="0" r="0" b="0"/>
                <wp:wrapThrough wrapText="bothSides">
                  <wp:wrapPolygon edited="0">
                    <wp:start x="865" y="0"/>
                    <wp:lineTo x="865" y="20593"/>
                    <wp:lineTo x="20475" y="20593"/>
                    <wp:lineTo x="20475" y="0"/>
                    <wp:lineTo x="865" y="0"/>
                  </wp:wrapPolygon>
                </wp:wrapThrough>
                <wp:docPr id="22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6845" cy="599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D5DC3" w:rsidRPr="002719ED" w:rsidRDefault="002D5DC3" w:rsidP="002D5DC3">
                            <w:pPr>
                              <w:spacing w:after="0"/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</w:pPr>
                            <w:r w:rsidRPr="002719ED"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  <w:t>Innovation for growth (HIOP)</w:t>
                            </w:r>
                          </w:p>
                          <w:p w:rsidR="002D5DC3" w:rsidRPr="002D5DC3" w:rsidRDefault="002D5DC3" w:rsidP="002D5DC3">
                            <w:pPr>
                              <w:spacing w:after="0"/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6"/>
                                <w:lang w:val="en-US"/>
                              </w:rPr>
                              <w:t>Feb – Mar 2019</w:t>
                            </w:r>
                          </w:p>
                          <w:p w:rsidR="002D5DC3" w:rsidRPr="002719ED" w:rsidRDefault="002D5DC3" w:rsidP="002D5DC3">
                            <w:pPr>
                              <w:spacing w:after="0"/>
                              <w:rPr>
                                <w:rFonts w:ascii="Century Gothic" w:hAnsi="Century Gothic"/>
                                <w:b/>
                                <w:color w:val="92D05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0A0723" id="_x0000_s1044" type="#_x0000_t202" style="position:absolute;margin-left:229.8pt;margin-top:69pt;width:112.35pt;height:47.2pt;z-index:25198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" filled="f" stroked="f">
                <v:textbox>
                  <w:txbxContent>
                    <w:p w:rsidR="002D5DC3" w:rsidRPr="002719ED" w:rsidRDefault="002D5DC3" w:rsidP="002D5DC3">
                      <w:pPr>
                        <w:spacing w:after="0"/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</w:pPr>
                      <w:r w:rsidRPr="002719ED"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  <w:t>Innovation for growth (HIOP)</w:t>
                      </w:r>
                    </w:p>
                    <w:p w:rsidR="002D5DC3" w:rsidRPr="002D5DC3" w:rsidRDefault="002D5DC3" w:rsidP="002D5DC3">
                      <w:pPr>
                        <w:spacing w:after="0"/>
                        <w:rPr>
                          <w:rFonts w:ascii="Century Gothic" w:hAnsi="Century Gothic"/>
                          <w:sz w:val="16"/>
                          <w:lang w:val="en-US"/>
                        </w:rPr>
                      </w:pPr>
                      <w:r>
                        <w:rPr>
                          <w:rFonts w:ascii="Century Gothic" w:hAnsi="Century Gothic"/>
                          <w:sz w:val="16"/>
                          <w:lang w:val="en-US"/>
                        </w:rPr>
                        <w:t>Feb – Mar 2019</w:t>
                      </w:r>
                    </w:p>
                    <w:p w:rsidR="002D5DC3" w:rsidRPr="002719ED" w:rsidRDefault="002D5DC3" w:rsidP="002D5DC3">
                      <w:pPr>
                        <w:spacing w:after="0"/>
                        <w:rPr>
                          <w:rFonts w:ascii="Century Gothic" w:hAnsi="Century Gothic"/>
                          <w:b/>
                          <w:color w:val="92D050"/>
                          <w:lang w:val="en-U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2D5DC3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427840" behindDoc="0" locked="0" layoutInCell="1" allowOverlap="1" wp14:anchorId="5427C01C" wp14:editId="1401C1D3">
                <wp:simplePos x="0" y="0"/>
                <wp:positionH relativeFrom="column">
                  <wp:posOffset>4196715</wp:posOffset>
                </wp:positionH>
                <wp:positionV relativeFrom="paragraph">
                  <wp:posOffset>1968500</wp:posOffset>
                </wp:positionV>
                <wp:extent cx="1714500" cy="466725"/>
                <wp:effectExtent l="0" t="0" r="0" b="0"/>
                <wp:wrapThrough wrapText="bothSides">
                  <wp:wrapPolygon edited="0">
                    <wp:start x="720" y="0"/>
                    <wp:lineTo x="720" y="20278"/>
                    <wp:lineTo x="20880" y="20278"/>
                    <wp:lineTo x="20880" y="0"/>
                    <wp:lineTo x="720" y="0"/>
                  </wp:wrapPolygon>
                </wp:wrapThrough>
                <wp:docPr id="11" name="Cuadro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4500" cy="466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80159" w:rsidRDefault="00A80159" w:rsidP="00A80159">
                            <w:r w:rsidRPr="00743BBF">
                              <w:rPr>
                                <w:rFonts w:ascii="Century Gothic" w:hAnsi="Century Gothic"/>
                              </w:rPr>
                              <w:t>Universidad Católica Andrés Bell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27C01C" id="Cuadro de texto 11" o:spid="_x0000_s1045" type="#_x0000_t202" style="position:absolute;margin-left:330.45pt;margin-top:155pt;width:135pt;height:36.75pt;z-index:25142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" filled="f" stroked="f" strokeweight=".5pt">
                <v:textbox>
                  <w:txbxContent>
                    <w:p w:rsidR="00A80159" w:rsidRDefault="00A80159" w:rsidP="00A80159">
                      <w:r w:rsidRPr="00743BBF">
                        <w:rPr>
                          <w:rFonts w:ascii="Century Gothic" w:hAnsi="Century Gothic"/>
                        </w:rPr>
                        <w:t>Universidad Católica Andrés Bell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D5DC3"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422720" behindDoc="0" locked="0" layoutInCell="1" allowOverlap="1" wp14:anchorId="2275725A" wp14:editId="0EB0B11A">
                <wp:simplePos x="0" y="0"/>
                <wp:positionH relativeFrom="column">
                  <wp:posOffset>2904490</wp:posOffset>
                </wp:positionH>
                <wp:positionV relativeFrom="paragraph">
                  <wp:posOffset>1984214</wp:posOffset>
                </wp:positionV>
                <wp:extent cx="1426845" cy="436245"/>
                <wp:effectExtent l="0" t="0" r="0" b="1905"/>
                <wp:wrapThrough wrapText="bothSides">
                  <wp:wrapPolygon edited="0">
                    <wp:start x="865" y="0"/>
                    <wp:lineTo x="865" y="20751"/>
                    <wp:lineTo x="20475" y="20751"/>
                    <wp:lineTo x="20475" y="0"/>
                    <wp:lineTo x="865" y="0"/>
                  </wp:wrapPolygon>
                </wp:wrapThrough>
                <wp:docPr id="1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6845" cy="4362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0159" w:rsidRPr="00A80159" w:rsidRDefault="003C1242" w:rsidP="00A80159">
                            <w:pPr>
                              <w:spacing w:after="0"/>
                              <w:rPr>
                                <w:rFonts w:ascii="Century Gothic" w:hAnsi="Century Gothic"/>
                                <w:b/>
                                <w:color w:val="92D05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92D050"/>
                              </w:rPr>
                              <w:t>Business</w:t>
                            </w:r>
                          </w:p>
                          <w:p w:rsidR="00A80159" w:rsidRPr="002D5DC3" w:rsidRDefault="002D5DC3" w:rsidP="002D5DC3">
                            <w:pPr>
                              <w:spacing w:after="0"/>
                              <w:rPr>
                                <w:rFonts w:ascii="Century Gothic" w:hAnsi="Century Gothic"/>
                                <w:sz w:val="1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18"/>
                              </w:rPr>
                              <w:t>Feb 2008 – Jun 20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5725A" id="_x0000_s1046" type="#_x0000_t202" style="position:absolute;margin-left:228.7pt;margin-top:156.25pt;width:112.35pt;height:34.35pt;z-index:251422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" filled="f" stroked="f">
                <v:textbox>
                  <w:txbxContent>
                    <w:p w:rsidR="00A80159" w:rsidRPr="00A80159" w:rsidRDefault="003C1242" w:rsidP="00A80159">
                      <w:pPr>
                        <w:spacing w:after="0"/>
                        <w:rPr>
                          <w:rFonts w:ascii="Century Gothic" w:hAnsi="Century Gothic"/>
                          <w:b/>
                          <w:color w:val="92D050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92D050"/>
                        </w:rPr>
                        <w:t>Business</w:t>
                      </w:r>
                    </w:p>
                    <w:p w:rsidR="00A80159" w:rsidRPr="002D5DC3" w:rsidRDefault="002D5DC3" w:rsidP="002D5DC3">
                      <w:pPr>
                        <w:spacing w:after="0"/>
                        <w:rPr>
                          <w:rFonts w:ascii="Century Gothic" w:hAnsi="Century Gothic"/>
                          <w:sz w:val="18"/>
                        </w:rPr>
                      </w:pPr>
                      <w:r>
                        <w:rPr>
                          <w:rFonts w:ascii="Century Gothic" w:hAnsi="Century Gothic"/>
                          <w:sz w:val="18"/>
                        </w:rPr>
                        <w:t>Feb 2008 – Jun 201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149FA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973632" behindDoc="0" locked="0" layoutInCell="1" allowOverlap="1" wp14:anchorId="2B86F416" wp14:editId="734EA7F6">
                <wp:simplePos x="0" y="0"/>
                <wp:positionH relativeFrom="margin">
                  <wp:posOffset>3908122</wp:posOffset>
                </wp:positionH>
                <wp:positionV relativeFrom="paragraph">
                  <wp:posOffset>7642907</wp:posOffset>
                </wp:positionV>
                <wp:extent cx="1997710" cy="402609"/>
                <wp:effectExtent l="0" t="0" r="0" b="0"/>
                <wp:wrapNone/>
                <wp:docPr id="206" name="Cuadro de texto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7710" cy="4026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49FA" w:rsidRDefault="00E149FA" w:rsidP="00E149FA">
                            <w:pPr>
                              <w:spacing w:after="0" w:line="240" w:lineRule="atLeast"/>
                              <w:rPr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</w:rPr>
                              <w:t>Hubspot</w:t>
                            </w:r>
                            <w:proofErr w:type="spellEnd"/>
                          </w:p>
                          <w:p w:rsidR="00E149FA" w:rsidRDefault="00E149FA" w:rsidP="00E149FA">
                            <w:pPr>
                              <w:spacing w:after="0" w:line="240" w:lineRule="atLeas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PB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6F416" id="Cuadro de texto 206" o:spid="_x0000_s1047" type="#_x0000_t202" style="position:absolute;margin-left:307.75pt;margin-top:601.8pt;width:157.3pt;height:31.7pt;z-index:25197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" filled="f" stroked="f" strokeweight=".5pt">
                <v:textbox>
                  <w:txbxContent>
                    <w:p w:rsidR="00E149FA" w:rsidRDefault="00E149FA" w:rsidP="00E149FA">
                      <w:pPr>
                        <w:spacing w:after="0" w:line="240" w:lineRule="atLeast"/>
                        <w:rPr>
                          <w:sz w:val="20"/>
                        </w:rPr>
                      </w:pPr>
                      <w:proofErr w:type="spellStart"/>
                      <w:r>
                        <w:rPr>
                          <w:sz w:val="20"/>
                        </w:rPr>
                        <w:t>Hubspot</w:t>
                      </w:r>
                      <w:proofErr w:type="spellEnd"/>
                    </w:p>
                    <w:p w:rsidR="00E149FA" w:rsidRDefault="00E149FA" w:rsidP="00E149FA">
                      <w:pPr>
                        <w:spacing w:after="0" w:line="240" w:lineRule="atLeast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PB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49FA"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B8E7C82" wp14:editId="144B4FAF">
                <wp:simplePos x="0" y="0"/>
                <wp:positionH relativeFrom="margin">
                  <wp:posOffset>3853815</wp:posOffset>
                </wp:positionH>
                <wp:positionV relativeFrom="paragraph">
                  <wp:posOffset>7422354</wp:posOffset>
                </wp:positionV>
                <wp:extent cx="1333500" cy="323850"/>
                <wp:effectExtent l="0" t="0" r="0" b="0"/>
                <wp:wrapSquare wrapText="bothSides"/>
                <wp:docPr id="1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350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16DE" w:rsidRPr="00CD6457" w:rsidRDefault="00437F05" w:rsidP="009016DE">
                            <w:pPr>
                              <w:rPr>
                                <w:rFonts w:ascii="Century Gothic" w:hAnsi="Century Gothic"/>
                                <w:b/>
                                <w:color w:val="808080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Century Gothic" w:hAnsi="Century Gothic"/>
                                <w:b/>
                                <w:color w:val="808080"/>
                                <w:sz w:val="28"/>
                              </w:rPr>
                              <w:t>Skills</w:t>
                            </w:r>
                            <w:proofErr w:type="spellEnd"/>
                          </w:p>
                          <w:p w:rsidR="009016DE" w:rsidRDefault="009016DE" w:rsidP="009016D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E7C82" id="_x0000_s1048" type="#_x0000_t202" style="position:absolute;margin-left:303.45pt;margin-top:584.45pt;width:105pt;height:25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" filled="f" stroked="f">
                <v:textbox>
                  <w:txbxContent>
                    <w:p w:rsidR="009016DE" w:rsidRPr="00CD6457" w:rsidRDefault="00437F05" w:rsidP="009016DE">
                      <w:pPr>
                        <w:rPr>
                          <w:rFonts w:ascii="Century Gothic" w:hAnsi="Century Gothic"/>
                          <w:b/>
                          <w:color w:val="808080"/>
                          <w:sz w:val="28"/>
                        </w:rPr>
                      </w:pPr>
                      <w:proofErr w:type="spellStart"/>
                      <w:r>
                        <w:rPr>
                          <w:rFonts w:ascii="Century Gothic" w:hAnsi="Century Gothic"/>
                          <w:b/>
                          <w:color w:val="808080"/>
                          <w:sz w:val="28"/>
                        </w:rPr>
                        <w:t>Skills</w:t>
                      </w:r>
                      <w:proofErr w:type="spellEnd"/>
                    </w:p>
                    <w:p w:rsidR="009016DE" w:rsidRDefault="009016DE" w:rsidP="009016DE"/>
                  </w:txbxContent>
                </v:textbox>
                <w10:wrap type="square" anchorx="margin"/>
              </v:shape>
            </w:pict>
          </mc:Fallback>
        </mc:AlternateContent>
      </w:r>
      <w:r w:rsidR="00210DC7"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359232" behindDoc="0" locked="0" layoutInCell="1" allowOverlap="1" wp14:anchorId="6D086936" wp14:editId="76B9400A">
                <wp:simplePos x="0" y="0"/>
                <wp:positionH relativeFrom="margin">
                  <wp:posOffset>3129915</wp:posOffset>
                </wp:positionH>
                <wp:positionV relativeFrom="paragraph">
                  <wp:posOffset>0</wp:posOffset>
                </wp:positionV>
                <wp:extent cx="2686050" cy="885825"/>
                <wp:effectExtent l="0" t="0" r="0" b="0"/>
                <wp:wrapThrough wrapText="bothSides">
                  <wp:wrapPolygon edited="0">
                    <wp:start x="460" y="0"/>
                    <wp:lineTo x="460" y="20903"/>
                    <wp:lineTo x="20987" y="20903"/>
                    <wp:lineTo x="20987" y="0"/>
                    <wp:lineTo x="460" y="0"/>
                  </wp:wrapPolygon>
                </wp:wrapThrough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885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27CD" w:rsidRDefault="001727CD" w:rsidP="00C81D68">
                            <w:pPr>
                              <w:spacing w:after="0"/>
                            </w:pPr>
                          </w:p>
                          <w:p w:rsidR="00C81D68" w:rsidRPr="00210DC7" w:rsidRDefault="00C81D68" w:rsidP="00C81D6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10DC7">
                              <w:rPr>
                                <w:rFonts w:ascii="Times New Roman" w:hAnsi="Times New Roman" w:cs="Times New Roman"/>
                              </w:rPr>
                              <w:t>+34 68 414 59 35</w:t>
                            </w:r>
                          </w:p>
                          <w:p w:rsidR="00C81D68" w:rsidRPr="00210DC7" w:rsidRDefault="00E44799" w:rsidP="00C81D68">
                            <w:pPr>
                              <w:spacing w:after="40"/>
                              <w:rPr>
                                <w:rFonts w:ascii="Times New Roman" w:hAnsi="Times New Roman" w:cs="Times New Roman"/>
                              </w:rPr>
                            </w:pPr>
                            <w:hyperlink r:id="rId5" w:history="1">
                              <w:r w:rsidR="003833EF" w:rsidRPr="00210DC7">
                                <w:rPr>
                                  <w:rStyle w:val="Hipervnculo"/>
                                  <w:rFonts w:ascii="Times New Roman" w:hAnsi="Times New Roman" w:cs="Times New Roman"/>
                                  <w:color w:val="auto"/>
                                  <w:u w:val="none"/>
                                </w:rPr>
                                <w:t>jorge.castillo.joliveau@gmail.com</w:t>
                              </w:r>
                            </w:hyperlink>
                          </w:p>
                          <w:p w:rsidR="00181FAB" w:rsidRPr="00210DC7" w:rsidRDefault="00E44799" w:rsidP="00C81D68">
                            <w:pPr>
                              <w:spacing w:after="40"/>
                              <w:rPr>
                                <w:rStyle w:val="vanity-name"/>
                                <w:rFonts w:ascii="Times New Roman" w:hAnsi="Times New Roman" w:cs="Times New Roman"/>
                                <w:sz w:val="21"/>
                                <w:szCs w:val="21"/>
                                <w:bdr w:val="none" w:sz="0" w:space="0" w:color="auto" w:frame="1"/>
                                <w:shd w:val="clear" w:color="auto" w:fill="FFFFFF"/>
                              </w:rPr>
                            </w:pPr>
                            <w:hyperlink r:id="rId6" w:history="1">
                              <w:r w:rsidR="00210DC7" w:rsidRPr="00210DC7">
                                <w:rPr>
                                  <w:rStyle w:val="Hipervnculo"/>
                                  <w:rFonts w:ascii="Times New Roman" w:hAnsi="Times New Roman" w:cs="Times New Roman"/>
                                  <w:color w:val="auto"/>
                                  <w:sz w:val="21"/>
                                  <w:szCs w:val="21"/>
                                  <w:u w:val="none"/>
                                  <w:bdr w:val="none" w:sz="0" w:space="0" w:color="auto" w:frame="1"/>
                                  <w:shd w:val="clear" w:color="auto" w:fill="FFFFFF"/>
                                </w:rPr>
                                <w:t>www.linkedin.com/in/jorgecastillojoliveau</w:t>
                              </w:r>
                            </w:hyperlink>
                          </w:p>
                          <w:p w:rsidR="00210DC7" w:rsidRPr="00961950" w:rsidRDefault="00210DC7" w:rsidP="00C81D68">
                            <w:pPr>
                              <w:spacing w:after="40"/>
                              <w:rPr>
                                <w:rStyle w:val="vanity-name"/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  <w:bdr w:val="none" w:sz="0" w:space="0" w:color="auto" w:frame="1"/>
                                <w:shd w:val="clear" w:color="auto" w:fill="FFFFFF"/>
                                <w:lang w:val="es-ES"/>
                              </w:rPr>
                            </w:pPr>
                          </w:p>
                          <w:p w:rsidR="00181FAB" w:rsidRPr="00961950" w:rsidRDefault="00181FAB" w:rsidP="00C81D68">
                            <w:pPr>
                              <w:spacing w:after="40"/>
                              <w:rPr>
                                <w:rStyle w:val="vanity-name"/>
                                <w:rFonts w:ascii="Arial" w:hAnsi="Arial" w:cs="Arial"/>
                                <w:color w:val="333333"/>
                                <w:sz w:val="20"/>
                                <w:szCs w:val="20"/>
                                <w:bdr w:val="none" w:sz="0" w:space="0" w:color="auto" w:frame="1"/>
                                <w:shd w:val="clear" w:color="auto" w:fill="FFFFFF"/>
                                <w:lang w:val="es-ES"/>
                              </w:rPr>
                            </w:pPr>
                          </w:p>
                          <w:p w:rsidR="00C81D68" w:rsidRPr="00961950" w:rsidRDefault="00C81D68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86936" id="_x0000_s1049" type="#_x0000_t202" style="position:absolute;margin-left:246.45pt;margin-top:0;width:211.5pt;height:69.75pt;z-index:2513592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" filled="f" stroked="f">
                <v:textbox>
                  <w:txbxContent>
                    <w:p w:rsidR="001727CD" w:rsidRDefault="001727CD" w:rsidP="00C81D68">
                      <w:pPr>
                        <w:spacing w:after="0"/>
                      </w:pPr>
                    </w:p>
                    <w:p w:rsidR="00C81D68" w:rsidRPr="00210DC7" w:rsidRDefault="00C81D68" w:rsidP="00C81D68">
                      <w:pPr>
                        <w:spacing w:after="0"/>
                        <w:rPr>
                          <w:rFonts w:ascii="Times New Roman" w:hAnsi="Times New Roman" w:cs="Times New Roman"/>
                        </w:rPr>
                      </w:pPr>
                      <w:r w:rsidRPr="00210DC7">
                        <w:rPr>
                          <w:rFonts w:ascii="Times New Roman" w:hAnsi="Times New Roman" w:cs="Times New Roman"/>
                        </w:rPr>
                        <w:t>+34 68 414 59 35</w:t>
                      </w:r>
                    </w:p>
                    <w:p w:rsidR="00C81D68" w:rsidRPr="00210DC7" w:rsidRDefault="00E44799" w:rsidP="00C81D68">
                      <w:pPr>
                        <w:spacing w:after="40"/>
                        <w:rPr>
                          <w:rFonts w:ascii="Times New Roman" w:hAnsi="Times New Roman" w:cs="Times New Roman"/>
                        </w:rPr>
                      </w:pPr>
                      <w:hyperlink r:id="rId7" w:history="1">
                        <w:r w:rsidR="003833EF" w:rsidRPr="00210DC7">
                          <w:rPr>
                            <w:rStyle w:val="Hipervnculo"/>
                            <w:rFonts w:ascii="Times New Roman" w:hAnsi="Times New Roman" w:cs="Times New Roman"/>
                            <w:color w:val="auto"/>
                            <w:u w:val="none"/>
                          </w:rPr>
                          <w:t>jorge.castillo.joliveau@gmail.com</w:t>
                        </w:r>
                      </w:hyperlink>
                    </w:p>
                    <w:p w:rsidR="00181FAB" w:rsidRPr="00210DC7" w:rsidRDefault="00E44799" w:rsidP="00C81D68">
                      <w:pPr>
                        <w:spacing w:after="40"/>
                        <w:rPr>
                          <w:rStyle w:val="vanity-name"/>
                          <w:rFonts w:ascii="Times New Roman" w:hAnsi="Times New Roman" w:cs="Times New Roman"/>
                          <w:sz w:val="21"/>
                          <w:szCs w:val="21"/>
                          <w:bdr w:val="none" w:sz="0" w:space="0" w:color="auto" w:frame="1"/>
                          <w:shd w:val="clear" w:color="auto" w:fill="FFFFFF"/>
                        </w:rPr>
                      </w:pPr>
                      <w:hyperlink r:id="rId8" w:history="1">
                        <w:r w:rsidR="00210DC7" w:rsidRPr="00210DC7">
                          <w:rPr>
                            <w:rStyle w:val="Hipervnculo"/>
                            <w:rFonts w:ascii="Times New Roman" w:hAnsi="Times New Roman" w:cs="Times New Roman"/>
                            <w:color w:val="auto"/>
                            <w:sz w:val="21"/>
                            <w:szCs w:val="21"/>
                            <w:u w:val="none"/>
                            <w:bdr w:val="none" w:sz="0" w:space="0" w:color="auto" w:frame="1"/>
                            <w:shd w:val="clear" w:color="auto" w:fill="FFFFFF"/>
                          </w:rPr>
                          <w:t>www.linkedin.com/in/jorgecastillojoliveau</w:t>
                        </w:r>
                      </w:hyperlink>
                    </w:p>
                    <w:p w:rsidR="00210DC7" w:rsidRPr="00961950" w:rsidRDefault="00210DC7" w:rsidP="00C81D68">
                      <w:pPr>
                        <w:spacing w:after="40"/>
                        <w:rPr>
                          <w:rStyle w:val="vanity-name"/>
                          <w:rFonts w:ascii="Arial" w:hAnsi="Arial" w:cs="Arial"/>
                          <w:color w:val="333333"/>
                          <w:sz w:val="20"/>
                          <w:szCs w:val="20"/>
                          <w:bdr w:val="none" w:sz="0" w:space="0" w:color="auto" w:frame="1"/>
                          <w:shd w:val="clear" w:color="auto" w:fill="FFFFFF"/>
                          <w:lang w:val="es-ES"/>
                        </w:rPr>
                      </w:pPr>
                    </w:p>
                    <w:p w:rsidR="00181FAB" w:rsidRPr="00961950" w:rsidRDefault="00181FAB" w:rsidP="00C81D68">
                      <w:pPr>
                        <w:spacing w:after="40"/>
                        <w:rPr>
                          <w:rStyle w:val="vanity-name"/>
                          <w:rFonts w:ascii="Arial" w:hAnsi="Arial" w:cs="Arial"/>
                          <w:color w:val="333333"/>
                          <w:sz w:val="20"/>
                          <w:szCs w:val="20"/>
                          <w:bdr w:val="none" w:sz="0" w:space="0" w:color="auto" w:frame="1"/>
                          <w:shd w:val="clear" w:color="auto" w:fill="FFFFFF"/>
                          <w:lang w:val="es-ES"/>
                        </w:rPr>
                      </w:pPr>
                    </w:p>
                    <w:p w:rsidR="00C81D68" w:rsidRPr="00961950" w:rsidRDefault="00C81D68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210DC7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429888" behindDoc="0" locked="0" layoutInCell="1" allowOverlap="1" wp14:anchorId="2578C292" wp14:editId="24CD24C5">
                <wp:simplePos x="0" y="0"/>
                <wp:positionH relativeFrom="column">
                  <wp:posOffset>453390</wp:posOffset>
                </wp:positionH>
                <wp:positionV relativeFrom="paragraph">
                  <wp:posOffset>2414905</wp:posOffset>
                </wp:positionV>
                <wp:extent cx="4895850" cy="9525"/>
                <wp:effectExtent l="19050" t="19050" r="19050" b="28575"/>
                <wp:wrapNone/>
                <wp:docPr id="12" name="Conector rect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95850" cy="952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B43B98" id="Conector recto 12" o:spid="_x0000_s1026" style="position:absolute;z-index:25142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7pt,190.15pt" to="421.2pt,19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" strokecolor="#7f7f7f [1612]" strokeweight="3pt">
                <v:stroke joinstyle="miter"/>
              </v:line>
            </w:pict>
          </mc:Fallback>
        </mc:AlternateContent>
      </w:r>
      <w:r w:rsidR="00210DC7">
        <w:rPr>
          <w:noProof/>
          <w:lang w:val="es-ES" w:eastAsia="es-ES"/>
        </w:rPr>
        <mc:AlternateContent>
          <mc:Choice Requires="wps">
            <w:drawing>
              <wp:anchor distT="45720" distB="45720" distL="114300" distR="114300" simplePos="0" relativeHeight="251430912" behindDoc="0" locked="0" layoutInCell="1" allowOverlap="1" wp14:anchorId="7DB2607C" wp14:editId="3F2C6703">
                <wp:simplePos x="0" y="0"/>
                <wp:positionH relativeFrom="column">
                  <wp:posOffset>167640</wp:posOffset>
                </wp:positionH>
                <wp:positionV relativeFrom="paragraph">
                  <wp:posOffset>2424430</wp:posOffset>
                </wp:positionV>
                <wp:extent cx="2724150" cy="314325"/>
                <wp:effectExtent l="0" t="0" r="0" b="0"/>
                <wp:wrapThrough wrapText="bothSides">
                  <wp:wrapPolygon edited="0">
                    <wp:start x="453" y="0"/>
                    <wp:lineTo x="453" y="19636"/>
                    <wp:lineTo x="20996" y="19636"/>
                    <wp:lineTo x="20996" y="0"/>
                    <wp:lineTo x="453" y="0"/>
                  </wp:wrapPolygon>
                </wp:wrapThrough>
                <wp:docPr id="1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4FF3" w:rsidRPr="00CD6457" w:rsidRDefault="003C1242" w:rsidP="005B4FF3">
                            <w:pPr>
                              <w:rPr>
                                <w:rFonts w:ascii="Century Gothic" w:hAnsi="Century Gothic"/>
                                <w:b/>
                                <w:color w:val="808080"/>
                                <w:sz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808080"/>
                                <w:sz w:val="28"/>
                              </w:rPr>
                              <w:t>PROFESSIONAL EXPERIENCE</w:t>
                            </w:r>
                          </w:p>
                          <w:p w:rsidR="005B4FF3" w:rsidRDefault="005B4FF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2607C" id="_x0000_s1050" type="#_x0000_t202" style="position:absolute;margin-left:13.2pt;margin-top:190.9pt;width:214.5pt;height:24.75pt;z-index:251430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" filled="f" stroked="f">
                <v:textbox>
                  <w:txbxContent>
                    <w:p w:rsidR="005B4FF3" w:rsidRPr="00CD6457" w:rsidRDefault="003C1242" w:rsidP="005B4FF3">
                      <w:pPr>
                        <w:rPr>
                          <w:rFonts w:ascii="Century Gothic" w:hAnsi="Century Gothic"/>
                          <w:b/>
                          <w:color w:val="808080"/>
                          <w:sz w:val="28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808080"/>
                          <w:sz w:val="28"/>
                        </w:rPr>
                        <w:t>PROFESSIONAL EXPERIENCE</w:t>
                      </w:r>
                    </w:p>
                    <w:p w:rsidR="005B4FF3" w:rsidRDefault="005B4FF3"/>
                  </w:txbxContent>
                </v:textbox>
                <w10:wrap type="through"/>
              </v:shape>
            </w:pict>
          </mc:Fallback>
        </mc:AlternateContent>
      </w:r>
      <w:r w:rsidR="006305A7">
        <w:rPr>
          <w:noProof/>
          <w:lang w:val="es-ES" w:eastAsia="es-ES"/>
        </w:rPr>
        <w:drawing>
          <wp:anchor distT="0" distB="0" distL="114300" distR="114300" simplePos="0" relativeHeight="251402240" behindDoc="0" locked="0" layoutInCell="1" allowOverlap="1" wp14:anchorId="14AA2A8B" wp14:editId="5F2ED549">
            <wp:simplePos x="0" y="0"/>
            <wp:positionH relativeFrom="column">
              <wp:posOffset>2996565</wp:posOffset>
            </wp:positionH>
            <wp:positionV relativeFrom="paragraph">
              <wp:posOffset>595630</wp:posOffset>
            </wp:positionV>
            <wp:extent cx="184785" cy="184785"/>
            <wp:effectExtent l="0" t="0" r="5715" b="5715"/>
            <wp:wrapNone/>
            <wp:docPr id="5" name="Imagen 5" descr="http://cdn2.hubspot.net/hub/252575/file-222049980-jpg/images/linkedin_in_icon_5incmyk1.jpg?t=1422623113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dn2.hubspot.net/hub/252575/file-222049980-jpg/images/linkedin_in_icon_5incmyk1.jpg?t=142262311397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" cy="18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05A7">
        <w:rPr>
          <w:noProof/>
          <w:lang w:val="es-ES" w:eastAsia="es-ES"/>
        </w:rPr>
        <w:drawing>
          <wp:anchor distT="0" distB="0" distL="114300" distR="114300" simplePos="0" relativeHeight="251373568" behindDoc="1" locked="0" layoutInCell="1" allowOverlap="1" wp14:anchorId="709354AD" wp14:editId="5F247505">
            <wp:simplePos x="0" y="0"/>
            <wp:positionH relativeFrom="margin">
              <wp:posOffset>2958465</wp:posOffset>
            </wp:positionH>
            <wp:positionV relativeFrom="margin">
              <wp:posOffset>194945</wp:posOffset>
            </wp:positionV>
            <wp:extent cx="238125" cy="187325"/>
            <wp:effectExtent l="0" t="0" r="9525" b="3175"/>
            <wp:wrapThrough wrapText="bothSides">
              <wp:wrapPolygon edited="0">
                <wp:start x="0" y="0"/>
                <wp:lineTo x="0" y="19769"/>
                <wp:lineTo x="20736" y="19769"/>
                <wp:lineTo x="20736" y="0"/>
                <wp:lineTo x="0" y="0"/>
              </wp:wrapPolygon>
            </wp:wrapThrough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359" t="33542" r="3894" b="570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8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05A7">
        <w:rPr>
          <w:noProof/>
          <w:lang w:val="es-ES" w:eastAsia="es-ES"/>
        </w:rPr>
        <w:drawing>
          <wp:anchor distT="0" distB="0" distL="114300" distR="114300" simplePos="0" relativeHeight="251387904" behindDoc="1" locked="0" layoutInCell="1" allowOverlap="1" wp14:anchorId="02CAA3A5" wp14:editId="32F4B367">
            <wp:simplePos x="0" y="0"/>
            <wp:positionH relativeFrom="margin">
              <wp:posOffset>2981960</wp:posOffset>
            </wp:positionH>
            <wp:positionV relativeFrom="margin">
              <wp:posOffset>382905</wp:posOffset>
            </wp:positionV>
            <wp:extent cx="213995" cy="178435"/>
            <wp:effectExtent l="0" t="0" r="0" b="0"/>
            <wp:wrapThrough wrapText="bothSides">
              <wp:wrapPolygon edited="0">
                <wp:start x="0" y="0"/>
                <wp:lineTo x="0" y="18448"/>
                <wp:lineTo x="19228" y="18448"/>
                <wp:lineTo x="19228" y="0"/>
                <wp:lineTo x="0" y="0"/>
              </wp:wrapPolygon>
            </wp:wrapThrough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688" t="43637" r="3528" b="46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" cy="17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1D68">
        <w:rPr>
          <w:noProof/>
          <w:lang w:val="es-ES" w:eastAsia="es-E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22B9339A" wp14:editId="35FD6BDE">
                <wp:simplePos x="0" y="0"/>
                <wp:positionH relativeFrom="column">
                  <wp:posOffset>2853690</wp:posOffset>
                </wp:positionH>
                <wp:positionV relativeFrom="paragraph">
                  <wp:posOffset>214630</wp:posOffset>
                </wp:positionV>
                <wp:extent cx="0" cy="590550"/>
                <wp:effectExtent l="19050" t="0" r="19050" b="19050"/>
                <wp:wrapThrough wrapText="bothSides">
                  <wp:wrapPolygon edited="0">
                    <wp:start x="-1" y="0"/>
                    <wp:lineTo x="-1" y="21600"/>
                    <wp:lineTo x="-1" y="21600"/>
                    <wp:lineTo x="-1" y="0"/>
                    <wp:lineTo x="-1" y="0"/>
                  </wp:wrapPolygon>
                </wp:wrapThrough>
                <wp:docPr id="1" name="Conector rec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905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03B7B8" id="Conector recto 1" o:spid="_x0000_s1026" style="position:absolute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7pt,16.9pt" to="224.7pt,6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" strokecolor="#7f7f7f [1612]" strokeweight="3pt">
                <v:stroke joinstyle="miter"/>
                <w10:wrap type="through"/>
              </v:line>
            </w:pict>
          </mc:Fallback>
        </mc:AlternateContent>
      </w:r>
    </w:p>
    <w:sectPr w:rsidR="005A251A" w:rsidSect="009016DE">
      <w:pgSz w:w="12240" w:h="15840"/>
      <w:pgMar w:top="709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321C1B"/>
    <w:multiLevelType w:val="hybridMultilevel"/>
    <w:tmpl w:val="A45E2F1C"/>
    <w:lvl w:ilvl="0" w:tplc="E864FA80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LIwMjQyMrAwNLBU0lEKTi0uzszPAykwqQUACCUC7SwAAAA="/>
  </w:docVars>
  <w:rsids>
    <w:rsidRoot w:val="00C81D68"/>
    <w:rsid w:val="000179A4"/>
    <w:rsid w:val="00051DFB"/>
    <w:rsid w:val="00086641"/>
    <w:rsid w:val="000E0930"/>
    <w:rsid w:val="00144EC2"/>
    <w:rsid w:val="00155D6E"/>
    <w:rsid w:val="0015723B"/>
    <w:rsid w:val="0016127A"/>
    <w:rsid w:val="001727CD"/>
    <w:rsid w:val="00181FAB"/>
    <w:rsid w:val="001D7FFA"/>
    <w:rsid w:val="00210DC7"/>
    <w:rsid w:val="002719ED"/>
    <w:rsid w:val="00274EA9"/>
    <w:rsid w:val="002972FA"/>
    <w:rsid w:val="002D0C85"/>
    <w:rsid w:val="002D5DC3"/>
    <w:rsid w:val="002E78A4"/>
    <w:rsid w:val="002F5AEC"/>
    <w:rsid w:val="0031641C"/>
    <w:rsid w:val="00327028"/>
    <w:rsid w:val="00332BE2"/>
    <w:rsid w:val="00350D2E"/>
    <w:rsid w:val="00362FFB"/>
    <w:rsid w:val="0036573D"/>
    <w:rsid w:val="003833EF"/>
    <w:rsid w:val="003B42A9"/>
    <w:rsid w:val="003C1242"/>
    <w:rsid w:val="003F28D3"/>
    <w:rsid w:val="003F31AF"/>
    <w:rsid w:val="00437F05"/>
    <w:rsid w:val="00441A5A"/>
    <w:rsid w:val="00446EA1"/>
    <w:rsid w:val="00500070"/>
    <w:rsid w:val="005A251A"/>
    <w:rsid w:val="005B4FF3"/>
    <w:rsid w:val="005C1BFF"/>
    <w:rsid w:val="005E6F38"/>
    <w:rsid w:val="006305A7"/>
    <w:rsid w:val="006310BD"/>
    <w:rsid w:val="006A5643"/>
    <w:rsid w:val="006F62C6"/>
    <w:rsid w:val="006F75E1"/>
    <w:rsid w:val="007023A7"/>
    <w:rsid w:val="00725165"/>
    <w:rsid w:val="007D4042"/>
    <w:rsid w:val="007E6F51"/>
    <w:rsid w:val="008208F8"/>
    <w:rsid w:val="008719BF"/>
    <w:rsid w:val="008C116B"/>
    <w:rsid w:val="009016DE"/>
    <w:rsid w:val="00944C8D"/>
    <w:rsid w:val="00961950"/>
    <w:rsid w:val="00966F82"/>
    <w:rsid w:val="00984208"/>
    <w:rsid w:val="00996B8B"/>
    <w:rsid w:val="009A162A"/>
    <w:rsid w:val="009B42A5"/>
    <w:rsid w:val="009E6AC8"/>
    <w:rsid w:val="00A0466F"/>
    <w:rsid w:val="00A25784"/>
    <w:rsid w:val="00A3282A"/>
    <w:rsid w:val="00A64934"/>
    <w:rsid w:val="00A80159"/>
    <w:rsid w:val="00AB7FBC"/>
    <w:rsid w:val="00AD0ABE"/>
    <w:rsid w:val="00AF274A"/>
    <w:rsid w:val="00B030D3"/>
    <w:rsid w:val="00B03AAD"/>
    <w:rsid w:val="00B32DFD"/>
    <w:rsid w:val="00B3685A"/>
    <w:rsid w:val="00B7196F"/>
    <w:rsid w:val="00B80C93"/>
    <w:rsid w:val="00B84121"/>
    <w:rsid w:val="00BD4CC0"/>
    <w:rsid w:val="00C10758"/>
    <w:rsid w:val="00C81D68"/>
    <w:rsid w:val="00C9507C"/>
    <w:rsid w:val="00CC3FCA"/>
    <w:rsid w:val="00D218C8"/>
    <w:rsid w:val="00D67EAE"/>
    <w:rsid w:val="00D806E8"/>
    <w:rsid w:val="00E1216F"/>
    <w:rsid w:val="00E149FA"/>
    <w:rsid w:val="00E35EF4"/>
    <w:rsid w:val="00E36501"/>
    <w:rsid w:val="00E4265E"/>
    <w:rsid w:val="00E44799"/>
    <w:rsid w:val="00E845C5"/>
    <w:rsid w:val="00EA394F"/>
    <w:rsid w:val="00EC7E69"/>
    <w:rsid w:val="00EF4640"/>
    <w:rsid w:val="00FD6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V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90E8B"/>
  <w15:docId w15:val="{410692E6-5B8C-4139-BBC8-6B93D2D5C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V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9F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C81D68"/>
    <w:rPr>
      <w:color w:val="0563C1" w:themeColor="hyperlink"/>
      <w:u w:val="single"/>
    </w:rPr>
  </w:style>
  <w:style w:type="character" w:customStyle="1" w:styleId="domain">
    <w:name w:val="domain"/>
    <w:basedOn w:val="Fuentedeprrafopredeter"/>
    <w:rsid w:val="00C81D68"/>
  </w:style>
  <w:style w:type="character" w:customStyle="1" w:styleId="vanity-name">
    <w:name w:val="vanity-name"/>
    <w:basedOn w:val="Fuentedeprrafopredeter"/>
    <w:rsid w:val="00C81D68"/>
  </w:style>
  <w:style w:type="character" w:customStyle="1" w:styleId="contenidocaja21">
    <w:name w:val="contenidocaja21"/>
    <w:rsid w:val="008C116B"/>
    <w:rPr>
      <w:rFonts w:ascii="Arial" w:hAnsi="Arial" w:cs="Arial" w:hint="default"/>
      <w:i w:val="0"/>
      <w:iCs w:val="0"/>
      <w:color w:val="666666"/>
      <w:sz w:val="18"/>
      <w:szCs w:val="18"/>
    </w:rPr>
  </w:style>
  <w:style w:type="paragraph" w:styleId="Prrafodelista">
    <w:name w:val="List Paragraph"/>
    <w:basedOn w:val="Normal"/>
    <w:uiPriority w:val="34"/>
    <w:qFormat/>
    <w:rsid w:val="00E1216F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E35E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35EF4"/>
    <w:rPr>
      <w:rFonts w:ascii="Tahoma" w:hAnsi="Tahoma" w:cs="Tahoma"/>
      <w:sz w:val="16"/>
      <w:szCs w:val="16"/>
    </w:rPr>
  </w:style>
  <w:style w:type="character" w:styleId="Hipervnculovisitado">
    <w:name w:val="FollowedHyperlink"/>
    <w:basedOn w:val="Fuentedeprrafopredeter"/>
    <w:uiPriority w:val="99"/>
    <w:semiHidden/>
    <w:unhideWhenUsed/>
    <w:rsid w:val="00A257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jorgecastillojolivea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rge.castillo.joliveau@gmail.com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jorgecastillojoliveau" TargetMode="External"/><Relationship Id="rId11" Type="http://schemas.openxmlformats.org/officeDocument/2006/relationships/image" Target="media/image2.png"/><Relationship Id="rId5" Type="http://schemas.openxmlformats.org/officeDocument/2006/relationships/hyperlink" Target="mailto:jorge.castillo.joliveau@gmail.com" TargetMode="External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dad Editorial</Company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ge Castillo</dc:creator>
  <cp:lastModifiedBy>Jorge Castillo</cp:lastModifiedBy>
  <cp:revision>2</cp:revision>
  <cp:lastPrinted>2017-02-20T16:36:00Z</cp:lastPrinted>
  <dcterms:created xsi:type="dcterms:W3CDTF">2019-03-24T23:06:00Z</dcterms:created>
  <dcterms:modified xsi:type="dcterms:W3CDTF">2019-03-24T23:06:00Z</dcterms:modified>
</cp:coreProperties>
</file>